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6" Type="http://schemas.openxmlformats.org/officeDocument/2006/relationships/custom-properties" Target="docProps/custom.xml"/><Relationship Id="rId5" Type="http://schemas.microsoft.com/office/2020/02/relationships/classificationlabels" Target="docMetadata/LabelInfo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7C306B" w14:textId="76BCDEA9" w:rsidR="007934CC" w:rsidRDefault="00C117EB">
      <w:r w:rsidRPr="00C117EB">
        <w:rPr>
          <w:noProof/>
        </w:rPr>
        <mc:AlternateContent>
          <mc:Choice Requires="wpg">
            <w:drawing>
              <wp:anchor distT="0" distB="0" distL="114300" distR="114300" simplePos="0" relativeHeight="251659264" behindDoc="1" locked="1" layoutInCell="1" allowOverlap="1" wp14:anchorId="46B6EB36" wp14:editId="671BC1D8">
                <wp:simplePos x="0" y="0"/>
                <wp:positionH relativeFrom="column">
                  <wp:posOffset>-228600</wp:posOffset>
                </wp:positionH>
                <wp:positionV relativeFrom="paragraph">
                  <wp:posOffset>-365760</wp:posOffset>
                </wp:positionV>
                <wp:extent cx="10058401" cy="7772400"/>
                <wp:effectExtent l="0" t="0" r="0" b="0"/>
                <wp:wrapNone/>
                <wp:docPr id="546" name="Group 545">
                  <a:extLst xmlns:a="http://schemas.openxmlformats.org/drawingml/2006/main">
                    <a:ext uri="{FF2B5EF4-FFF2-40B4-BE49-F238E27FC236}">
                      <a16:creationId xmlns:a16="http://schemas.microsoft.com/office/drawing/2014/main" id="{79FF7B9E-0E4F-1DD3-6F59-C25FD9BD1D04}"/>
                    </a:ext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058401" cy="7772400"/>
                          <a:chOff x="0" y="0"/>
                          <a:chExt cx="10058401" cy="7772400"/>
                        </a:xfrm>
                      </wpg:grpSpPr>
                      <pic:pic xmlns:pic="http://schemas.openxmlformats.org/drawingml/2006/picture">
                        <pic:nvPicPr>
                          <pic:cNvPr id="1" name="Graphic 2">
                            <a:extLst>
                              <a:ext uri="{FF2B5EF4-FFF2-40B4-BE49-F238E27FC236}">
                                <a16:creationId xmlns:a16="http://schemas.microsoft.com/office/drawing/2014/main" id="{963AAEAE-EF8B-B325-3754-7E3FFE09A95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">
                            <a:extLs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rcRect l="37273" r="5093" b="78294"/>
                          <a:stretch/>
                        </pic:blipFill>
                        <pic:spPr>
                          <a:xfrm>
                            <a:off x="0" y="7135677"/>
                            <a:ext cx="10058401" cy="636723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" name="Graphic 1">
                            <a:extLst>
                              <a:ext uri="{FF2B5EF4-FFF2-40B4-BE49-F238E27FC236}">
                                <a16:creationId xmlns:a16="http://schemas.microsoft.com/office/drawing/2014/main" id="{18532847-C93D-94C9-77DF-4653F91CD5D1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">
                            <a:extLs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rcRect l="10754" t="47566" r="39992"/>
                          <a:stretch/>
                        </pic:blipFill>
                        <pic:spPr>
                          <a:xfrm>
                            <a:off x="1" y="0"/>
                            <a:ext cx="10058400" cy="1799746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3755D47B" id="Group 545" o:spid="_x0000_s1026" alt="&quot;&quot;" style="position:absolute;margin-left:-18pt;margin-top:-28.8pt;width:11in;height:612pt;z-index:-251657216" coordsize="100584,77724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Graphic 2" o:spid="_x0000_s1027" type="#_x0000_t75" style="position:absolute;top:71356;width:100584;height:63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">
                  <v:imagedata r:id="rId10" o:title="" cropbottom="51311f" cropleft="24427f" cropright="3338f"/>
                </v:shape>
                <v:shape id="Graphic 1" o:spid="_x0000_s1028" type="#_x0000_t75" style="position:absolute;width:100584;height:179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">
                  <v:imagedata r:id="rId10" o:title="" croptop="31173f" cropleft="7048f" cropright="26209f"/>
                </v:shape>
                <w10:anchorlock/>
              </v:group>
            </w:pict>
          </mc:Fallback>
        </mc:AlternateContent>
      </w:r>
    </w:p>
    <w:sdt>
      <w:sdtPr>
        <w:id w:val="-1938669848"/>
        <w:placeholder>
          <w:docPart w:val="218FE7747AA341489B1F399A10014BEA"/>
        </w:placeholder>
        <w:showingPlcHdr/>
        <w15:appearance w15:val="hidden"/>
      </w:sdtPr>
      <w:sdtContent>
        <w:p w14:paraId="11601391" w14:textId="7B8DA1CD" w:rsidR="007934CC" w:rsidRDefault="007934CC" w:rsidP="007934CC">
          <w:pPr>
            <w:pStyle w:val="Subtitle"/>
          </w:pPr>
          <w:r w:rsidRPr="007934CC">
            <w:rPr>
              <w:rStyle w:val="SubtitleChar"/>
            </w:rPr>
            <w:t>WINTER HOLIDAY 2023</w:t>
          </w:r>
        </w:p>
      </w:sdtContent>
    </w:sdt>
    <w:p w14:paraId="038528CB" w14:textId="77777777" w:rsidR="007934CC" w:rsidRPr="007934CC" w:rsidRDefault="007934CC" w:rsidP="007934CC">
      <w:pPr>
        <w:rPr>
          <w:lang w:val="en-ZA"/>
        </w:rPr>
      </w:pPr>
    </w:p>
    <w:sdt>
      <w:sdtPr>
        <w:id w:val="-1081292036"/>
        <w:placeholder>
          <w:docPart w:val="FAA16E0DFA4F4A8BA04D6C7C5F86E3DD"/>
        </w:placeholder>
        <w:showingPlcHdr/>
        <w15:appearance w15:val="hidden"/>
      </w:sdtPr>
      <w:sdtContent>
        <w:p w14:paraId="17D954AA" w14:textId="058A3B92" w:rsidR="007934CC" w:rsidRPr="007934CC" w:rsidRDefault="007934CC" w:rsidP="007934CC">
          <w:pPr>
            <w:pStyle w:val="Title"/>
          </w:pPr>
          <w:r w:rsidRPr="007934CC">
            <w:t>Holiday season activity tracker</w:t>
          </w:r>
        </w:p>
      </w:sdtContent>
    </w:sdt>
    <w:p w14:paraId="3A6FF093" w14:textId="77777777" w:rsidR="007934CC" w:rsidRDefault="007934CC"/>
    <w:tbl>
      <w:tblPr>
        <w:tblStyle w:val="GridTable1Light"/>
        <w:tblW w:w="4973" w:type="pct"/>
        <w:tblLayout w:type="fixed"/>
        <w:tblLook w:val="0620" w:firstRow="1" w:lastRow="0" w:firstColumn="0" w:lastColumn="0" w:noHBand="1" w:noVBand="1"/>
        <w:tblDescription w:val="Gift list"/>
      </w:tblPr>
      <w:tblGrid>
        <w:gridCol w:w="3192"/>
        <w:gridCol w:w="448"/>
        <w:gridCol w:w="3159"/>
        <w:gridCol w:w="447"/>
        <w:gridCol w:w="3193"/>
        <w:gridCol w:w="447"/>
        <w:gridCol w:w="3698"/>
        <w:gridCol w:w="454"/>
      </w:tblGrid>
      <w:tr w:rsidR="00CC5ADD" w:rsidRPr="00D27742" w14:paraId="1B152BD6" w14:textId="77777777" w:rsidTr="005D21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408"/>
        </w:trPr>
        <w:sdt>
          <w:sdtPr>
            <w:id w:val="-1647122502"/>
            <w:placeholder>
              <w:docPart w:val="4A0BC924B23249E5A113D4158D62CB7B"/>
            </w:placeholder>
            <w:showingPlcHdr/>
            <w15:appearance w15:val="hidden"/>
          </w:sdtPr>
          <w:sdtContent>
            <w:tc>
              <w:tcPr>
                <w:tcW w:w="3192" w:type="dxa"/>
                <w:shd w:val="clear" w:color="auto" w:fill="BBE3FD" w:themeFill="accent6" w:themeFillTint="33"/>
                <w:vAlign w:val="bottom"/>
                <w:hideMark/>
              </w:tcPr>
              <w:p w14:paraId="3A58A308" w14:textId="3F745EE3" w:rsidR="00530BB0" w:rsidRPr="00CC5ADD" w:rsidRDefault="00C117EB" w:rsidP="007934CC">
                <w:pPr>
                  <w:pStyle w:val="TableHeader"/>
                </w:pPr>
                <w:r w:rsidRPr="00C117EB">
                  <w:t>Office</w:t>
                </w:r>
              </w:p>
            </w:tc>
          </w:sdtContent>
        </w:sdt>
        <w:tc>
          <w:tcPr>
            <w:tcW w:w="448" w:type="dxa"/>
            <w:shd w:val="clear" w:color="auto" w:fill="BBE3FD" w:themeFill="accent6" w:themeFillTint="33"/>
            <w:vAlign w:val="bottom"/>
            <w:hideMark/>
          </w:tcPr>
          <w:p w14:paraId="75732B9E" w14:textId="77777777" w:rsidR="00530BB0" w:rsidRPr="00CC5ADD" w:rsidRDefault="00530BB0" w:rsidP="007934CC">
            <w:pPr>
              <w:pStyle w:val="TableHeader"/>
            </w:pPr>
          </w:p>
        </w:tc>
        <w:sdt>
          <w:sdtPr>
            <w:id w:val="693050647"/>
            <w:placeholder>
              <w:docPart w:val="E177E75B25E84BAD88016640B6C43987"/>
            </w:placeholder>
            <w:showingPlcHdr/>
            <w15:appearance w15:val="hidden"/>
          </w:sdtPr>
          <w:sdtContent>
            <w:tc>
              <w:tcPr>
                <w:tcW w:w="3159" w:type="dxa"/>
                <w:shd w:val="clear" w:color="auto" w:fill="BBE3FD" w:themeFill="accent6" w:themeFillTint="33"/>
                <w:vAlign w:val="bottom"/>
                <w:hideMark/>
              </w:tcPr>
              <w:p w14:paraId="5E5D31B3" w14:textId="1076E532" w:rsidR="00530BB0" w:rsidRPr="00CC5ADD" w:rsidRDefault="00C117EB" w:rsidP="007934CC">
                <w:pPr>
                  <w:pStyle w:val="TableHeader"/>
                </w:pPr>
                <w:r w:rsidRPr="00C117EB">
                  <w:t>Gifts</w:t>
                </w:r>
              </w:p>
            </w:tc>
          </w:sdtContent>
        </w:sdt>
        <w:tc>
          <w:tcPr>
            <w:tcW w:w="447" w:type="dxa"/>
            <w:shd w:val="clear" w:color="auto" w:fill="BBE3FD" w:themeFill="accent6" w:themeFillTint="33"/>
            <w:vAlign w:val="bottom"/>
            <w:hideMark/>
          </w:tcPr>
          <w:p w14:paraId="3848900C" w14:textId="77777777" w:rsidR="00530BB0" w:rsidRPr="00CC5ADD" w:rsidRDefault="00530BB0" w:rsidP="007934CC">
            <w:pPr>
              <w:pStyle w:val="TableHeader"/>
            </w:pPr>
          </w:p>
        </w:tc>
        <w:sdt>
          <w:sdtPr>
            <w:id w:val="-1585840413"/>
            <w:placeholder>
              <w:docPart w:val="F97C8C0B913040E7BCF3D36D9844C630"/>
            </w:placeholder>
            <w:showingPlcHdr/>
            <w15:appearance w15:val="hidden"/>
          </w:sdtPr>
          <w:sdtContent>
            <w:tc>
              <w:tcPr>
                <w:tcW w:w="3193" w:type="dxa"/>
                <w:shd w:val="clear" w:color="auto" w:fill="BBE3FD" w:themeFill="accent6" w:themeFillTint="33"/>
                <w:vAlign w:val="bottom"/>
                <w:hideMark/>
              </w:tcPr>
              <w:p w14:paraId="52CAE50A" w14:textId="467BB038" w:rsidR="00530BB0" w:rsidRPr="00CC5ADD" w:rsidRDefault="00C117EB" w:rsidP="007934CC">
                <w:pPr>
                  <w:pStyle w:val="TableHeader"/>
                </w:pPr>
                <w:r w:rsidRPr="00C117EB">
                  <w:t>Dinner party</w:t>
                </w:r>
              </w:p>
            </w:tc>
          </w:sdtContent>
        </w:sdt>
        <w:tc>
          <w:tcPr>
            <w:tcW w:w="447" w:type="dxa"/>
            <w:shd w:val="clear" w:color="auto" w:fill="BBE3FD" w:themeFill="accent6" w:themeFillTint="33"/>
            <w:vAlign w:val="bottom"/>
            <w:hideMark/>
          </w:tcPr>
          <w:p w14:paraId="4CC191D0" w14:textId="77777777" w:rsidR="00530BB0" w:rsidRPr="00CC5ADD" w:rsidRDefault="00530BB0" w:rsidP="007934CC">
            <w:pPr>
              <w:pStyle w:val="TableHeader"/>
            </w:pPr>
          </w:p>
        </w:tc>
        <w:sdt>
          <w:sdtPr>
            <w:id w:val="-122079744"/>
            <w:placeholder>
              <w:docPart w:val="7139CBF3226F4FCFA51CADDCD002883A"/>
            </w:placeholder>
            <w:showingPlcHdr/>
            <w15:appearance w15:val="hidden"/>
          </w:sdtPr>
          <w:sdtContent>
            <w:tc>
              <w:tcPr>
                <w:tcW w:w="3698" w:type="dxa"/>
                <w:shd w:val="clear" w:color="auto" w:fill="BBE3FD" w:themeFill="accent6" w:themeFillTint="33"/>
                <w:vAlign w:val="bottom"/>
              </w:tcPr>
              <w:p w14:paraId="3903C8F5" w14:textId="30C3929D" w:rsidR="00530BB0" w:rsidRPr="00CC5ADD" w:rsidRDefault="00C117EB" w:rsidP="007934CC">
                <w:pPr>
                  <w:pStyle w:val="TableHeader"/>
                </w:pPr>
                <w:r w:rsidRPr="00C117EB">
                  <w:t>For Henry</w:t>
                </w:r>
              </w:p>
            </w:tc>
          </w:sdtContent>
        </w:sdt>
        <w:tc>
          <w:tcPr>
            <w:tcW w:w="454" w:type="dxa"/>
            <w:shd w:val="clear" w:color="auto" w:fill="BBE3FD" w:themeFill="accent6" w:themeFillTint="33"/>
            <w:vAlign w:val="bottom"/>
            <w:hideMark/>
          </w:tcPr>
          <w:p w14:paraId="61412429" w14:textId="77777777" w:rsidR="00530BB0" w:rsidRPr="000F251D" w:rsidRDefault="00530BB0" w:rsidP="007934CC">
            <w:pPr>
              <w:pStyle w:val="TableHeader"/>
              <w:rPr>
                <w:caps w:val="0"/>
              </w:rPr>
            </w:pPr>
          </w:p>
        </w:tc>
      </w:tr>
      <w:tr w:rsidR="005D212C" w:rsidRPr="0089065B" w14:paraId="0E3CADBD" w14:textId="77777777" w:rsidTr="005D212C">
        <w:trPr>
          <w:trHeight w:hRule="exact" w:val="408"/>
        </w:trPr>
        <w:sdt>
          <w:sdtPr>
            <w:rPr>
              <w:sz w:val="20"/>
              <w:szCs w:val="20"/>
            </w:rPr>
            <w:id w:val="1398091054"/>
            <w:placeholder>
              <w:docPart w:val="020EC0096BEF4E25939916518C74F09D"/>
            </w:placeholder>
            <w:temporary/>
            <w:showingPlcHdr/>
            <w15:appearance w15:val="hidden"/>
          </w:sdtPr>
          <w:sdtContent>
            <w:tc>
              <w:tcPr>
                <w:tcW w:w="3192" w:type="dxa"/>
                <w:hideMark/>
              </w:tcPr>
              <w:p w14:paraId="163F7CA6" w14:textId="77777777" w:rsidR="005D212C" w:rsidRPr="000F251D" w:rsidRDefault="005D212C" w:rsidP="005D212C">
                <w:pPr>
                  <w:rPr>
                    <w:sz w:val="20"/>
                    <w:szCs w:val="20"/>
                  </w:rPr>
                </w:pPr>
                <w:r w:rsidRPr="000F251D">
                  <w:rPr>
                    <w:sz w:val="20"/>
                    <w:szCs w:val="20"/>
                  </w:rPr>
                  <w:t>Create a Budget</w:t>
                </w:r>
              </w:p>
            </w:tc>
          </w:sdtContent>
        </w:sdt>
        <w:sdt>
          <w:sdtPr>
            <w:id w:val="-1054460045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48" w:type="dxa"/>
                <w:hideMark/>
              </w:tcPr>
              <w:p w14:paraId="1C9D9FDC" w14:textId="69A57E7C" w:rsidR="005D212C" w:rsidRPr="005D212C" w:rsidRDefault="00B55073" w:rsidP="005D212C">
                <w:pPr>
                  <w:pStyle w:val="Checkbox"/>
                </w:pPr>
                <w:r>
                  <w:rPr>
                    <w:rFonts w:ascii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686212028"/>
            <w:placeholder>
              <w:docPart w:val="D2B8ECDA8C8E487582248296E9828A71"/>
            </w:placeholder>
            <w:temporary/>
            <w:showingPlcHdr/>
            <w15:appearance w15:val="hidden"/>
          </w:sdtPr>
          <w:sdtContent>
            <w:tc>
              <w:tcPr>
                <w:tcW w:w="3159" w:type="dxa"/>
              </w:tcPr>
              <w:p w14:paraId="660A6D32" w14:textId="77777777" w:rsidR="005D212C" w:rsidRPr="000F251D" w:rsidRDefault="005D212C" w:rsidP="005D212C">
                <w:pPr>
                  <w:rPr>
                    <w:sz w:val="20"/>
                    <w:szCs w:val="20"/>
                  </w:rPr>
                </w:pPr>
                <w:r w:rsidRPr="000F251D">
                  <w:rPr>
                    <w:sz w:val="20"/>
                    <w:szCs w:val="20"/>
                  </w:rPr>
                  <w:t>Get Names for Gifts</w:t>
                </w:r>
              </w:p>
            </w:tc>
          </w:sdtContent>
        </w:sdt>
        <w:sdt>
          <w:sdtPr>
            <w:id w:val="-1176108646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47" w:type="dxa"/>
                <w:hideMark/>
              </w:tcPr>
              <w:p w14:paraId="390C12CC" w14:textId="598F8C80" w:rsidR="005D212C" w:rsidRPr="00E64C54" w:rsidRDefault="005D212C" w:rsidP="005D212C">
                <w:r w:rsidRPr="005D212C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721592164"/>
            <w:placeholder>
              <w:docPart w:val="0F6D11ED44A04E4AAE515B2B5AF6A28E"/>
            </w:placeholder>
            <w:temporary/>
            <w:showingPlcHdr/>
            <w15:appearance w15:val="hidden"/>
          </w:sdtPr>
          <w:sdtContent>
            <w:tc>
              <w:tcPr>
                <w:tcW w:w="3193" w:type="dxa"/>
                <w:hideMark/>
              </w:tcPr>
              <w:p w14:paraId="1F39EAB6" w14:textId="77777777" w:rsidR="005D212C" w:rsidRPr="000F251D" w:rsidRDefault="005D212C" w:rsidP="005D212C">
                <w:pPr>
                  <w:rPr>
                    <w:sz w:val="20"/>
                    <w:szCs w:val="20"/>
                  </w:rPr>
                </w:pPr>
                <w:r w:rsidRPr="000F251D">
                  <w:rPr>
                    <w:sz w:val="20"/>
                    <w:szCs w:val="20"/>
                  </w:rPr>
                  <w:t>Get Names of Guests</w:t>
                </w:r>
              </w:p>
            </w:tc>
          </w:sdtContent>
        </w:sdt>
        <w:sdt>
          <w:sdtPr>
            <w:id w:val="848604247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47" w:type="dxa"/>
                <w:hideMark/>
              </w:tcPr>
              <w:p w14:paraId="0BEE105A" w14:textId="7CC3FA37" w:rsidR="005D212C" w:rsidRPr="00E64C54" w:rsidRDefault="005D212C" w:rsidP="005D212C">
                <w:r w:rsidRPr="005D212C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737985741"/>
            <w:placeholder>
              <w:docPart w:val="DC21B284F416460698A0C8E380A22E0C"/>
            </w:placeholder>
            <w:temporary/>
            <w:showingPlcHdr/>
            <w15:appearance w15:val="hidden"/>
          </w:sdtPr>
          <w:sdtContent>
            <w:tc>
              <w:tcPr>
                <w:tcW w:w="3698" w:type="dxa"/>
              </w:tcPr>
              <w:p w14:paraId="46F60411" w14:textId="77777777" w:rsidR="005D212C" w:rsidRPr="000F251D" w:rsidRDefault="005D212C" w:rsidP="005D212C">
                <w:pPr>
                  <w:rPr>
                    <w:sz w:val="20"/>
                    <w:szCs w:val="20"/>
                  </w:rPr>
                </w:pPr>
                <w:r w:rsidRPr="000F251D">
                  <w:rPr>
                    <w:sz w:val="20"/>
                    <w:szCs w:val="20"/>
                  </w:rPr>
                  <w:t>Get Names of Guests</w:t>
                </w:r>
              </w:p>
            </w:tc>
          </w:sdtContent>
        </w:sdt>
        <w:sdt>
          <w:sdtPr>
            <w:id w:val="-1540659139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4" w:type="dxa"/>
                <w:hideMark/>
              </w:tcPr>
              <w:p w14:paraId="6706E2EE" w14:textId="24998404" w:rsidR="005D212C" w:rsidRPr="00E64C54" w:rsidRDefault="005D212C" w:rsidP="005D212C">
                <w:r w:rsidRPr="005D212C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</w:tr>
      <w:tr w:rsidR="005D212C" w:rsidRPr="0089065B" w14:paraId="14EC2BF9" w14:textId="77777777" w:rsidTr="005D212C">
        <w:trPr>
          <w:trHeight w:hRule="exact" w:val="408"/>
        </w:trPr>
        <w:sdt>
          <w:sdtPr>
            <w:rPr>
              <w:sz w:val="20"/>
              <w:szCs w:val="20"/>
            </w:rPr>
            <w:id w:val="-1284953429"/>
            <w:placeholder>
              <w:docPart w:val="67DC8C0E6A7946B780E118AA63511F60"/>
            </w:placeholder>
            <w:temporary/>
            <w:showingPlcHdr/>
            <w15:appearance w15:val="hidden"/>
          </w:sdtPr>
          <w:sdtContent>
            <w:tc>
              <w:tcPr>
                <w:tcW w:w="3192" w:type="dxa"/>
                <w:hideMark/>
              </w:tcPr>
              <w:p w14:paraId="48E1E701" w14:textId="77777777" w:rsidR="005D212C" w:rsidRPr="000F251D" w:rsidRDefault="005D212C" w:rsidP="005D212C">
                <w:pPr>
                  <w:rPr>
                    <w:sz w:val="20"/>
                    <w:szCs w:val="20"/>
                  </w:rPr>
                </w:pPr>
                <w:r w:rsidRPr="000F251D">
                  <w:rPr>
                    <w:sz w:val="20"/>
                    <w:szCs w:val="20"/>
                  </w:rPr>
                  <w:t>Create a Pinterest Board</w:t>
                </w:r>
              </w:p>
            </w:tc>
          </w:sdtContent>
        </w:sdt>
        <w:sdt>
          <w:sdtPr>
            <w:id w:val="-398985642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48" w:type="dxa"/>
                <w:hideMark/>
              </w:tcPr>
              <w:p w14:paraId="1D67E5CF" w14:textId="14D6C387" w:rsidR="005D212C" w:rsidRPr="00E64C54" w:rsidRDefault="005D212C" w:rsidP="005D212C">
                <w:pPr>
                  <w:pStyle w:val="Checkbox"/>
                </w:pPr>
                <w:r w:rsidRPr="005D212C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2139376216"/>
            <w:placeholder>
              <w:docPart w:val="B8BAE720E49A447C9C17D8D2A30C24FA"/>
            </w:placeholder>
            <w:temporary/>
            <w:showingPlcHdr/>
            <w15:appearance w15:val="hidden"/>
          </w:sdtPr>
          <w:sdtContent>
            <w:tc>
              <w:tcPr>
                <w:tcW w:w="3159" w:type="dxa"/>
              </w:tcPr>
              <w:p w14:paraId="35E804E0" w14:textId="77777777" w:rsidR="005D212C" w:rsidRPr="000F251D" w:rsidRDefault="005D212C" w:rsidP="005D212C">
                <w:pPr>
                  <w:rPr>
                    <w:sz w:val="20"/>
                    <w:szCs w:val="20"/>
                  </w:rPr>
                </w:pPr>
                <w:r w:rsidRPr="000F251D">
                  <w:rPr>
                    <w:sz w:val="20"/>
                    <w:szCs w:val="20"/>
                  </w:rPr>
                  <w:t>Gift Ideas List</w:t>
                </w:r>
              </w:p>
            </w:tc>
          </w:sdtContent>
        </w:sdt>
        <w:sdt>
          <w:sdtPr>
            <w:id w:val="-159546784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47" w:type="dxa"/>
                <w:hideMark/>
              </w:tcPr>
              <w:p w14:paraId="210FD494" w14:textId="01A16F3D" w:rsidR="005D212C" w:rsidRPr="00E64C54" w:rsidRDefault="005D212C" w:rsidP="005D212C">
                <w:r w:rsidRPr="005D212C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2068485147"/>
            <w:placeholder>
              <w:docPart w:val="FDB3E478AB3A49FAA601D7BE85A85A5D"/>
            </w:placeholder>
            <w:temporary/>
            <w:showingPlcHdr/>
            <w15:appearance w15:val="hidden"/>
          </w:sdtPr>
          <w:sdtContent>
            <w:tc>
              <w:tcPr>
                <w:tcW w:w="3193" w:type="dxa"/>
                <w:hideMark/>
              </w:tcPr>
              <w:p w14:paraId="775AE503" w14:textId="77777777" w:rsidR="005D212C" w:rsidRPr="000F251D" w:rsidRDefault="005D212C" w:rsidP="005D212C">
                <w:pPr>
                  <w:rPr>
                    <w:sz w:val="20"/>
                    <w:szCs w:val="20"/>
                  </w:rPr>
                </w:pPr>
                <w:r w:rsidRPr="000F251D">
                  <w:rPr>
                    <w:sz w:val="20"/>
                    <w:szCs w:val="20"/>
                  </w:rPr>
                  <w:t>Design the Menu</w:t>
                </w:r>
              </w:p>
            </w:tc>
          </w:sdtContent>
        </w:sdt>
        <w:sdt>
          <w:sdtPr>
            <w:id w:val="-1934436151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47" w:type="dxa"/>
                <w:hideMark/>
              </w:tcPr>
              <w:p w14:paraId="7510AD95" w14:textId="7F71F0E0" w:rsidR="005D212C" w:rsidRPr="00E64C54" w:rsidRDefault="005D212C" w:rsidP="005D212C">
                <w:r w:rsidRPr="005D212C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236330535"/>
            <w:placeholder>
              <w:docPart w:val="76F47803EDF94AA29BFE12B6ACACAB6F"/>
            </w:placeholder>
            <w:temporary/>
            <w:showingPlcHdr/>
            <w15:appearance w15:val="hidden"/>
          </w:sdtPr>
          <w:sdtContent>
            <w:tc>
              <w:tcPr>
                <w:tcW w:w="3698" w:type="dxa"/>
              </w:tcPr>
              <w:p w14:paraId="1BE012F6" w14:textId="77777777" w:rsidR="005D212C" w:rsidRPr="000F251D" w:rsidRDefault="005D212C" w:rsidP="005D212C">
                <w:pPr>
                  <w:rPr>
                    <w:sz w:val="20"/>
                    <w:szCs w:val="20"/>
                    <w:lang w:val="en"/>
                  </w:rPr>
                </w:pPr>
                <w:r w:rsidRPr="000F251D">
                  <w:rPr>
                    <w:sz w:val="20"/>
                    <w:szCs w:val="20"/>
                  </w:rPr>
                  <w:t>Do Decorations For:</w:t>
                </w:r>
              </w:p>
            </w:tc>
          </w:sdtContent>
        </w:sdt>
        <w:tc>
          <w:tcPr>
            <w:tcW w:w="454" w:type="dxa"/>
            <w:hideMark/>
          </w:tcPr>
          <w:p w14:paraId="7E441525" w14:textId="77777777" w:rsidR="005D212C" w:rsidRPr="00E64C54" w:rsidRDefault="005D212C" w:rsidP="005D212C"/>
        </w:tc>
      </w:tr>
      <w:tr w:rsidR="005D212C" w:rsidRPr="0089065B" w14:paraId="0E558858" w14:textId="77777777" w:rsidTr="005D212C">
        <w:trPr>
          <w:trHeight w:hRule="exact" w:val="408"/>
        </w:trPr>
        <w:tc>
          <w:tcPr>
            <w:tcW w:w="3192" w:type="dxa"/>
            <w:hideMark/>
          </w:tcPr>
          <w:p w14:paraId="435FA8ED" w14:textId="77777777" w:rsidR="005D212C" w:rsidRPr="000F251D" w:rsidRDefault="005D212C" w:rsidP="005D212C">
            <w:pPr>
              <w:rPr>
                <w:sz w:val="20"/>
                <w:szCs w:val="20"/>
              </w:rPr>
            </w:pPr>
          </w:p>
        </w:tc>
        <w:sdt>
          <w:sdtPr>
            <w:id w:val="-2010520621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48" w:type="dxa"/>
                <w:hideMark/>
              </w:tcPr>
              <w:p w14:paraId="47E07226" w14:textId="3F40D6C2" w:rsidR="005D212C" w:rsidRPr="00E64C54" w:rsidRDefault="005D212C" w:rsidP="005D212C">
                <w:pPr>
                  <w:pStyle w:val="Checkbox"/>
                </w:pPr>
                <w:r w:rsidRPr="005D212C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1973561069"/>
            <w:placeholder>
              <w:docPart w:val="FC4F1FD813974924974DBD46F812F617"/>
            </w:placeholder>
            <w:temporary/>
            <w:showingPlcHdr/>
            <w15:appearance w15:val="hidden"/>
          </w:sdtPr>
          <w:sdtContent>
            <w:tc>
              <w:tcPr>
                <w:tcW w:w="3159" w:type="dxa"/>
              </w:tcPr>
              <w:p w14:paraId="088804C8" w14:textId="77777777" w:rsidR="005D212C" w:rsidRPr="000F251D" w:rsidRDefault="005D212C" w:rsidP="005D212C">
                <w:pPr>
                  <w:rPr>
                    <w:sz w:val="20"/>
                    <w:szCs w:val="20"/>
                  </w:rPr>
                </w:pPr>
                <w:r w:rsidRPr="000F251D">
                  <w:rPr>
                    <w:sz w:val="20"/>
                    <w:szCs w:val="20"/>
                  </w:rPr>
                  <w:t>Buy:</w:t>
                </w:r>
              </w:p>
            </w:tc>
          </w:sdtContent>
        </w:sdt>
        <w:tc>
          <w:tcPr>
            <w:tcW w:w="447" w:type="dxa"/>
            <w:hideMark/>
          </w:tcPr>
          <w:p w14:paraId="652C327D" w14:textId="77777777" w:rsidR="005D212C" w:rsidRPr="00E64C54" w:rsidRDefault="005D212C" w:rsidP="005D212C"/>
        </w:tc>
        <w:sdt>
          <w:sdtPr>
            <w:rPr>
              <w:sz w:val="20"/>
              <w:szCs w:val="20"/>
            </w:rPr>
            <w:id w:val="-592477210"/>
            <w:placeholder>
              <w:docPart w:val="2A717AA1C56A4546BAFCFA338B3AC24A"/>
            </w:placeholder>
            <w:temporary/>
            <w:showingPlcHdr/>
            <w15:appearance w15:val="hidden"/>
          </w:sdtPr>
          <w:sdtContent>
            <w:tc>
              <w:tcPr>
                <w:tcW w:w="3193" w:type="dxa"/>
                <w:hideMark/>
              </w:tcPr>
              <w:p w14:paraId="6B99CA56" w14:textId="77777777" w:rsidR="005D212C" w:rsidRPr="000F251D" w:rsidRDefault="005D212C" w:rsidP="005D212C">
                <w:pPr>
                  <w:rPr>
                    <w:sz w:val="20"/>
                    <w:szCs w:val="20"/>
                  </w:rPr>
                </w:pPr>
                <w:r w:rsidRPr="000F251D">
                  <w:rPr>
                    <w:sz w:val="20"/>
                    <w:szCs w:val="20"/>
                  </w:rPr>
                  <w:t>Find the Best Recipes</w:t>
                </w:r>
              </w:p>
            </w:tc>
          </w:sdtContent>
        </w:sdt>
        <w:sdt>
          <w:sdtPr>
            <w:id w:val="1189412110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47" w:type="dxa"/>
                <w:hideMark/>
              </w:tcPr>
              <w:p w14:paraId="05F438C9" w14:textId="409F5170" w:rsidR="005D212C" w:rsidRPr="00E64C54" w:rsidRDefault="005D212C" w:rsidP="005D212C">
                <w:r w:rsidRPr="005D212C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981622185"/>
            <w:placeholder>
              <w:docPart w:val="A405C8DEF7774CF79BB184BE3E2CAC8A"/>
            </w:placeholder>
            <w:temporary/>
            <w:showingPlcHdr/>
            <w15:appearance w15:val="hidden"/>
          </w:sdtPr>
          <w:sdtContent>
            <w:tc>
              <w:tcPr>
                <w:tcW w:w="3698" w:type="dxa"/>
              </w:tcPr>
              <w:p w14:paraId="05332E19" w14:textId="77777777" w:rsidR="005D212C" w:rsidRPr="000F251D" w:rsidRDefault="005D212C" w:rsidP="005D212C">
                <w:pPr>
                  <w:pStyle w:val="ListParagraph"/>
                  <w:rPr>
                    <w:sz w:val="20"/>
                    <w:szCs w:val="20"/>
                  </w:rPr>
                </w:pPr>
                <w:r w:rsidRPr="000F251D">
                  <w:rPr>
                    <w:sz w:val="20"/>
                    <w:szCs w:val="20"/>
                  </w:rPr>
                  <w:t>Outside</w:t>
                </w:r>
              </w:p>
            </w:tc>
          </w:sdtContent>
        </w:sdt>
        <w:sdt>
          <w:sdtPr>
            <w:id w:val="2045790195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4" w:type="dxa"/>
                <w:hideMark/>
              </w:tcPr>
              <w:p w14:paraId="177C159B" w14:textId="52F0E60A" w:rsidR="005D212C" w:rsidRPr="00E64C54" w:rsidRDefault="005D212C" w:rsidP="005D212C">
                <w:r w:rsidRPr="005D212C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</w:tr>
      <w:tr w:rsidR="005D212C" w:rsidRPr="0089065B" w14:paraId="3BDAF037" w14:textId="77777777" w:rsidTr="005D212C">
        <w:trPr>
          <w:trHeight w:hRule="exact" w:val="408"/>
        </w:trPr>
        <w:tc>
          <w:tcPr>
            <w:tcW w:w="3192" w:type="dxa"/>
            <w:hideMark/>
          </w:tcPr>
          <w:p w14:paraId="025C51D1" w14:textId="77777777" w:rsidR="005D212C" w:rsidRPr="000F251D" w:rsidRDefault="005D212C" w:rsidP="005D212C">
            <w:pPr>
              <w:rPr>
                <w:sz w:val="20"/>
                <w:szCs w:val="20"/>
              </w:rPr>
            </w:pPr>
          </w:p>
        </w:tc>
        <w:sdt>
          <w:sdtPr>
            <w:id w:val="-1030480135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48" w:type="dxa"/>
                <w:hideMark/>
              </w:tcPr>
              <w:p w14:paraId="2ABB7B18" w14:textId="44B721A7" w:rsidR="005D212C" w:rsidRPr="00E64C54" w:rsidRDefault="005D212C" w:rsidP="005D212C">
                <w:pPr>
                  <w:pStyle w:val="Checkbox"/>
                </w:pPr>
                <w:r w:rsidRPr="005D212C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242338805"/>
            <w:placeholder>
              <w:docPart w:val="532B00299F1343F182257E26CA8B0514"/>
            </w:placeholder>
            <w:temporary/>
            <w:showingPlcHdr/>
            <w15:appearance w15:val="hidden"/>
          </w:sdtPr>
          <w:sdtContent>
            <w:tc>
              <w:tcPr>
                <w:tcW w:w="3159" w:type="dxa"/>
              </w:tcPr>
              <w:p w14:paraId="756E1C16" w14:textId="77777777" w:rsidR="005D212C" w:rsidRPr="000F251D" w:rsidRDefault="005D212C" w:rsidP="005D212C">
                <w:pPr>
                  <w:pStyle w:val="ListParagraph"/>
                  <w:rPr>
                    <w:sz w:val="20"/>
                    <w:szCs w:val="20"/>
                  </w:rPr>
                </w:pPr>
                <w:r w:rsidRPr="000F251D">
                  <w:rPr>
                    <w:sz w:val="20"/>
                    <w:szCs w:val="20"/>
                  </w:rPr>
                  <w:t>Gifts</w:t>
                </w:r>
              </w:p>
            </w:tc>
          </w:sdtContent>
        </w:sdt>
        <w:sdt>
          <w:sdtPr>
            <w:id w:val="793170216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47" w:type="dxa"/>
                <w:hideMark/>
              </w:tcPr>
              <w:p w14:paraId="1C387D11" w14:textId="406F5268" w:rsidR="005D212C" w:rsidRPr="00E64C54" w:rsidRDefault="005D212C" w:rsidP="005D212C">
                <w:r w:rsidRPr="005D212C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588229775"/>
            <w:placeholder>
              <w:docPart w:val="D208DBB55734453890C63138F6CDF586"/>
            </w:placeholder>
            <w:temporary/>
            <w:showingPlcHdr/>
            <w15:appearance w15:val="hidden"/>
          </w:sdtPr>
          <w:sdtContent>
            <w:tc>
              <w:tcPr>
                <w:tcW w:w="3193" w:type="dxa"/>
                <w:hideMark/>
              </w:tcPr>
              <w:p w14:paraId="3E22BF6E" w14:textId="77777777" w:rsidR="005D212C" w:rsidRPr="000F251D" w:rsidRDefault="005D212C" w:rsidP="005D212C">
                <w:pPr>
                  <w:rPr>
                    <w:sz w:val="20"/>
                    <w:szCs w:val="20"/>
                  </w:rPr>
                </w:pPr>
                <w:r w:rsidRPr="000F251D">
                  <w:rPr>
                    <w:sz w:val="20"/>
                    <w:szCs w:val="20"/>
                  </w:rPr>
                  <w:t>Check the Ingredients</w:t>
                </w:r>
              </w:p>
            </w:tc>
          </w:sdtContent>
        </w:sdt>
        <w:sdt>
          <w:sdtPr>
            <w:id w:val="1232427647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47" w:type="dxa"/>
                <w:hideMark/>
              </w:tcPr>
              <w:p w14:paraId="5616B906" w14:textId="06714D5F" w:rsidR="005D212C" w:rsidRPr="00E64C54" w:rsidRDefault="005D212C" w:rsidP="005D212C">
                <w:r w:rsidRPr="005D212C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1052198181"/>
            <w:placeholder>
              <w:docPart w:val="76DDCFDE6C3D47B4926EFC690D0B224F"/>
            </w:placeholder>
            <w:temporary/>
            <w:showingPlcHdr/>
            <w15:appearance w15:val="hidden"/>
          </w:sdtPr>
          <w:sdtContent>
            <w:tc>
              <w:tcPr>
                <w:tcW w:w="3698" w:type="dxa"/>
              </w:tcPr>
              <w:p w14:paraId="40C501C2" w14:textId="77777777" w:rsidR="005D212C" w:rsidRPr="000F251D" w:rsidRDefault="005D212C" w:rsidP="005D212C">
                <w:pPr>
                  <w:pStyle w:val="ListParagraph"/>
                  <w:rPr>
                    <w:sz w:val="20"/>
                    <w:szCs w:val="20"/>
                  </w:rPr>
                </w:pPr>
                <w:r w:rsidRPr="000F251D">
                  <w:rPr>
                    <w:sz w:val="20"/>
                    <w:szCs w:val="20"/>
                  </w:rPr>
                  <w:t>Entrance</w:t>
                </w:r>
              </w:p>
            </w:tc>
          </w:sdtContent>
        </w:sdt>
        <w:sdt>
          <w:sdtPr>
            <w:id w:val="1275287774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4" w:type="dxa"/>
                <w:hideMark/>
              </w:tcPr>
              <w:p w14:paraId="60E13C80" w14:textId="44183620" w:rsidR="005D212C" w:rsidRPr="00E64C54" w:rsidRDefault="005D212C" w:rsidP="005D212C">
                <w:r w:rsidRPr="005D212C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</w:tr>
      <w:tr w:rsidR="005D212C" w:rsidRPr="0089065B" w14:paraId="316DCC16" w14:textId="77777777" w:rsidTr="005D212C">
        <w:trPr>
          <w:trHeight w:hRule="exact" w:val="408"/>
        </w:trPr>
        <w:tc>
          <w:tcPr>
            <w:tcW w:w="3192" w:type="dxa"/>
            <w:hideMark/>
          </w:tcPr>
          <w:p w14:paraId="593E2F2B" w14:textId="77777777" w:rsidR="005D212C" w:rsidRPr="000F251D" w:rsidRDefault="005D212C" w:rsidP="005D212C">
            <w:pPr>
              <w:rPr>
                <w:sz w:val="20"/>
                <w:szCs w:val="20"/>
              </w:rPr>
            </w:pPr>
          </w:p>
        </w:tc>
        <w:sdt>
          <w:sdtPr>
            <w:id w:val="-1190530067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48" w:type="dxa"/>
                <w:hideMark/>
              </w:tcPr>
              <w:p w14:paraId="41A45F82" w14:textId="1FF9D15A" w:rsidR="005D212C" w:rsidRPr="00E64C54" w:rsidRDefault="005D212C" w:rsidP="005D212C">
                <w:pPr>
                  <w:pStyle w:val="Checkbox"/>
                </w:pPr>
                <w:r w:rsidRPr="005D212C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1959407423"/>
            <w:placeholder>
              <w:docPart w:val="AE0991E1220D443084D589F5DEB8AC59"/>
            </w:placeholder>
            <w:temporary/>
            <w:showingPlcHdr/>
            <w15:appearance w15:val="hidden"/>
          </w:sdtPr>
          <w:sdtContent>
            <w:tc>
              <w:tcPr>
                <w:tcW w:w="3159" w:type="dxa"/>
              </w:tcPr>
              <w:p w14:paraId="59F0E4BA" w14:textId="77777777" w:rsidR="005D212C" w:rsidRPr="000F251D" w:rsidRDefault="005D212C" w:rsidP="005D212C">
                <w:pPr>
                  <w:pStyle w:val="ListParagraph"/>
                  <w:rPr>
                    <w:sz w:val="20"/>
                    <w:szCs w:val="20"/>
                  </w:rPr>
                </w:pPr>
                <w:r w:rsidRPr="000F251D">
                  <w:rPr>
                    <w:sz w:val="20"/>
                    <w:szCs w:val="20"/>
                  </w:rPr>
                  <w:t>Wrapping Paper</w:t>
                </w:r>
              </w:p>
            </w:tc>
          </w:sdtContent>
        </w:sdt>
        <w:sdt>
          <w:sdtPr>
            <w:id w:val="1134214261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47" w:type="dxa"/>
                <w:hideMark/>
              </w:tcPr>
              <w:p w14:paraId="09839FFF" w14:textId="137A1216" w:rsidR="005D212C" w:rsidRPr="00E64C54" w:rsidRDefault="005D212C" w:rsidP="005D212C">
                <w:r w:rsidRPr="005D212C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734315555"/>
            <w:placeholder>
              <w:docPart w:val="F8A4FA87A89D4F4B92B48401D1C00C40"/>
            </w:placeholder>
            <w:temporary/>
            <w:showingPlcHdr/>
            <w15:appearance w15:val="hidden"/>
          </w:sdtPr>
          <w:sdtContent>
            <w:tc>
              <w:tcPr>
                <w:tcW w:w="3193" w:type="dxa"/>
              </w:tcPr>
              <w:p w14:paraId="199DA6BF" w14:textId="77777777" w:rsidR="005D212C" w:rsidRPr="000F251D" w:rsidRDefault="005D212C" w:rsidP="005D212C">
                <w:pPr>
                  <w:rPr>
                    <w:sz w:val="20"/>
                    <w:szCs w:val="20"/>
                  </w:rPr>
                </w:pPr>
                <w:r w:rsidRPr="000F251D">
                  <w:rPr>
                    <w:sz w:val="20"/>
                    <w:szCs w:val="20"/>
                  </w:rPr>
                  <w:t>Check the Cutlery and Crockery</w:t>
                </w:r>
              </w:p>
            </w:tc>
          </w:sdtContent>
        </w:sdt>
        <w:sdt>
          <w:sdtPr>
            <w:id w:val="843286030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47" w:type="dxa"/>
                <w:hideMark/>
              </w:tcPr>
              <w:p w14:paraId="5012AE33" w14:textId="188FEA05" w:rsidR="005D212C" w:rsidRPr="00E64C54" w:rsidRDefault="005D212C" w:rsidP="005D212C">
                <w:r w:rsidRPr="005D212C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1156142454"/>
            <w:placeholder>
              <w:docPart w:val="D65BCC97CEFE4C8FA721C30FBF1C4C43"/>
            </w:placeholder>
            <w:temporary/>
            <w:showingPlcHdr/>
            <w15:appearance w15:val="hidden"/>
          </w:sdtPr>
          <w:sdtContent>
            <w:tc>
              <w:tcPr>
                <w:tcW w:w="3698" w:type="dxa"/>
              </w:tcPr>
              <w:p w14:paraId="77B1B8EF" w14:textId="77777777" w:rsidR="005D212C" w:rsidRPr="000F251D" w:rsidRDefault="005D212C" w:rsidP="005D212C">
                <w:pPr>
                  <w:pStyle w:val="ListParagraph"/>
                  <w:rPr>
                    <w:sz w:val="20"/>
                    <w:szCs w:val="20"/>
                  </w:rPr>
                </w:pPr>
                <w:r w:rsidRPr="000F251D">
                  <w:rPr>
                    <w:sz w:val="20"/>
                    <w:szCs w:val="20"/>
                  </w:rPr>
                  <w:t>Lounge</w:t>
                </w:r>
              </w:p>
            </w:tc>
          </w:sdtContent>
        </w:sdt>
        <w:sdt>
          <w:sdtPr>
            <w:id w:val="1579321822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4" w:type="dxa"/>
                <w:hideMark/>
              </w:tcPr>
              <w:p w14:paraId="7810A3EE" w14:textId="3D4E55EC" w:rsidR="005D212C" w:rsidRPr="00E64C54" w:rsidRDefault="005D212C" w:rsidP="005D212C">
                <w:r w:rsidRPr="005D212C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</w:tr>
      <w:tr w:rsidR="005D212C" w:rsidRPr="0089065B" w14:paraId="78342557" w14:textId="77777777" w:rsidTr="005D212C">
        <w:trPr>
          <w:trHeight w:hRule="exact" w:val="408"/>
        </w:trPr>
        <w:tc>
          <w:tcPr>
            <w:tcW w:w="3192" w:type="dxa"/>
            <w:hideMark/>
          </w:tcPr>
          <w:p w14:paraId="5C3B2DC0" w14:textId="77777777" w:rsidR="005D212C" w:rsidRPr="000F251D" w:rsidRDefault="005D212C" w:rsidP="005D212C">
            <w:pPr>
              <w:rPr>
                <w:sz w:val="20"/>
                <w:szCs w:val="20"/>
              </w:rPr>
            </w:pPr>
          </w:p>
        </w:tc>
        <w:sdt>
          <w:sdtPr>
            <w:id w:val="-1436511659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48" w:type="dxa"/>
                <w:hideMark/>
              </w:tcPr>
              <w:p w14:paraId="6556FCB5" w14:textId="1B2D884D" w:rsidR="005D212C" w:rsidRPr="00E64C54" w:rsidRDefault="005D212C" w:rsidP="005D212C">
                <w:pPr>
                  <w:pStyle w:val="Checkbox"/>
                </w:pPr>
                <w:r w:rsidRPr="005D212C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159" w:type="dxa"/>
          </w:tcPr>
          <w:p w14:paraId="5529A36A" w14:textId="77777777" w:rsidR="005D212C" w:rsidRPr="000F251D" w:rsidRDefault="005D212C" w:rsidP="005D212C">
            <w:pPr>
              <w:rPr>
                <w:sz w:val="20"/>
                <w:szCs w:val="20"/>
              </w:rPr>
            </w:pPr>
          </w:p>
        </w:tc>
        <w:sdt>
          <w:sdtPr>
            <w:id w:val="1410191710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47" w:type="dxa"/>
                <w:hideMark/>
              </w:tcPr>
              <w:p w14:paraId="396EF66B" w14:textId="3CEC9111" w:rsidR="005D212C" w:rsidRPr="00E64C54" w:rsidRDefault="005D212C" w:rsidP="005D212C">
                <w:r w:rsidRPr="005D212C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830332133"/>
            <w:placeholder>
              <w:docPart w:val="2E102A6300AC4A56AEFF86122F964214"/>
            </w:placeholder>
            <w:temporary/>
            <w:showingPlcHdr/>
            <w15:appearance w15:val="hidden"/>
          </w:sdtPr>
          <w:sdtContent>
            <w:tc>
              <w:tcPr>
                <w:tcW w:w="3193" w:type="dxa"/>
              </w:tcPr>
              <w:p w14:paraId="70F049B3" w14:textId="77777777" w:rsidR="005D212C" w:rsidRPr="000F251D" w:rsidRDefault="005D212C" w:rsidP="005D212C">
                <w:pPr>
                  <w:rPr>
                    <w:sz w:val="20"/>
                    <w:szCs w:val="20"/>
                  </w:rPr>
                </w:pPr>
                <w:r w:rsidRPr="000F251D">
                  <w:rPr>
                    <w:sz w:val="20"/>
                    <w:szCs w:val="20"/>
                  </w:rPr>
                  <w:t>Create Seating Layout</w:t>
                </w:r>
              </w:p>
            </w:tc>
          </w:sdtContent>
        </w:sdt>
        <w:sdt>
          <w:sdtPr>
            <w:id w:val="443893525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47" w:type="dxa"/>
                <w:hideMark/>
              </w:tcPr>
              <w:p w14:paraId="4D484845" w14:textId="1C4C05C6" w:rsidR="005D212C" w:rsidRPr="00E64C54" w:rsidRDefault="005D212C" w:rsidP="005D212C">
                <w:r w:rsidRPr="005D212C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698" w:type="dxa"/>
          </w:tcPr>
          <w:p w14:paraId="69095CCD" w14:textId="77777777" w:rsidR="005D212C" w:rsidRPr="000F251D" w:rsidRDefault="005D212C" w:rsidP="005D212C">
            <w:pPr>
              <w:rPr>
                <w:sz w:val="20"/>
                <w:szCs w:val="20"/>
              </w:rPr>
            </w:pPr>
          </w:p>
        </w:tc>
        <w:sdt>
          <w:sdtPr>
            <w:id w:val="92985580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4" w:type="dxa"/>
                <w:hideMark/>
              </w:tcPr>
              <w:p w14:paraId="273A073B" w14:textId="23347E5C" w:rsidR="005D212C" w:rsidRPr="00E64C54" w:rsidRDefault="005D212C" w:rsidP="005D212C">
                <w:r w:rsidRPr="005D212C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</w:tr>
      <w:tr w:rsidR="005D212C" w:rsidRPr="0089065B" w14:paraId="5CB517A1" w14:textId="77777777" w:rsidTr="005D212C">
        <w:trPr>
          <w:trHeight w:hRule="exact" w:val="408"/>
        </w:trPr>
        <w:tc>
          <w:tcPr>
            <w:tcW w:w="3192" w:type="dxa"/>
            <w:hideMark/>
          </w:tcPr>
          <w:p w14:paraId="038982AE" w14:textId="77777777" w:rsidR="005D212C" w:rsidRPr="000F251D" w:rsidRDefault="005D212C" w:rsidP="005D212C">
            <w:pPr>
              <w:rPr>
                <w:sz w:val="20"/>
                <w:szCs w:val="20"/>
              </w:rPr>
            </w:pPr>
          </w:p>
        </w:tc>
        <w:sdt>
          <w:sdtPr>
            <w:id w:val="-166095523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48" w:type="dxa"/>
                <w:hideMark/>
              </w:tcPr>
              <w:p w14:paraId="4D66FB4B" w14:textId="32D6C3A4" w:rsidR="005D212C" w:rsidRPr="00E64C54" w:rsidRDefault="005D212C" w:rsidP="005D212C">
                <w:pPr>
                  <w:pStyle w:val="Checkbox"/>
                </w:pPr>
                <w:r w:rsidRPr="005D212C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159" w:type="dxa"/>
          </w:tcPr>
          <w:p w14:paraId="02C33AED" w14:textId="77777777" w:rsidR="005D212C" w:rsidRPr="000F251D" w:rsidRDefault="005D212C" w:rsidP="005D212C">
            <w:pPr>
              <w:rPr>
                <w:sz w:val="20"/>
                <w:szCs w:val="20"/>
              </w:rPr>
            </w:pPr>
          </w:p>
        </w:tc>
        <w:sdt>
          <w:sdtPr>
            <w:id w:val="-1040670155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47" w:type="dxa"/>
                <w:hideMark/>
              </w:tcPr>
              <w:p w14:paraId="16B83EF0" w14:textId="168E79CC" w:rsidR="005D212C" w:rsidRPr="00E64C54" w:rsidRDefault="005D212C" w:rsidP="005D212C">
                <w:r w:rsidRPr="005D212C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982666299"/>
            <w:placeholder>
              <w:docPart w:val="E0F05D423D2D4FDD934A903BB567A5F3"/>
            </w:placeholder>
            <w:temporary/>
            <w:showingPlcHdr/>
            <w15:appearance w15:val="hidden"/>
          </w:sdtPr>
          <w:sdtContent>
            <w:tc>
              <w:tcPr>
                <w:tcW w:w="3193" w:type="dxa"/>
              </w:tcPr>
              <w:p w14:paraId="35533071" w14:textId="77777777" w:rsidR="005D212C" w:rsidRPr="000F251D" w:rsidRDefault="005D212C" w:rsidP="005D212C">
                <w:pPr>
                  <w:rPr>
                    <w:sz w:val="20"/>
                    <w:szCs w:val="20"/>
                  </w:rPr>
                </w:pPr>
                <w:r w:rsidRPr="000F251D">
                  <w:rPr>
                    <w:sz w:val="20"/>
                    <w:szCs w:val="20"/>
                  </w:rPr>
                  <w:t>Decorate the Table</w:t>
                </w:r>
              </w:p>
            </w:tc>
          </w:sdtContent>
        </w:sdt>
        <w:sdt>
          <w:sdtPr>
            <w:id w:val="-1382009921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47" w:type="dxa"/>
                <w:hideMark/>
              </w:tcPr>
              <w:p w14:paraId="537632D2" w14:textId="3F649CA3" w:rsidR="005D212C" w:rsidRPr="00E64C54" w:rsidRDefault="005D212C" w:rsidP="005D212C">
                <w:r w:rsidRPr="005D212C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698" w:type="dxa"/>
          </w:tcPr>
          <w:p w14:paraId="78887EF9" w14:textId="77777777" w:rsidR="005D212C" w:rsidRPr="000F251D" w:rsidRDefault="005D212C" w:rsidP="005D212C">
            <w:pPr>
              <w:rPr>
                <w:sz w:val="20"/>
                <w:szCs w:val="20"/>
              </w:rPr>
            </w:pPr>
          </w:p>
        </w:tc>
        <w:sdt>
          <w:sdtPr>
            <w:id w:val="-1752039880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4" w:type="dxa"/>
                <w:hideMark/>
              </w:tcPr>
              <w:p w14:paraId="277C0ABF" w14:textId="13656445" w:rsidR="005D212C" w:rsidRPr="00E64C54" w:rsidRDefault="005D212C" w:rsidP="005D212C">
                <w:r w:rsidRPr="005D212C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</w:tr>
      <w:tr w:rsidR="005D212C" w:rsidRPr="0089065B" w14:paraId="427EB92D" w14:textId="77777777" w:rsidTr="005D212C">
        <w:trPr>
          <w:trHeight w:hRule="exact" w:val="408"/>
        </w:trPr>
        <w:sdt>
          <w:sdtPr>
            <w:id w:val="-1242402719"/>
            <w:placeholder>
              <w:docPart w:val="46E008EAF9CE40888938E497EC4EDEBB"/>
            </w:placeholder>
            <w:showingPlcHdr/>
            <w15:appearance w15:val="hidden"/>
          </w:sdtPr>
          <w:sdtContent>
            <w:tc>
              <w:tcPr>
                <w:tcW w:w="3192" w:type="dxa"/>
                <w:shd w:val="clear" w:color="auto" w:fill="BBE3FD" w:themeFill="accent6" w:themeFillTint="33"/>
                <w:vAlign w:val="bottom"/>
                <w:hideMark/>
              </w:tcPr>
              <w:p w14:paraId="2A5857F4" w14:textId="2221E757" w:rsidR="005D212C" w:rsidRPr="00CC5ADD" w:rsidRDefault="005D212C" w:rsidP="005D212C">
                <w:pPr>
                  <w:pStyle w:val="TableHeader"/>
                </w:pPr>
                <w:r w:rsidRPr="00B267F8">
                  <w:rPr>
                    <w:bCs/>
                  </w:rPr>
                  <w:t>Décor</w:t>
                </w:r>
              </w:p>
            </w:tc>
          </w:sdtContent>
        </w:sdt>
        <w:tc>
          <w:tcPr>
            <w:tcW w:w="448" w:type="dxa"/>
            <w:shd w:val="clear" w:color="auto" w:fill="BBE3FD" w:themeFill="accent6" w:themeFillTint="33"/>
            <w:hideMark/>
          </w:tcPr>
          <w:p w14:paraId="1A32E4AA" w14:textId="77777777" w:rsidR="005D212C" w:rsidRPr="0089065B" w:rsidRDefault="005D212C" w:rsidP="005D212C"/>
        </w:tc>
        <w:tc>
          <w:tcPr>
            <w:tcW w:w="3159" w:type="dxa"/>
          </w:tcPr>
          <w:p w14:paraId="2D7B0A00" w14:textId="77777777" w:rsidR="005D212C" w:rsidRPr="000F251D" w:rsidRDefault="005D212C" w:rsidP="005D212C">
            <w:pPr>
              <w:rPr>
                <w:sz w:val="20"/>
                <w:szCs w:val="20"/>
              </w:rPr>
            </w:pPr>
          </w:p>
        </w:tc>
        <w:sdt>
          <w:sdtPr>
            <w:id w:val="615338755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47" w:type="dxa"/>
                <w:hideMark/>
              </w:tcPr>
              <w:p w14:paraId="643B7D56" w14:textId="793B9114" w:rsidR="005D212C" w:rsidRPr="00E64C54" w:rsidRDefault="005D212C" w:rsidP="005D212C">
                <w:r w:rsidRPr="005D212C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193" w:type="dxa"/>
          </w:tcPr>
          <w:p w14:paraId="59443631" w14:textId="77777777" w:rsidR="005D212C" w:rsidRPr="000F251D" w:rsidRDefault="005D212C" w:rsidP="005D212C">
            <w:pPr>
              <w:rPr>
                <w:sz w:val="20"/>
                <w:szCs w:val="20"/>
              </w:rPr>
            </w:pPr>
          </w:p>
        </w:tc>
        <w:sdt>
          <w:sdtPr>
            <w:id w:val="-524019053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47" w:type="dxa"/>
                <w:hideMark/>
              </w:tcPr>
              <w:p w14:paraId="28DFC97F" w14:textId="636A3A52" w:rsidR="005D212C" w:rsidRPr="00E64C54" w:rsidRDefault="005D212C" w:rsidP="005D212C">
                <w:r w:rsidRPr="005D212C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698" w:type="dxa"/>
          </w:tcPr>
          <w:p w14:paraId="2C41E2DB" w14:textId="77777777" w:rsidR="005D212C" w:rsidRPr="000F251D" w:rsidRDefault="005D212C" w:rsidP="005D212C">
            <w:pPr>
              <w:rPr>
                <w:sz w:val="20"/>
                <w:szCs w:val="20"/>
              </w:rPr>
            </w:pPr>
          </w:p>
        </w:tc>
        <w:sdt>
          <w:sdtPr>
            <w:id w:val="621425372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4" w:type="dxa"/>
                <w:hideMark/>
              </w:tcPr>
              <w:p w14:paraId="76A8BD9A" w14:textId="41B72447" w:rsidR="005D212C" w:rsidRPr="00E64C54" w:rsidRDefault="005D212C" w:rsidP="005D212C">
                <w:r w:rsidRPr="005D212C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</w:tr>
      <w:tr w:rsidR="005D212C" w:rsidRPr="0089065B" w14:paraId="122DE4E2" w14:textId="77777777" w:rsidTr="005D212C">
        <w:trPr>
          <w:trHeight w:hRule="exact" w:val="408"/>
        </w:trPr>
        <w:sdt>
          <w:sdtPr>
            <w:rPr>
              <w:sz w:val="20"/>
              <w:szCs w:val="20"/>
            </w:rPr>
            <w:id w:val="1539163776"/>
            <w:placeholder>
              <w:docPart w:val="855A284563584AB8BB6EBED2AEA67C6D"/>
            </w:placeholder>
            <w:temporary/>
            <w:showingPlcHdr/>
            <w15:appearance w15:val="hidden"/>
          </w:sdtPr>
          <w:sdtContent>
            <w:tc>
              <w:tcPr>
                <w:tcW w:w="3192" w:type="dxa"/>
              </w:tcPr>
              <w:p w14:paraId="1292D37C" w14:textId="77777777" w:rsidR="005D212C" w:rsidRPr="000F251D" w:rsidRDefault="005D212C" w:rsidP="005D212C">
                <w:pPr>
                  <w:rPr>
                    <w:sz w:val="20"/>
                    <w:szCs w:val="20"/>
                  </w:rPr>
                </w:pPr>
                <w:r w:rsidRPr="000F251D">
                  <w:rPr>
                    <w:sz w:val="20"/>
                    <w:szCs w:val="20"/>
                  </w:rPr>
                  <w:t>Find a Tree</w:t>
                </w:r>
              </w:p>
            </w:tc>
          </w:sdtContent>
        </w:sdt>
        <w:sdt>
          <w:sdtPr>
            <w:id w:val="910508933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48" w:type="dxa"/>
                <w:hideMark/>
              </w:tcPr>
              <w:p w14:paraId="25C7F13F" w14:textId="7269BA15" w:rsidR="005D212C" w:rsidRPr="00E64C54" w:rsidRDefault="005D212C" w:rsidP="005D212C">
                <w:pPr>
                  <w:pStyle w:val="Checkbox"/>
                </w:pPr>
                <w:r w:rsidRPr="005D212C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159" w:type="dxa"/>
          </w:tcPr>
          <w:p w14:paraId="027ED662" w14:textId="77777777" w:rsidR="005D212C" w:rsidRPr="000F251D" w:rsidRDefault="005D212C" w:rsidP="005D212C">
            <w:pPr>
              <w:rPr>
                <w:sz w:val="20"/>
                <w:szCs w:val="20"/>
              </w:rPr>
            </w:pPr>
          </w:p>
        </w:tc>
        <w:sdt>
          <w:sdtPr>
            <w:id w:val="1372187205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47" w:type="dxa"/>
                <w:hideMark/>
              </w:tcPr>
              <w:p w14:paraId="56F30E92" w14:textId="61FCC8FA" w:rsidR="005D212C" w:rsidRPr="00E64C54" w:rsidRDefault="005D212C" w:rsidP="005D212C">
                <w:r w:rsidRPr="005D212C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193" w:type="dxa"/>
          </w:tcPr>
          <w:p w14:paraId="4582CDE2" w14:textId="77777777" w:rsidR="005D212C" w:rsidRPr="000F251D" w:rsidRDefault="005D212C" w:rsidP="005D212C">
            <w:pPr>
              <w:rPr>
                <w:sz w:val="20"/>
                <w:szCs w:val="20"/>
              </w:rPr>
            </w:pPr>
          </w:p>
        </w:tc>
        <w:sdt>
          <w:sdtPr>
            <w:id w:val="-481228537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47" w:type="dxa"/>
                <w:hideMark/>
              </w:tcPr>
              <w:p w14:paraId="46213596" w14:textId="5370C32C" w:rsidR="005D212C" w:rsidRPr="00E64C54" w:rsidRDefault="005D212C" w:rsidP="005D212C">
                <w:r w:rsidRPr="005D212C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698" w:type="dxa"/>
          </w:tcPr>
          <w:p w14:paraId="03119735" w14:textId="77777777" w:rsidR="005D212C" w:rsidRPr="000F251D" w:rsidRDefault="005D212C" w:rsidP="005D212C">
            <w:pPr>
              <w:rPr>
                <w:sz w:val="20"/>
                <w:szCs w:val="20"/>
              </w:rPr>
            </w:pPr>
          </w:p>
        </w:tc>
        <w:sdt>
          <w:sdtPr>
            <w:id w:val="916436686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4" w:type="dxa"/>
                <w:hideMark/>
              </w:tcPr>
              <w:p w14:paraId="54E28C51" w14:textId="279F4296" w:rsidR="005D212C" w:rsidRPr="00E64C54" w:rsidRDefault="005D212C" w:rsidP="005D212C">
                <w:r w:rsidRPr="005D212C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</w:tr>
      <w:tr w:rsidR="005D212C" w:rsidRPr="0089065B" w14:paraId="21EA2C81" w14:textId="77777777" w:rsidTr="005D212C">
        <w:trPr>
          <w:trHeight w:hRule="exact" w:val="408"/>
        </w:trPr>
        <w:sdt>
          <w:sdtPr>
            <w:rPr>
              <w:sz w:val="20"/>
              <w:szCs w:val="20"/>
            </w:rPr>
            <w:id w:val="-1152677368"/>
            <w:placeholder>
              <w:docPart w:val="2A1BC90D31D84AAAB7E64C408274E6A7"/>
            </w:placeholder>
            <w:temporary/>
            <w:showingPlcHdr/>
            <w15:appearance w15:val="hidden"/>
          </w:sdtPr>
          <w:sdtContent>
            <w:tc>
              <w:tcPr>
                <w:tcW w:w="3192" w:type="dxa"/>
              </w:tcPr>
              <w:p w14:paraId="05B27A56" w14:textId="77777777" w:rsidR="005D212C" w:rsidRPr="000F251D" w:rsidRDefault="005D212C" w:rsidP="005D212C">
                <w:pPr>
                  <w:rPr>
                    <w:sz w:val="20"/>
                    <w:szCs w:val="20"/>
                  </w:rPr>
                </w:pPr>
                <w:r w:rsidRPr="000F251D">
                  <w:rPr>
                    <w:sz w:val="20"/>
                    <w:szCs w:val="20"/>
                  </w:rPr>
                  <w:t>Decorate the Tree</w:t>
                </w:r>
              </w:p>
            </w:tc>
          </w:sdtContent>
        </w:sdt>
        <w:sdt>
          <w:sdtPr>
            <w:id w:val="-176880371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48" w:type="dxa"/>
                <w:hideMark/>
              </w:tcPr>
              <w:p w14:paraId="2B0BEC9E" w14:textId="21131F63" w:rsidR="005D212C" w:rsidRPr="00E64C54" w:rsidRDefault="00B55073" w:rsidP="005D212C">
                <w:pPr>
                  <w:pStyle w:val="Checkbox"/>
                </w:pPr>
                <w:r>
                  <w:rPr>
                    <w:rFonts w:ascii="MS Gothic" w:hAnsi="MS Gothic" w:hint="eastAsia"/>
                  </w:rPr>
                  <w:t>☐</w:t>
                </w:r>
              </w:p>
            </w:tc>
          </w:sdtContent>
        </w:sdt>
        <w:tc>
          <w:tcPr>
            <w:tcW w:w="3159" w:type="dxa"/>
          </w:tcPr>
          <w:p w14:paraId="038125CB" w14:textId="77777777" w:rsidR="005D212C" w:rsidRPr="000F251D" w:rsidRDefault="005D212C" w:rsidP="005D212C">
            <w:pPr>
              <w:rPr>
                <w:sz w:val="20"/>
                <w:szCs w:val="20"/>
              </w:rPr>
            </w:pPr>
          </w:p>
        </w:tc>
        <w:sdt>
          <w:sdtPr>
            <w:id w:val="2022742049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47" w:type="dxa"/>
                <w:hideMark/>
              </w:tcPr>
              <w:p w14:paraId="0C939FA9" w14:textId="42F6EE50" w:rsidR="005D212C" w:rsidRPr="00E64C54" w:rsidRDefault="005D212C" w:rsidP="005D212C">
                <w:r w:rsidRPr="005D212C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193" w:type="dxa"/>
          </w:tcPr>
          <w:p w14:paraId="1660D1BE" w14:textId="77777777" w:rsidR="005D212C" w:rsidRPr="000F251D" w:rsidRDefault="005D212C" w:rsidP="005D212C">
            <w:pPr>
              <w:rPr>
                <w:sz w:val="20"/>
                <w:szCs w:val="20"/>
              </w:rPr>
            </w:pPr>
          </w:p>
        </w:tc>
        <w:sdt>
          <w:sdtPr>
            <w:id w:val="812143408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47" w:type="dxa"/>
                <w:hideMark/>
              </w:tcPr>
              <w:p w14:paraId="1B5B141B" w14:textId="5DFB926E" w:rsidR="005D212C" w:rsidRPr="00E64C54" w:rsidRDefault="005D212C" w:rsidP="005D212C">
                <w:r w:rsidRPr="005D212C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698" w:type="dxa"/>
          </w:tcPr>
          <w:p w14:paraId="101F1E7D" w14:textId="77777777" w:rsidR="005D212C" w:rsidRPr="000F251D" w:rsidRDefault="005D212C" w:rsidP="005D212C">
            <w:pPr>
              <w:rPr>
                <w:sz w:val="20"/>
                <w:szCs w:val="20"/>
              </w:rPr>
            </w:pPr>
          </w:p>
        </w:tc>
        <w:sdt>
          <w:sdtPr>
            <w:id w:val="1118339487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4" w:type="dxa"/>
                <w:hideMark/>
              </w:tcPr>
              <w:p w14:paraId="14E14A40" w14:textId="057ECA03" w:rsidR="005D212C" w:rsidRPr="00E64C54" w:rsidRDefault="005D212C" w:rsidP="005D212C">
                <w:r w:rsidRPr="005D212C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</w:tr>
      <w:tr w:rsidR="005D212C" w:rsidRPr="0089065B" w14:paraId="4161AE5E" w14:textId="77777777" w:rsidTr="005D212C">
        <w:trPr>
          <w:trHeight w:hRule="exact" w:val="408"/>
        </w:trPr>
        <w:tc>
          <w:tcPr>
            <w:tcW w:w="3192" w:type="dxa"/>
          </w:tcPr>
          <w:p w14:paraId="2FBA0DA2" w14:textId="77777777" w:rsidR="005D212C" w:rsidRPr="000F251D" w:rsidRDefault="005D212C" w:rsidP="005D212C">
            <w:pPr>
              <w:rPr>
                <w:sz w:val="20"/>
                <w:szCs w:val="20"/>
              </w:rPr>
            </w:pPr>
          </w:p>
        </w:tc>
        <w:sdt>
          <w:sdtPr>
            <w:id w:val="821851383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48" w:type="dxa"/>
                <w:hideMark/>
              </w:tcPr>
              <w:p w14:paraId="0FA9BF3F" w14:textId="3B52F351" w:rsidR="005D212C" w:rsidRPr="00E64C54" w:rsidRDefault="005D212C" w:rsidP="005D212C">
                <w:pPr>
                  <w:pStyle w:val="Checkbox"/>
                </w:pPr>
                <w:r w:rsidRPr="005D212C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159" w:type="dxa"/>
          </w:tcPr>
          <w:p w14:paraId="7E1A7A9F" w14:textId="77777777" w:rsidR="005D212C" w:rsidRPr="000F251D" w:rsidRDefault="005D212C" w:rsidP="005D212C">
            <w:pPr>
              <w:rPr>
                <w:sz w:val="20"/>
                <w:szCs w:val="20"/>
              </w:rPr>
            </w:pPr>
          </w:p>
        </w:tc>
        <w:sdt>
          <w:sdtPr>
            <w:id w:val="690797920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47" w:type="dxa"/>
                <w:hideMark/>
              </w:tcPr>
              <w:p w14:paraId="58DF2271" w14:textId="3AD6106D" w:rsidR="005D212C" w:rsidRPr="00E64C54" w:rsidRDefault="005D212C" w:rsidP="005D212C">
                <w:r w:rsidRPr="005D212C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193" w:type="dxa"/>
          </w:tcPr>
          <w:p w14:paraId="03392C7C" w14:textId="77777777" w:rsidR="005D212C" w:rsidRPr="000F251D" w:rsidRDefault="005D212C" w:rsidP="005D212C">
            <w:pPr>
              <w:rPr>
                <w:sz w:val="20"/>
                <w:szCs w:val="20"/>
              </w:rPr>
            </w:pPr>
          </w:p>
        </w:tc>
        <w:sdt>
          <w:sdtPr>
            <w:id w:val="-1971819562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47" w:type="dxa"/>
                <w:hideMark/>
              </w:tcPr>
              <w:p w14:paraId="436C45F2" w14:textId="27C07F6B" w:rsidR="005D212C" w:rsidRPr="00E64C54" w:rsidRDefault="005D212C" w:rsidP="005D212C">
                <w:r w:rsidRPr="005D212C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698" w:type="dxa"/>
          </w:tcPr>
          <w:p w14:paraId="2BC437E6" w14:textId="77777777" w:rsidR="005D212C" w:rsidRPr="000F251D" w:rsidRDefault="005D212C" w:rsidP="005D212C">
            <w:pPr>
              <w:rPr>
                <w:sz w:val="20"/>
                <w:szCs w:val="20"/>
              </w:rPr>
            </w:pPr>
          </w:p>
        </w:tc>
        <w:sdt>
          <w:sdtPr>
            <w:id w:val="81804847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4" w:type="dxa"/>
                <w:hideMark/>
              </w:tcPr>
              <w:p w14:paraId="21A13B03" w14:textId="692FCDBB" w:rsidR="005D212C" w:rsidRPr="00E64C54" w:rsidRDefault="005D212C" w:rsidP="005D212C">
                <w:r w:rsidRPr="005D212C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</w:tr>
      <w:tr w:rsidR="005D212C" w:rsidRPr="0089065B" w14:paraId="4BBED5D6" w14:textId="77777777" w:rsidTr="005D212C">
        <w:trPr>
          <w:trHeight w:hRule="exact" w:val="408"/>
        </w:trPr>
        <w:tc>
          <w:tcPr>
            <w:tcW w:w="3192" w:type="dxa"/>
          </w:tcPr>
          <w:p w14:paraId="5B6B228A" w14:textId="77777777" w:rsidR="005D212C" w:rsidRPr="000F251D" w:rsidRDefault="005D212C" w:rsidP="005D212C">
            <w:pPr>
              <w:rPr>
                <w:sz w:val="20"/>
                <w:szCs w:val="20"/>
              </w:rPr>
            </w:pPr>
          </w:p>
        </w:tc>
        <w:sdt>
          <w:sdtPr>
            <w:id w:val="-1990849860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48" w:type="dxa"/>
                <w:hideMark/>
              </w:tcPr>
              <w:p w14:paraId="3818F288" w14:textId="0A80A24C" w:rsidR="005D212C" w:rsidRPr="00E64C54" w:rsidRDefault="005D212C" w:rsidP="005D212C">
                <w:pPr>
                  <w:pStyle w:val="Checkbox"/>
                </w:pPr>
                <w:r w:rsidRPr="005D212C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159" w:type="dxa"/>
          </w:tcPr>
          <w:p w14:paraId="301D228D" w14:textId="77777777" w:rsidR="005D212C" w:rsidRPr="000F251D" w:rsidRDefault="005D212C" w:rsidP="005D212C">
            <w:pPr>
              <w:rPr>
                <w:sz w:val="20"/>
                <w:szCs w:val="20"/>
              </w:rPr>
            </w:pPr>
          </w:p>
        </w:tc>
        <w:sdt>
          <w:sdtPr>
            <w:id w:val="-390423909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47" w:type="dxa"/>
                <w:hideMark/>
              </w:tcPr>
              <w:p w14:paraId="68C33836" w14:textId="491FE2F7" w:rsidR="005D212C" w:rsidRPr="00E64C54" w:rsidRDefault="005D212C" w:rsidP="005D212C">
                <w:r w:rsidRPr="005D212C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193" w:type="dxa"/>
          </w:tcPr>
          <w:p w14:paraId="24506A47" w14:textId="77777777" w:rsidR="005D212C" w:rsidRPr="000F251D" w:rsidRDefault="005D212C" w:rsidP="005D212C">
            <w:pPr>
              <w:rPr>
                <w:sz w:val="20"/>
                <w:szCs w:val="20"/>
              </w:rPr>
            </w:pPr>
          </w:p>
        </w:tc>
        <w:sdt>
          <w:sdtPr>
            <w:id w:val="-1632936187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47" w:type="dxa"/>
                <w:hideMark/>
              </w:tcPr>
              <w:p w14:paraId="3C09E688" w14:textId="4941943A" w:rsidR="005D212C" w:rsidRPr="00E64C54" w:rsidRDefault="005D212C" w:rsidP="005D212C">
                <w:r w:rsidRPr="005D212C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698" w:type="dxa"/>
          </w:tcPr>
          <w:p w14:paraId="62DDC6D9" w14:textId="77777777" w:rsidR="005D212C" w:rsidRPr="000F251D" w:rsidRDefault="005D212C" w:rsidP="005D212C">
            <w:pPr>
              <w:rPr>
                <w:sz w:val="20"/>
                <w:szCs w:val="20"/>
              </w:rPr>
            </w:pPr>
          </w:p>
        </w:tc>
        <w:sdt>
          <w:sdtPr>
            <w:id w:val="-1005121925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4" w:type="dxa"/>
                <w:hideMark/>
              </w:tcPr>
              <w:p w14:paraId="71224BB2" w14:textId="671CC0AA" w:rsidR="005D212C" w:rsidRPr="00E64C54" w:rsidRDefault="005D212C" w:rsidP="005D212C">
                <w:r w:rsidRPr="005D212C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</w:tr>
      <w:tr w:rsidR="005D212C" w:rsidRPr="0089065B" w14:paraId="36648AC4" w14:textId="77777777" w:rsidTr="005D212C">
        <w:trPr>
          <w:trHeight w:hRule="exact" w:val="408"/>
        </w:trPr>
        <w:tc>
          <w:tcPr>
            <w:tcW w:w="3192" w:type="dxa"/>
          </w:tcPr>
          <w:p w14:paraId="731E5B6A" w14:textId="77777777" w:rsidR="005D212C" w:rsidRPr="000F251D" w:rsidRDefault="005D212C" w:rsidP="005D212C">
            <w:pPr>
              <w:rPr>
                <w:sz w:val="20"/>
                <w:szCs w:val="20"/>
              </w:rPr>
            </w:pPr>
          </w:p>
        </w:tc>
        <w:sdt>
          <w:sdtPr>
            <w:id w:val="851151626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48" w:type="dxa"/>
                <w:hideMark/>
              </w:tcPr>
              <w:p w14:paraId="6EA5E831" w14:textId="264266AC" w:rsidR="005D212C" w:rsidRPr="00E64C54" w:rsidRDefault="005D212C" w:rsidP="005D212C">
                <w:pPr>
                  <w:pStyle w:val="Checkbox"/>
                </w:pPr>
                <w:r w:rsidRPr="005D212C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159" w:type="dxa"/>
          </w:tcPr>
          <w:p w14:paraId="6DC99536" w14:textId="77777777" w:rsidR="005D212C" w:rsidRPr="000F251D" w:rsidRDefault="005D212C" w:rsidP="005D212C">
            <w:pPr>
              <w:rPr>
                <w:sz w:val="20"/>
                <w:szCs w:val="20"/>
              </w:rPr>
            </w:pPr>
          </w:p>
        </w:tc>
        <w:sdt>
          <w:sdtPr>
            <w:id w:val="-423572253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47" w:type="dxa"/>
                <w:hideMark/>
              </w:tcPr>
              <w:p w14:paraId="696E2ABB" w14:textId="471C956B" w:rsidR="005D212C" w:rsidRPr="00E64C54" w:rsidRDefault="005D212C" w:rsidP="005D212C">
                <w:r w:rsidRPr="005D212C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193" w:type="dxa"/>
          </w:tcPr>
          <w:p w14:paraId="426A3A59" w14:textId="77777777" w:rsidR="005D212C" w:rsidRPr="000F251D" w:rsidRDefault="005D212C" w:rsidP="005D212C">
            <w:pPr>
              <w:rPr>
                <w:sz w:val="20"/>
                <w:szCs w:val="20"/>
              </w:rPr>
            </w:pPr>
          </w:p>
        </w:tc>
        <w:sdt>
          <w:sdtPr>
            <w:id w:val="49047669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47" w:type="dxa"/>
                <w:hideMark/>
              </w:tcPr>
              <w:p w14:paraId="004D5030" w14:textId="56FC65F7" w:rsidR="005D212C" w:rsidRPr="00E64C54" w:rsidRDefault="005D212C" w:rsidP="005D212C">
                <w:r w:rsidRPr="005D212C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698" w:type="dxa"/>
          </w:tcPr>
          <w:p w14:paraId="3109EB79" w14:textId="77777777" w:rsidR="005D212C" w:rsidRPr="000F251D" w:rsidRDefault="005D212C" w:rsidP="005D212C">
            <w:pPr>
              <w:rPr>
                <w:sz w:val="20"/>
                <w:szCs w:val="20"/>
              </w:rPr>
            </w:pPr>
          </w:p>
        </w:tc>
        <w:sdt>
          <w:sdtPr>
            <w:id w:val="890701795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4" w:type="dxa"/>
                <w:hideMark/>
              </w:tcPr>
              <w:p w14:paraId="649B56F9" w14:textId="647B68E3" w:rsidR="005D212C" w:rsidRPr="00E64C54" w:rsidRDefault="005D212C" w:rsidP="005D212C">
                <w:r w:rsidRPr="005D212C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</w:tr>
      <w:tr w:rsidR="005D212C" w:rsidRPr="0089065B" w14:paraId="6A49CC8C" w14:textId="77777777" w:rsidTr="005D212C">
        <w:trPr>
          <w:trHeight w:hRule="exact" w:val="408"/>
        </w:trPr>
        <w:tc>
          <w:tcPr>
            <w:tcW w:w="3192" w:type="dxa"/>
          </w:tcPr>
          <w:p w14:paraId="4A2C41CB" w14:textId="77777777" w:rsidR="005D212C" w:rsidRPr="000F251D" w:rsidRDefault="005D212C" w:rsidP="005D212C">
            <w:pPr>
              <w:rPr>
                <w:sz w:val="20"/>
                <w:szCs w:val="20"/>
              </w:rPr>
            </w:pPr>
          </w:p>
        </w:tc>
        <w:sdt>
          <w:sdtPr>
            <w:id w:val="-1247416132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48" w:type="dxa"/>
                <w:hideMark/>
              </w:tcPr>
              <w:p w14:paraId="1EE4D241" w14:textId="6AA9EE34" w:rsidR="005D212C" w:rsidRPr="00E64C54" w:rsidRDefault="005D212C" w:rsidP="005D212C">
                <w:pPr>
                  <w:pStyle w:val="Checkbox"/>
                </w:pPr>
                <w:r w:rsidRPr="005D212C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159" w:type="dxa"/>
          </w:tcPr>
          <w:p w14:paraId="4B62C25B" w14:textId="77777777" w:rsidR="005D212C" w:rsidRPr="000F251D" w:rsidRDefault="005D212C" w:rsidP="005D212C">
            <w:pPr>
              <w:rPr>
                <w:sz w:val="20"/>
                <w:szCs w:val="20"/>
              </w:rPr>
            </w:pPr>
          </w:p>
        </w:tc>
        <w:sdt>
          <w:sdtPr>
            <w:id w:val="-1367758205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47" w:type="dxa"/>
                <w:hideMark/>
              </w:tcPr>
              <w:p w14:paraId="26C7067C" w14:textId="64E354CF" w:rsidR="005D212C" w:rsidRPr="00E64C54" w:rsidRDefault="005D212C" w:rsidP="005D212C">
                <w:r w:rsidRPr="005D212C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193" w:type="dxa"/>
          </w:tcPr>
          <w:p w14:paraId="3C508C54" w14:textId="77777777" w:rsidR="005D212C" w:rsidRPr="000F251D" w:rsidRDefault="005D212C" w:rsidP="005D212C">
            <w:pPr>
              <w:rPr>
                <w:sz w:val="20"/>
                <w:szCs w:val="20"/>
              </w:rPr>
            </w:pPr>
          </w:p>
        </w:tc>
        <w:sdt>
          <w:sdtPr>
            <w:id w:val="-904296082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47" w:type="dxa"/>
                <w:hideMark/>
              </w:tcPr>
              <w:p w14:paraId="79243EB7" w14:textId="560C2E59" w:rsidR="005D212C" w:rsidRPr="00E64C54" w:rsidRDefault="005D212C" w:rsidP="005D212C">
                <w:r w:rsidRPr="005D212C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698" w:type="dxa"/>
            <w:hideMark/>
          </w:tcPr>
          <w:p w14:paraId="7E86E844" w14:textId="77777777" w:rsidR="005D212C" w:rsidRPr="000F251D" w:rsidRDefault="005D212C" w:rsidP="005D212C">
            <w:pPr>
              <w:rPr>
                <w:sz w:val="20"/>
                <w:szCs w:val="20"/>
              </w:rPr>
            </w:pPr>
          </w:p>
        </w:tc>
        <w:sdt>
          <w:sdtPr>
            <w:id w:val="372347439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4" w:type="dxa"/>
                <w:hideMark/>
              </w:tcPr>
              <w:p w14:paraId="1889673A" w14:textId="3EF6C55F" w:rsidR="005D212C" w:rsidRPr="00E64C54" w:rsidRDefault="005D212C" w:rsidP="005D212C">
                <w:r w:rsidRPr="005D212C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</w:tr>
      <w:tr w:rsidR="005D212C" w:rsidRPr="0089065B" w14:paraId="0D0FD906" w14:textId="77777777" w:rsidTr="005D212C">
        <w:trPr>
          <w:trHeight w:hRule="exact" w:val="408"/>
        </w:trPr>
        <w:tc>
          <w:tcPr>
            <w:tcW w:w="3192" w:type="dxa"/>
          </w:tcPr>
          <w:p w14:paraId="2C3904B5" w14:textId="77777777" w:rsidR="005D212C" w:rsidRPr="000F251D" w:rsidRDefault="005D212C" w:rsidP="005D212C">
            <w:pPr>
              <w:rPr>
                <w:sz w:val="20"/>
                <w:szCs w:val="20"/>
              </w:rPr>
            </w:pPr>
          </w:p>
        </w:tc>
        <w:sdt>
          <w:sdtPr>
            <w:id w:val="-1678652694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48" w:type="dxa"/>
                <w:hideMark/>
              </w:tcPr>
              <w:p w14:paraId="2276522C" w14:textId="6EE7C2B0" w:rsidR="005D212C" w:rsidRPr="00E64C54" w:rsidRDefault="005D212C" w:rsidP="005D212C">
                <w:pPr>
                  <w:pStyle w:val="Checkbox"/>
                </w:pPr>
                <w:r w:rsidRPr="005D212C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159" w:type="dxa"/>
          </w:tcPr>
          <w:p w14:paraId="303B213A" w14:textId="77777777" w:rsidR="005D212C" w:rsidRPr="000F251D" w:rsidRDefault="005D212C" w:rsidP="005D212C">
            <w:pPr>
              <w:rPr>
                <w:sz w:val="20"/>
                <w:szCs w:val="20"/>
              </w:rPr>
            </w:pPr>
          </w:p>
        </w:tc>
        <w:sdt>
          <w:sdtPr>
            <w:id w:val="1785614640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47" w:type="dxa"/>
                <w:hideMark/>
              </w:tcPr>
              <w:p w14:paraId="67766D3C" w14:textId="7B4F4455" w:rsidR="005D212C" w:rsidRPr="00E64C54" w:rsidRDefault="005D212C" w:rsidP="005D212C">
                <w:r w:rsidRPr="005D212C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193" w:type="dxa"/>
          </w:tcPr>
          <w:p w14:paraId="4549755B" w14:textId="77777777" w:rsidR="005D212C" w:rsidRPr="000F251D" w:rsidRDefault="005D212C" w:rsidP="005D212C">
            <w:pPr>
              <w:rPr>
                <w:sz w:val="20"/>
                <w:szCs w:val="20"/>
              </w:rPr>
            </w:pPr>
          </w:p>
        </w:tc>
        <w:sdt>
          <w:sdtPr>
            <w:id w:val="1781520334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47" w:type="dxa"/>
                <w:hideMark/>
              </w:tcPr>
              <w:p w14:paraId="2E2806BE" w14:textId="2DA225C7" w:rsidR="005D212C" w:rsidRPr="00E64C54" w:rsidRDefault="005D212C" w:rsidP="005D212C">
                <w:r w:rsidRPr="005D212C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698" w:type="dxa"/>
          </w:tcPr>
          <w:p w14:paraId="509762F7" w14:textId="77777777" w:rsidR="005D212C" w:rsidRPr="000F251D" w:rsidRDefault="005D212C" w:rsidP="005D212C">
            <w:pPr>
              <w:rPr>
                <w:sz w:val="20"/>
                <w:szCs w:val="20"/>
              </w:rPr>
            </w:pPr>
          </w:p>
        </w:tc>
        <w:sdt>
          <w:sdtPr>
            <w:id w:val="716621993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4" w:type="dxa"/>
                <w:hideMark/>
              </w:tcPr>
              <w:p w14:paraId="5ABC838F" w14:textId="39F153A4" w:rsidR="005D212C" w:rsidRPr="00E64C54" w:rsidRDefault="005D212C" w:rsidP="005D212C">
                <w:r w:rsidRPr="005D212C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</w:tr>
      <w:tr w:rsidR="005D212C" w:rsidRPr="0089065B" w14:paraId="56378CDA" w14:textId="77777777" w:rsidTr="005D212C">
        <w:trPr>
          <w:trHeight w:hRule="exact" w:val="408"/>
        </w:trPr>
        <w:tc>
          <w:tcPr>
            <w:tcW w:w="3192" w:type="dxa"/>
          </w:tcPr>
          <w:p w14:paraId="34056704" w14:textId="77777777" w:rsidR="005D212C" w:rsidRPr="000F251D" w:rsidRDefault="005D212C" w:rsidP="005D212C">
            <w:pPr>
              <w:rPr>
                <w:sz w:val="20"/>
                <w:szCs w:val="20"/>
              </w:rPr>
            </w:pPr>
          </w:p>
        </w:tc>
        <w:sdt>
          <w:sdtPr>
            <w:id w:val="2021115074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48" w:type="dxa"/>
                <w:hideMark/>
              </w:tcPr>
              <w:p w14:paraId="4E4DC1E5" w14:textId="5BC3BDA6" w:rsidR="005D212C" w:rsidRPr="00E64C54" w:rsidRDefault="005D212C" w:rsidP="005D212C">
                <w:pPr>
                  <w:pStyle w:val="Checkbox"/>
                </w:pPr>
                <w:r w:rsidRPr="005D212C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159" w:type="dxa"/>
          </w:tcPr>
          <w:p w14:paraId="181445EF" w14:textId="77777777" w:rsidR="005D212C" w:rsidRPr="000F251D" w:rsidRDefault="005D212C" w:rsidP="005D212C">
            <w:pPr>
              <w:rPr>
                <w:sz w:val="20"/>
                <w:szCs w:val="20"/>
              </w:rPr>
            </w:pPr>
          </w:p>
        </w:tc>
        <w:sdt>
          <w:sdtPr>
            <w:id w:val="-1449766499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47" w:type="dxa"/>
                <w:hideMark/>
              </w:tcPr>
              <w:p w14:paraId="5CCBB033" w14:textId="28C1E4A1" w:rsidR="005D212C" w:rsidRPr="00E64C54" w:rsidRDefault="005D212C" w:rsidP="005D212C">
                <w:r w:rsidRPr="005D212C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193" w:type="dxa"/>
          </w:tcPr>
          <w:p w14:paraId="0D336E38" w14:textId="77777777" w:rsidR="005D212C" w:rsidRPr="000F251D" w:rsidRDefault="005D212C" w:rsidP="005D212C">
            <w:pPr>
              <w:rPr>
                <w:sz w:val="20"/>
                <w:szCs w:val="20"/>
              </w:rPr>
            </w:pPr>
          </w:p>
        </w:tc>
        <w:sdt>
          <w:sdtPr>
            <w:id w:val="-411851338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47" w:type="dxa"/>
                <w:hideMark/>
              </w:tcPr>
              <w:p w14:paraId="09181E15" w14:textId="4AC65D57" w:rsidR="005D212C" w:rsidRPr="00E64C54" w:rsidRDefault="005D212C" w:rsidP="005D212C">
                <w:r w:rsidRPr="005D212C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698" w:type="dxa"/>
          </w:tcPr>
          <w:p w14:paraId="7D46C6E5" w14:textId="77777777" w:rsidR="005D212C" w:rsidRPr="000F251D" w:rsidRDefault="005D212C" w:rsidP="005D212C">
            <w:pPr>
              <w:rPr>
                <w:sz w:val="20"/>
                <w:szCs w:val="20"/>
              </w:rPr>
            </w:pPr>
          </w:p>
        </w:tc>
        <w:sdt>
          <w:sdtPr>
            <w:id w:val="861946637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4" w:type="dxa"/>
                <w:hideMark/>
              </w:tcPr>
              <w:p w14:paraId="1F493308" w14:textId="57203668" w:rsidR="005D212C" w:rsidRPr="00E64C54" w:rsidRDefault="005D212C" w:rsidP="005D212C">
                <w:r w:rsidRPr="005D212C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</w:tr>
      <w:tr w:rsidR="005D212C" w:rsidRPr="0089065B" w14:paraId="1A161C84" w14:textId="77777777" w:rsidTr="005D212C">
        <w:trPr>
          <w:trHeight w:hRule="exact" w:val="408"/>
        </w:trPr>
        <w:tc>
          <w:tcPr>
            <w:tcW w:w="3192" w:type="dxa"/>
            <w:hideMark/>
          </w:tcPr>
          <w:p w14:paraId="2C2363F5" w14:textId="77777777" w:rsidR="005D212C" w:rsidRPr="000F251D" w:rsidRDefault="005D212C" w:rsidP="005D212C">
            <w:pPr>
              <w:rPr>
                <w:sz w:val="20"/>
                <w:szCs w:val="20"/>
              </w:rPr>
            </w:pPr>
          </w:p>
        </w:tc>
        <w:sdt>
          <w:sdtPr>
            <w:id w:val="1274983192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48" w:type="dxa"/>
                <w:hideMark/>
              </w:tcPr>
              <w:p w14:paraId="64BE82E5" w14:textId="0A2FAE63" w:rsidR="005D212C" w:rsidRPr="00E64C54" w:rsidRDefault="005D212C" w:rsidP="005D212C">
                <w:pPr>
                  <w:pStyle w:val="Checkbox"/>
                </w:pPr>
                <w:r w:rsidRPr="005D212C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159" w:type="dxa"/>
            <w:hideMark/>
          </w:tcPr>
          <w:p w14:paraId="7BB083AC" w14:textId="77777777" w:rsidR="005D212C" w:rsidRPr="000F251D" w:rsidRDefault="005D212C" w:rsidP="005D212C">
            <w:pPr>
              <w:rPr>
                <w:sz w:val="20"/>
                <w:szCs w:val="20"/>
              </w:rPr>
            </w:pPr>
          </w:p>
        </w:tc>
        <w:sdt>
          <w:sdtPr>
            <w:id w:val="1641304939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47" w:type="dxa"/>
                <w:hideMark/>
              </w:tcPr>
              <w:p w14:paraId="3DB860AF" w14:textId="3C5353BD" w:rsidR="005D212C" w:rsidRPr="00E64C54" w:rsidRDefault="005D212C" w:rsidP="005D212C">
                <w:r w:rsidRPr="005D212C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193" w:type="dxa"/>
          </w:tcPr>
          <w:p w14:paraId="6561F582" w14:textId="77777777" w:rsidR="005D212C" w:rsidRPr="000F251D" w:rsidRDefault="005D212C" w:rsidP="005D212C">
            <w:pPr>
              <w:rPr>
                <w:sz w:val="20"/>
                <w:szCs w:val="20"/>
              </w:rPr>
            </w:pPr>
          </w:p>
        </w:tc>
        <w:sdt>
          <w:sdtPr>
            <w:id w:val="-1424253169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47" w:type="dxa"/>
                <w:hideMark/>
              </w:tcPr>
              <w:p w14:paraId="7A14778E" w14:textId="2860E691" w:rsidR="005D212C" w:rsidRPr="00E64C54" w:rsidRDefault="005D212C" w:rsidP="005D212C">
                <w:r w:rsidRPr="005D212C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698" w:type="dxa"/>
          </w:tcPr>
          <w:p w14:paraId="7E3B8209" w14:textId="77777777" w:rsidR="005D212C" w:rsidRPr="000F251D" w:rsidRDefault="005D212C" w:rsidP="005D212C">
            <w:pPr>
              <w:rPr>
                <w:sz w:val="20"/>
                <w:szCs w:val="20"/>
              </w:rPr>
            </w:pPr>
          </w:p>
        </w:tc>
        <w:sdt>
          <w:sdtPr>
            <w:id w:val="1429000844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4" w:type="dxa"/>
                <w:hideMark/>
              </w:tcPr>
              <w:p w14:paraId="4BF8926C" w14:textId="5E6BD690" w:rsidR="005D212C" w:rsidRPr="00E64C54" w:rsidRDefault="005D212C" w:rsidP="005D212C">
                <w:r w:rsidRPr="005D212C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</w:tr>
      <w:tr w:rsidR="005D212C" w:rsidRPr="0089065B" w14:paraId="184516AC" w14:textId="77777777" w:rsidTr="005D212C">
        <w:trPr>
          <w:trHeight w:hRule="exact" w:val="408"/>
        </w:trPr>
        <w:tc>
          <w:tcPr>
            <w:tcW w:w="3192" w:type="dxa"/>
          </w:tcPr>
          <w:p w14:paraId="5D50C147" w14:textId="77777777" w:rsidR="005D212C" w:rsidRPr="000F251D" w:rsidRDefault="005D212C" w:rsidP="005D212C">
            <w:pPr>
              <w:rPr>
                <w:sz w:val="20"/>
                <w:szCs w:val="20"/>
              </w:rPr>
            </w:pPr>
          </w:p>
        </w:tc>
        <w:sdt>
          <w:sdtPr>
            <w:id w:val="509808766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48" w:type="dxa"/>
              </w:tcPr>
              <w:p w14:paraId="7E13AC03" w14:textId="06FCDDF9" w:rsidR="005D212C" w:rsidRPr="00E64C54" w:rsidRDefault="005D212C" w:rsidP="005D212C">
                <w:pPr>
                  <w:pStyle w:val="Checkbox"/>
                </w:pPr>
                <w:r w:rsidRPr="005D212C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159" w:type="dxa"/>
          </w:tcPr>
          <w:p w14:paraId="53BAEC85" w14:textId="77777777" w:rsidR="005D212C" w:rsidRPr="000F251D" w:rsidRDefault="005D212C" w:rsidP="005D212C">
            <w:pPr>
              <w:rPr>
                <w:sz w:val="20"/>
                <w:szCs w:val="20"/>
              </w:rPr>
            </w:pPr>
          </w:p>
        </w:tc>
        <w:sdt>
          <w:sdtPr>
            <w:id w:val="-954324197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47" w:type="dxa"/>
              </w:tcPr>
              <w:p w14:paraId="451086DA" w14:textId="7FB1DF83" w:rsidR="005D212C" w:rsidRPr="00E64C54" w:rsidRDefault="005D212C" w:rsidP="005D212C">
                <w:r w:rsidRPr="005D212C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193" w:type="dxa"/>
          </w:tcPr>
          <w:p w14:paraId="26123F8D" w14:textId="77777777" w:rsidR="005D212C" w:rsidRPr="000F251D" w:rsidRDefault="005D212C" w:rsidP="005D212C">
            <w:pPr>
              <w:rPr>
                <w:sz w:val="20"/>
                <w:szCs w:val="20"/>
              </w:rPr>
            </w:pPr>
          </w:p>
        </w:tc>
        <w:sdt>
          <w:sdtPr>
            <w:id w:val="-643428020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47" w:type="dxa"/>
              </w:tcPr>
              <w:p w14:paraId="251CBC59" w14:textId="6AA75536" w:rsidR="005D212C" w:rsidRPr="00E64C54" w:rsidRDefault="005D212C" w:rsidP="005D212C">
                <w:r w:rsidRPr="005D212C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698" w:type="dxa"/>
          </w:tcPr>
          <w:p w14:paraId="5A7257AE" w14:textId="77777777" w:rsidR="005D212C" w:rsidRPr="000F251D" w:rsidRDefault="005D212C" w:rsidP="005D212C">
            <w:pPr>
              <w:rPr>
                <w:sz w:val="20"/>
                <w:szCs w:val="20"/>
              </w:rPr>
            </w:pPr>
          </w:p>
        </w:tc>
        <w:sdt>
          <w:sdtPr>
            <w:id w:val="-81297751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4" w:type="dxa"/>
              </w:tcPr>
              <w:p w14:paraId="6F9A94A3" w14:textId="4404C2B0" w:rsidR="005D212C" w:rsidRPr="00E64C54" w:rsidRDefault="005D212C" w:rsidP="005D212C">
                <w:r w:rsidRPr="005D212C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</w:tr>
      <w:tr w:rsidR="005D212C" w:rsidRPr="0089065B" w14:paraId="40E05DE4" w14:textId="77777777" w:rsidTr="005D212C">
        <w:trPr>
          <w:trHeight w:hRule="exact" w:val="408"/>
        </w:trPr>
        <w:tc>
          <w:tcPr>
            <w:tcW w:w="3192" w:type="dxa"/>
          </w:tcPr>
          <w:p w14:paraId="2D8375DD" w14:textId="77777777" w:rsidR="005D212C" w:rsidRPr="000F251D" w:rsidRDefault="005D212C" w:rsidP="005D212C">
            <w:pPr>
              <w:rPr>
                <w:sz w:val="20"/>
                <w:szCs w:val="20"/>
              </w:rPr>
            </w:pPr>
          </w:p>
        </w:tc>
        <w:sdt>
          <w:sdtPr>
            <w:id w:val="-301011783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48" w:type="dxa"/>
              </w:tcPr>
              <w:p w14:paraId="274D6DA9" w14:textId="6A0D4BD3" w:rsidR="005D212C" w:rsidRPr="00E64C54" w:rsidRDefault="005D212C" w:rsidP="005D212C">
                <w:pPr>
                  <w:pStyle w:val="Checkbox"/>
                </w:pPr>
                <w:r w:rsidRPr="005D212C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159" w:type="dxa"/>
          </w:tcPr>
          <w:p w14:paraId="6074C615" w14:textId="77777777" w:rsidR="005D212C" w:rsidRPr="000F251D" w:rsidRDefault="005D212C" w:rsidP="005D212C">
            <w:pPr>
              <w:rPr>
                <w:sz w:val="20"/>
                <w:szCs w:val="20"/>
              </w:rPr>
            </w:pPr>
          </w:p>
        </w:tc>
        <w:sdt>
          <w:sdtPr>
            <w:id w:val="-2081509111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47" w:type="dxa"/>
              </w:tcPr>
              <w:p w14:paraId="7ADFFDB9" w14:textId="7D61450E" w:rsidR="005D212C" w:rsidRPr="00E64C54" w:rsidRDefault="005D212C" w:rsidP="005D212C">
                <w:r w:rsidRPr="005D212C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193" w:type="dxa"/>
          </w:tcPr>
          <w:p w14:paraId="7E15AA33" w14:textId="77777777" w:rsidR="005D212C" w:rsidRPr="000F251D" w:rsidRDefault="005D212C" w:rsidP="005D212C">
            <w:pPr>
              <w:rPr>
                <w:sz w:val="20"/>
                <w:szCs w:val="20"/>
              </w:rPr>
            </w:pPr>
          </w:p>
        </w:tc>
        <w:sdt>
          <w:sdtPr>
            <w:id w:val="-2086290874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47" w:type="dxa"/>
              </w:tcPr>
              <w:p w14:paraId="202F5A72" w14:textId="4298D76D" w:rsidR="005D212C" w:rsidRPr="00E64C54" w:rsidRDefault="005D212C" w:rsidP="005D212C">
                <w:r w:rsidRPr="005D212C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698" w:type="dxa"/>
          </w:tcPr>
          <w:p w14:paraId="53AD7AE4" w14:textId="77777777" w:rsidR="005D212C" w:rsidRPr="000F251D" w:rsidRDefault="005D212C" w:rsidP="005D212C">
            <w:pPr>
              <w:rPr>
                <w:sz w:val="20"/>
                <w:szCs w:val="20"/>
              </w:rPr>
            </w:pPr>
          </w:p>
        </w:tc>
        <w:sdt>
          <w:sdtPr>
            <w:id w:val="-494415656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454" w:type="dxa"/>
              </w:tcPr>
              <w:p w14:paraId="41504E80" w14:textId="34C6780E" w:rsidR="005D212C" w:rsidRPr="00E64C54" w:rsidRDefault="005D212C" w:rsidP="005D212C">
                <w:r w:rsidRPr="005D212C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</w:tr>
    </w:tbl>
    <w:p w14:paraId="6B864C8B" w14:textId="77777777" w:rsidR="007F265B" w:rsidRDefault="007F265B">
      <w:pPr>
        <w:rPr>
          <w:sz w:val="14"/>
          <w:szCs w:val="8"/>
        </w:rPr>
      </w:pPr>
    </w:p>
    <w:sectPr w:rsidR="007F265B" w:rsidSect="007934CC">
      <w:footerReference w:type="default" r:id="rId11"/>
      <w:pgSz w:w="15840" w:h="12240" w:orient="landscape" w:code="1"/>
      <w:pgMar w:top="576" w:right="360" w:bottom="288" w:left="360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704F95" w14:textId="77777777" w:rsidR="000915E8" w:rsidRDefault="000915E8" w:rsidP="005C602A">
      <w:r>
        <w:separator/>
      </w:r>
    </w:p>
  </w:endnote>
  <w:endnote w:type="continuationSeparator" w:id="0">
    <w:p w14:paraId="4BC9AB8B" w14:textId="77777777" w:rsidR="000915E8" w:rsidRDefault="000915E8" w:rsidP="005C60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E13147" w14:textId="77777777" w:rsidR="00584A03" w:rsidRDefault="003D66F6" w:rsidP="005C602A">
    <w:pPr>
      <w:pStyle w:val="Footer"/>
    </w:pPr>
    <w:r>
      <w:t xml:space="preserve">Page </w:t>
    </w:r>
    <w:r>
      <w:fldChar w:fldCharType="begin"/>
    </w:r>
    <w:r>
      <w:instrText xml:space="preserve"> PAGE  \* Arabic  \* MERGEFORMAT </w:instrText>
    </w:r>
    <w:r>
      <w:fldChar w:fldCharType="separate"/>
    </w:r>
    <w:r>
      <w:rPr>
        <w:noProof/>
      </w:rPr>
      <w:t>2</w:t>
    </w:r>
    <w:r>
      <w:fldChar w:fldCharType="end"/>
    </w:r>
    <w:r>
      <w:t xml:space="preserve"> of </w:t>
    </w:r>
    <w:r w:rsidR="00BB3AB4">
      <w:rPr>
        <w:noProof/>
      </w:rPr>
      <w:fldChar w:fldCharType="begin"/>
    </w:r>
    <w:r w:rsidR="00BB3AB4">
      <w:rPr>
        <w:noProof/>
      </w:rPr>
      <w:instrText xml:space="preserve"> NUMPAGES  \* Arabic  \* MERGEFORMAT </w:instrText>
    </w:r>
    <w:r w:rsidR="00BB3AB4">
      <w:rPr>
        <w:noProof/>
      </w:rPr>
      <w:fldChar w:fldCharType="separate"/>
    </w:r>
    <w:r>
      <w:rPr>
        <w:noProof/>
      </w:rPr>
      <w:t>2</w:t>
    </w:r>
    <w:r w:rsidR="00BB3AB4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227AD3" w14:textId="77777777" w:rsidR="000915E8" w:rsidRDefault="000915E8" w:rsidP="005C602A">
      <w:r>
        <w:separator/>
      </w:r>
    </w:p>
  </w:footnote>
  <w:footnote w:type="continuationSeparator" w:id="0">
    <w:p w14:paraId="23551FCB" w14:textId="77777777" w:rsidR="000915E8" w:rsidRDefault="000915E8" w:rsidP="005C60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03057E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DF8D77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754441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83AD3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78AB4B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E30417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6DA96E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FA6CF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9CC560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634975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024DC6"/>
    <w:multiLevelType w:val="hybridMultilevel"/>
    <w:tmpl w:val="E88E3C0A"/>
    <w:lvl w:ilvl="0" w:tplc="9486589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03A6F4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7F2F33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CE4B5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AB4BE7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9E6FF9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B5075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758B2B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B7672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0758725A"/>
    <w:multiLevelType w:val="hybridMultilevel"/>
    <w:tmpl w:val="492EC82C"/>
    <w:lvl w:ilvl="0" w:tplc="C8B4252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2CE7DA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63A948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B724B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BB4857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21AB9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7F610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85A0A8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A86879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086A0E38"/>
    <w:multiLevelType w:val="hybridMultilevel"/>
    <w:tmpl w:val="73B6A9CC"/>
    <w:lvl w:ilvl="0" w:tplc="65FAAB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DE4B50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8E817D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27846F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4802CC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0E0CB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C8618F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E0CA6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63CF08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12A027CD"/>
    <w:multiLevelType w:val="hybridMultilevel"/>
    <w:tmpl w:val="74F0BD2E"/>
    <w:lvl w:ilvl="0" w:tplc="25B859C8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E9701A3"/>
    <w:multiLevelType w:val="hybridMultilevel"/>
    <w:tmpl w:val="E2543C7C"/>
    <w:lvl w:ilvl="0" w:tplc="E7A68C1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B5E897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1E275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F08C6A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AD0DB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672AA6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B94773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B5E95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0B8A3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338D5549"/>
    <w:multiLevelType w:val="hybridMultilevel"/>
    <w:tmpl w:val="3FEE05A0"/>
    <w:lvl w:ilvl="0" w:tplc="243C7C5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B3C6884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A9423B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8D07F1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A08353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F64E92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27C917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A0255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A5E8D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39343472"/>
    <w:multiLevelType w:val="hybridMultilevel"/>
    <w:tmpl w:val="6874A614"/>
    <w:lvl w:ilvl="0" w:tplc="EAD8EB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6723B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62CFEA8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80469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94858A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45E0D0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22CFF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E74DAF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E064F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423A78D0"/>
    <w:multiLevelType w:val="hybridMultilevel"/>
    <w:tmpl w:val="4686E1AC"/>
    <w:lvl w:ilvl="0" w:tplc="00A6224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2A4845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56C621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2602D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75AA7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A4CCC1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2DC23B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A44338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09A398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49C82F98"/>
    <w:multiLevelType w:val="hybridMultilevel"/>
    <w:tmpl w:val="4EAC9F96"/>
    <w:lvl w:ilvl="0" w:tplc="A746AE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780E13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2BE3B4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C2035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E7681E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2BCC24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70AF25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B14361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98E6FF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487792345">
    <w:abstractNumId w:val="9"/>
  </w:num>
  <w:num w:numId="2" w16cid:durableId="1079640950">
    <w:abstractNumId w:val="7"/>
  </w:num>
  <w:num w:numId="3" w16cid:durableId="1157067405">
    <w:abstractNumId w:val="6"/>
  </w:num>
  <w:num w:numId="4" w16cid:durableId="1588340092">
    <w:abstractNumId w:val="5"/>
  </w:num>
  <w:num w:numId="5" w16cid:durableId="1246569096">
    <w:abstractNumId w:val="4"/>
  </w:num>
  <w:num w:numId="6" w16cid:durableId="842017375">
    <w:abstractNumId w:val="8"/>
  </w:num>
  <w:num w:numId="7" w16cid:durableId="1804881338">
    <w:abstractNumId w:val="3"/>
  </w:num>
  <w:num w:numId="8" w16cid:durableId="792944601">
    <w:abstractNumId w:val="2"/>
  </w:num>
  <w:num w:numId="9" w16cid:durableId="967080376">
    <w:abstractNumId w:val="1"/>
  </w:num>
  <w:num w:numId="10" w16cid:durableId="766081394">
    <w:abstractNumId w:val="0"/>
  </w:num>
  <w:num w:numId="11" w16cid:durableId="1470513241">
    <w:abstractNumId w:val="16"/>
  </w:num>
  <w:num w:numId="12" w16cid:durableId="751926058">
    <w:abstractNumId w:val="15"/>
  </w:num>
  <w:num w:numId="13" w16cid:durableId="146286806">
    <w:abstractNumId w:val="17"/>
  </w:num>
  <w:num w:numId="14" w16cid:durableId="1687252293">
    <w:abstractNumId w:val="14"/>
  </w:num>
  <w:num w:numId="15" w16cid:durableId="667026005">
    <w:abstractNumId w:val="10"/>
  </w:num>
  <w:num w:numId="16" w16cid:durableId="1230337628">
    <w:abstractNumId w:val="18"/>
  </w:num>
  <w:num w:numId="17" w16cid:durableId="1045640483">
    <w:abstractNumId w:val="11"/>
  </w:num>
  <w:num w:numId="18" w16cid:durableId="1705448938">
    <w:abstractNumId w:val="12"/>
  </w:num>
  <w:num w:numId="19" w16cid:durableId="108194706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wMDMwMjQ3NrK0NDFV0lEKTi0uzszPAymwrAUA3FqdGiwAAAA="/>
  </w:docVars>
  <w:rsids>
    <w:rsidRoot w:val="00954D11"/>
    <w:rsid w:val="000165C1"/>
    <w:rsid w:val="000600DA"/>
    <w:rsid w:val="00073978"/>
    <w:rsid w:val="000752EF"/>
    <w:rsid w:val="000912E6"/>
    <w:rsid w:val="000915E8"/>
    <w:rsid w:val="000B04BE"/>
    <w:rsid w:val="000F251D"/>
    <w:rsid w:val="000F3EBB"/>
    <w:rsid w:val="00103187"/>
    <w:rsid w:val="0014100E"/>
    <w:rsid w:val="00156FD9"/>
    <w:rsid w:val="001C1DB1"/>
    <w:rsid w:val="00214190"/>
    <w:rsid w:val="0022300B"/>
    <w:rsid w:val="00254485"/>
    <w:rsid w:val="00296873"/>
    <w:rsid w:val="002975BB"/>
    <w:rsid w:val="00303150"/>
    <w:rsid w:val="00356CF8"/>
    <w:rsid w:val="003607E8"/>
    <w:rsid w:val="00363AD4"/>
    <w:rsid w:val="00374005"/>
    <w:rsid w:val="00393570"/>
    <w:rsid w:val="003A0685"/>
    <w:rsid w:val="003D66F6"/>
    <w:rsid w:val="0040485C"/>
    <w:rsid w:val="004A1B50"/>
    <w:rsid w:val="004B37DE"/>
    <w:rsid w:val="004B57D0"/>
    <w:rsid w:val="00530BB0"/>
    <w:rsid w:val="005555B8"/>
    <w:rsid w:val="00584A03"/>
    <w:rsid w:val="00596C20"/>
    <w:rsid w:val="005B42C1"/>
    <w:rsid w:val="005C602A"/>
    <w:rsid w:val="005D12EB"/>
    <w:rsid w:val="005D212C"/>
    <w:rsid w:val="005E037E"/>
    <w:rsid w:val="00611641"/>
    <w:rsid w:val="00652BC8"/>
    <w:rsid w:val="00682440"/>
    <w:rsid w:val="006964DC"/>
    <w:rsid w:val="00707D0C"/>
    <w:rsid w:val="00715BD1"/>
    <w:rsid w:val="00747B83"/>
    <w:rsid w:val="00782744"/>
    <w:rsid w:val="007934CC"/>
    <w:rsid w:val="007F265B"/>
    <w:rsid w:val="00817326"/>
    <w:rsid w:val="008366D2"/>
    <w:rsid w:val="008536D0"/>
    <w:rsid w:val="00863A0D"/>
    <w:rsid w:val="0089065B"/>
    <w:rsid w:val="00891ADE"/>
    <w:rsid w:val="008976AA"/>
    <w:rsid w:val="0092103E"/>
    <w:rsid w:val="00954D11"/>
    <w:rsid w:val="009C230D"/>
    <w:rsid w:val="009E4E02"/>
    <w:rsid w:val="00A0519E"/>
    <w:rsid w:val="00A11123"/>
    <w:rsid w:val="00A16667"/>
    <w:rsid w:val="00AE33D4"/>
    <w:rsid w:val="00B267F8"/>
    <w:rsid w:val="00B343B2"/>
    <w:rsid w:val="00B35405"/>
    <w:rsid w:val="00B4430C"/>
    <w:rsid w:val="00B55073"/>
    <w:rsid w:val="00B61DE1"/>
    <w:rsid w:val="00B83931"/>
    <w:rsid w:val="00BB3AB4"/>
    <w:rsid w:val="00BD37CB"/>
    <w:rsid w:val="00C117EB"/>
    <w:rsid w:val="00C46CF4"/>
    <w:rsid w:val="00C556BE"/>
    <w:rsid w:val="00C9090E"/>
    <w:rsid w:val="00CC5ADD"/>
    <w:rsid w:val="00D066FF"/>
    <w:rsid w:val="00D27742"/>
    <w:rsid w:val="00D54BDF"/>
    <w:rsid w:val="00D611E3"/>
    <w:rsid w:val="00D64DDF"/>
    <w:rsid w:val="00DA58E2"/>
    <w:rsid w:val="00DD79DC"/>
    <w:rsid w:val="00E327A8"/>
    <w:rsid w:val="00E3290D"/>
    <w:rsid w:val="00E64C54"/>
    <w:rsid w:val="00E93A33"/>
    <w:rsid w:val="00EF248B"/>
    <w:rsid w:val="00F0151A"/>
    <w:rsid w:val="00F03C9D"/>
    <w:rsid w:val="00F136B5"/>
    <w:rsid w:val="00F47C33"/>
    <w:rsid w:val="00F576FB"/>
    <w:rsid w:val="00F65763"/>
    <w:rsid w:val="00F727AB"/>
    <w:rsid w:val="00F8792D"/>
    <w:rsid w:val="00FD69C0"/>
    <w:rsid w:val="00FE660F"/>
    <w:rsid w:val="00FF14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659146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semiHidden="1" w:uiPriority="31" w:unhideWhenUsed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7D0C"/>
    <w:pPr>
      <w:spacing w:after="0" w:line="276" w:lineRule="auto"/>
    </w:pPr>
    <w:rPr>
      <w:bCs/>
      <w:color w:val="000000" w:themeColor="text1"/>
      <w:sz w:val="24"/>
      <w:szCs w:val="18"/>
    </w:rPr>
  </w:style>
  <w:style w:type="paragraph" w:styleId="Heading1">
    <w:name w:val="heading 1"/>
    <w:basedOn w:val="NormalWeb"/>
    <w:next w:val="Normal"/>
    <w:link w:val="Heading1Char"/>
    <w:uiPriority w:val="9"/>
    <w:rsid w:val="00A0519E"/>
    <w:pPr>
      <w:spacing w:before="0" w:beforeAutospacing="0" w:after="0" w:afterAutospacing="0"/>
      <w:jc w:val="right"/>
      <w:outlineLvl w:val="0"/>
    </w:pPr>
    <w:rPr>
      <w:rFonts w:asciiTheme="minorHAnsi" w:hAnsi="Gill Sans MT" w:cstheme="minorBidi"/>
      <w:kern w:val="24"/>
      <w:sz w:val="32"/>
      <w:szCs w:val="32"/>
      <w:lang w:val="en-ZA"/>
    </w:rPr>
  </w:style>
  <w:style w:type="paragraph" w:styleId="Heading2">
    <w:name w:val="heading 2"/>
    <w:basedOn w:val="Normal"/>
    <w:next w:val="Normal"/>
    <w:link w:val="Heading2Char"/>
    <w:uiPriority w:val="9"/>
    <w:rsid w:val="00D27742"/>
    <w:pPr>
      <w:spacing w:line="240" w:lineRule="auto"/>
      <w:jc w:val="right"/>
      <w:outlineLvl w:val="1"/>
    </w:pPr>
    <w:rPr>
      <w:lang w:val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5">
    <w:name w:val="Grid Table 4 Accent 5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BBE3E2" w:themeColor="accent5" w:themeTint="99"/>
        <w:left w:val="single" w:sz="4" w:space="0" w:color="BBE3E2" w:themeColor="accent5" w:themeTint="99"/>
        <w:bottom w:val="single" w:sz="4" w:space="0" w:color="BBE3E2" w:themeColor="accent5" w:themeTint="99"/>
        <w:right w:val="single" w:sz="4" w:space="0" w:color="BBE3E2" w:themeColor="accent5" w:themeTint="99"/>
        <w:insideH w:val="single" w:sz="4" w:space="0" w:color="BBE3E2" w:themeColor="accent5" w:themeTint="99"/>
        <w:insideV w:val="single" w:sz="4" w:space="0" w:color="BBE3E2" w:themeColor="accent5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ED1D0" w:themeColor="accent5"/>
          <w:left w:val="single" w:sz="4" w:space="0" w:color="8ED1D0" w:themeColor="accent5"/>
          <w:bottom w:val="single" w:sz="4" w:space="0" w:color="8ED1D0" w:themeColor="accent5"/>
          <w:right w:val="single" w:sz="4" w:space="0" w:color="8ED1D0" w:themeColor="accent5"/>
          <w:insideH w:val="nil"/>
          <w:insideV w:val="nil"/>
        </w:tcBorders>
        <w:shd w:val="clear" w:color="auto" w:fill="8ED1D0" w:themeFill="accent5"/>
      </w:tcPr>
    </w:tblStylePr>
    <w:tblStylePr w:type="lastRow">
      <w:rPr>
        <w:b/>
        <w:bCs/>
      </w:rPr>
      <w:tblPr/>
      <w:tcPr>
        <w:tcBorders>
          <w:top w:val="double" w:sz="4" w:space="0" w:color="8ED1D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5F5" w:themeFill="accent5" w:themeFillTint="33"/>
      </w:tcPr>
    </w:tblStylePr>
    <w:tblStylePr w:type="band1Horz">
      <w:tblPr/>
      <w:tcPr>
        <w:shd w:val="clear" w:color="auto" w:fill="E8F5F5" w:themeFill="accent5" w:themeFillTint="33"/>
      </w:tcPr>
    </w:tblStylePr>
  </w:style>
  <w:style w:type="paragraph" w:styleId="Title">
    <w:name w:val="Title"/>
    <w:basedOn w:val="Normal"/>
    <w:next w:val="Normal"/>
    <w:link w:val="TitleChar"/>
    <w:uiPriority w:val="1"/>
    <w:qFormat/>
    <w:rsid w:val="00393570"/>
    <w:pPr>
      <w:spacing w:line="240" w:lineRule="auto"/>
      <w:jc w:val="center"/>
    </w:pPr>
    <w:rPr>
      <w:rFonts w:cs="Times New Roman (Body CS)"/>
      <w:b/>
      <w:caps/>
      <w:color w:val="0465A3" w:themeColor="accent6"/>
      <w:sz w:val="64"/>
      <w:szCs w:val="64"/>
      <w:lang w:val="en-ZA"/>
    </w:rPr>
  </w:style>
  <w:style w:type="character" w:customStyle="1" w:styleId="TitleChar">
    <w:name w:val="Title Char"/>
    <w:basedOn w:val="DefaultParagraphFont"/>
    <w:link w:val="Title"/>
    <w:uiPriority w:val="1"/>
    <w:rsid w:val="00393570"/>
    <w:rPr>
      <w:rFonts w:cs="Times New Roman (Body CS)"/>
      <w:b/>
      <w:bCs/>
      <w:caps/>
      <w:color w:val="0465A3" w:themeColor="accent6"/>
      <w:sz w:val="64"/>
      <w:szCs w:val="64"/>
      <w:lang w:val="en-ZA"/>
    </w:rPr>
  </w:style>
  <w:style w:type="table" w:styleId="GridTable4-Accent1">
    <w:name w:val="Grid Table 4 Accent 1"/>
    <w:basedOn w:val="TableNormal"/>
    <w:uiPriority w:val="49"/>
    <w:pPr>
      <w:spacing w:before="60" w:after="60" w:line="240" w:lineRule="auto"/>
    </w:pPr>
    <w:tblPr>
      <w:tblStyleRowBandSize w:val="1"/>
      <w:tblStyleColBandSize w:val="1"/>
      <w:tblBorders>
        <w:top w:val="single" w:sz="4" w:space="0" w:color="CFD9E1" w:themeColor="accent1" w:themeTint="99"/>
        <w:left w:val="single" w:sz="4" w:space="0" w:color="CFD9E1" w:themeColor="accent1" w:themeTint="99"/>
        <w:bottom w:val="single" w:sz="4" w:space="0" w:color="CFD9E1" w:themeColor="accent1" w:themeTint="99"/>
        <w:right w:val="single" w:sz="4" w:space="0" w:color="CFD9E1" w:themeColor="accent1" w:themeTint="99"/>
        <w:insideH w:val="single" w:sz="4" w:space="0" w:color="CFD9E1" w:themeColor="accent1" w:themeTint="99"/>
        <w:insideV w:val="single" w:sz="4" w:space="0" w:color="CFD9E1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0C0CD" w:themeColor="accent1"/>
          <w:left w:val="single" w:sz="4" w:space="0" w:color="B0C0CD" w:themeColor="accent1"/>
          <w:bottom w:val="single" w:sz="4" w:space="0" w:color="B0C0CD" w:themeColor="accent1"/>
          <w:right w:val="single" w:sz="4" w:space="0" w:color="B0C0CD" w:themeColor="accent1"/>
          <w:insideH w:val="nil"/>
          <w:insideV w:val="nil"/>
        </w:tcBorders>
        <w:shd w:val="clear" w:color="auto" w:fill="B0C0CD" w:themeFill="accent1"/>
      </w:tcPr>
    </w:tblStylePr>
    <w:tblStylePr w:type="lastRow">
      <w:rPr>
        <w:b/>
        <w:bCs/>
      </w:rPr>
      <w:tblPr/>
      <w:tcPr>
        <w:tcBorders>
          <w:top w:val="double" w:sz="4" w:space="0" w:color="B0C0C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2F5" w:themeFill="accent1" w:themeFillTint="33"/>
      </w:tcPr>
    </w:tblStylePr>
    <w:tblStylePr w:type="band1Horz">
      <w:tblPr/>
      <w:tcPr>
        <w:shd w:val="clear" w:color="auto" w:fill="EFF2F5" w:themeFill="accent1" w:themeFillTint="33"/>
      </w:tcPr>
    </w:tblStyle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7742"/>
  </w:style>
  <w:style w:type="paragraph" w:styleId="Footer">
    <w:name w:val="footer"/>
    <w:basedOn w:val="Normal"/>
    <w:link w:val="FooterChar"/>
    <w:uiPriority w:val="99"/>
    <w:semiHidden/>
    <w:pPr>
      <w:spacing w:line="240" w:lineRule="auto"/>
      <w:jc w:val="center"/>
    </w:pPr>
    <w:rPr>
      <w:color w:val="767171" w:themeColor="background2" w:themeShade="80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D27742"/>
    <w:rPr>
      <w:color w:val="767171" w:themeColor="background2" w:themeShade="80"/>
    </w:rPr>
  </w:style>
  <w:style w:type="paragraph" w:styleId="NoSpacing">
    <w:name w:val="No Spacing"/>
    <w:uiPriority w:val="3"/>
    <w:semiHidden/>
    <w:pPr>
      <w:spacing w:after="0" w:line="240" w:lineRule="auto"/>
    </w:pPr>
  </w:style>
  <w:style w:type="paragraph" w:customStyle="1" w:styleId="Checkbox">
    <w:name w:val="Checkbox"/>
    <w:basedOn w:val="Normal"/>
    <w:next w:val="Normal"/>
    <w:rsid w:val="005D212C"/>
    <w:pPr>
      <w:spacing w:line="240" w:lineRule="auto"/>
      <w:ind w:left="-144" w:right="-144"/>
      <w:jc w:val="center"/>
    </w:pPr>
    <w:rPr>
      <w:rFonts w:eastAsia="MS Gothic"/>
    </w:rPr>
  </w:style>
  <w:style w:type="character" w:styleId="PlaceholderText">
    <w:name w:val="Placeholder Text"/>
    <w:basedOn w:val="DefaultParagraphFont"/>
    <w:uiPriority w:val="99"/>
    <w:semiHidden/>
    <w:rsid w:val="0022300B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4A1B5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kern w:val="0"/>
      <w:szCs w:val="24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A0519E"/>
    <w:rPr>
      <w:rFonts w:eastAsiaTheme="minorEastAsia" w:hAnsi="Gill Sans MT"/>
      <w:color w:val="000000" w:themeColor="text1"/>
      <w:kern w:val="24"/>
      <w:sz w:val="32"/>
      <w:szCs w:val="32"/>
      <w:lang w:val="en-ZA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D27742"/>
    <w:rPr>
      <w:sz w:val="18"/>
      <w:szCs w:val="18"/>
      <w:lang w:val="en-ZA"/>
    </w:rPr>
  </w:style>
  <w:style w:type="paragraph" w:styleId="Subtitle">
    <w:name w:val="Subtitle"/>
    <w:basedOn w:val="Normal"/>
    <w:next w:val="Normal"/>
    <w:link w:val="SubtitleChar"/>
    <w:uiPriority w:val="11"/>
    <w:rsid w:val="00891ADE"/>
    <w:pPr>
      <w:spacing w:line="240" w:lineRule="auto"/>
      <w:jc w:val="center"/>
    </w:pPr>
    <w:rPr>
      <w:rFonts w:ascii="Gill Sans MT" w:hAnsi="Gill Sans MT"/>
      <w:bCs w:val="0"/>
      <w:color w:val="0465A3" w:themeColor="accent6"/>
      <w:sz w:val="32"/>
      <w:szCs w:val="32"/>
      <w:lang w:val="en-ZA"/>
    </w:rPr>
  </w:style>
  <w:style w:type="character" w:customStyle="1" w:styleId="SubtitleChar">
    <w:name w:val="Subtitle Char"/>
    <w:basedOn w:val="DefaultParagraphFont"/>
    <w:link w:val="Subtitle"/>
    <w:uiPriority w:val="11"/>
    <w:rsid w:val="00891ADE"/>
    <w:rPr>
      <w:rFonts w:ascii="Gill Sans MT" w:hAnsi="Gill Sans MT"/>
      <w:color w:val="0465A3" w:themeColor="accent6"/>
      <w:sz w:val="32"/>
      <w:szCs w:val="32"/>
      <w:lang w:val="en-ZA"/>
    </w:rPr>
  </w:style>
  <w:style w:type="paragraph" w:customStyle="1" w:styleId="TableHeader">
    <w:name w:val="Table Header"/>
    <w:basedOn w:val="Normal"/>
    <w:qFormat/>
    <w:rsid w:val="00CC5ADD"/>
    <w:rPr>
      <w:rFonts w:cs="Times New Roman (Body CS)"/>
      <w:b/>
      <w:bCs w:val="0"/>
      <w:caps/>
      <w:color w:val="0465A3" w:themeColor="accent6"/>
    </w:rPr>
  </w:style>
  <w:style w:type="paragraph" w:styleId="ListParagraph">
    <w:name w:val="List Paragraph"/>
    <w:basedOn w:val="Normal"/>
    <w:uiPriority w:val="34"/>
    <w:unhideWhenUsed/>
    <w:rsid w:val="00707D0C"/>
    <w:pPr>
      <w:numPr>
        <w:numId w:val="19"/>
      </w:numPr>
      <w:contextualSpacing/>
    </w:pPr>
  </w:style>
  <w:style w:type="table" w:styleId="GridTable1Light">
    <w:name w:val="Grid Table 1 Light"/>
    <w:basedOn w:val="TableNormal"/>
    <w:uiPriority w:val="46"/>
    <w:rsid w:val="000F251D"/>
    <w:pPr>
      <w:spacing w:after="0" w:line="240" w:lineRule="auto"/>
    </w:pPr>
    <w:rPr>
      <w:sz w:val="18"/>
    </w:rPr>
    <w:tblPr>
      <w:tblStyleRowBandSize w:val="1"/>
      <w:tblStyleColBandSize w:val="1"/>
      <w:tblBorders>
        <w:top w:val="single" w:sz="4" w:space="0" w:color="B0C0CD" w:themeColor="accent1"/>
        <w:left w:val="single" w:sz="4" w:space="0" w:color="B0C0CD" w:themeColor="accent1"/>
        <w:bottom w:val="single" w:sz="4" w:space="0" w:color="B0C0CD" w:themeColor="accent1"/>
        <w:right w:val="single" w:sz="4" w:space="0" w:color="B0C0CD" w:themeColor="accent1"/>
        <w:insideH w:val="single" w:sz="4" w:space="0" w:color="B0C0CD" w:themeColor="accent1"/>
        <w:insideV w:val="single" w:sz="4" w:space="0" w:color="B0C0CD" w:themeColor="accent1"/>
      </w:tblBorders>
    </w:tblPr>
    <w:tcPr>
      <w:vAlign w:val="center"/>
    </w:tcPr>
    <w:tblStylePr w:type="firstRow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DFE5EB" w:themeFill="accent1" w:themeFillTint="66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954D11"/>
    <w:pPr>
      <w:spacing w:after="0" w:line="240" w:lineRule="auto"/>
    </w:pPr>
    <w:tblPr>
      <w:tblStyleRowBandSize w:val="1"/>
      <w:tblStyleColBandSize w:val="1"/>
      <w:tblBorders>
        <w:top w:val="single" w:sz="4" w:space="0" w:color="DFE5EB" w:themeColor="accent1" w:themeTint="66"/>
        <w:left w:val="single" w:sz="4" w:space="0" w:color="DFE5EB" w:themeColor="accent1" w:themeTint="66"/>
        <w:bottom w:val="single" w:sz="4" w:space="0" w:color="DFE5EB" w:themeColor="accent1" w:themeTint="66"/>
        <w:right w:val="single" w:sz="4" w:space="0" w:color="DFE5EB" w:themeColor="accent1" w:themeTint="66"/>
        <w:insideH w:val="single" w:sz="4" w:space="0" w:color="DFE5EB" w:themeColor="accent1" w:themeTint="66"/>
        <w:insideV w:val="single" w:sz="4" w:space="0" w:color="DFE5EB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CFD9E1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FD9E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5">
    <w:name w:val="Plain Table 5"/>
    <w:basedOn w:val="TableNormal"/>
    <w:uiPriority w:val="45"/>
    <w:rsid w:val="00954D11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-Accent2">
    <w:name w:val="Grid Table 1 Light Accent 2"/>
    <w:basedOn w:val="TableNormal"/>
    <w:uiPriority w:val="46"/>
    <w:rsid w:val="00954D11"/>
    <w:pPr>
      <w:spacing w:after="0" w:line="240" w:lineRule="auto"/>
    </w:pPr>
    <w:tblPr>
      <w:tblStyleRowBandSize w:val="1"/>
      <w:tblStyleColBandSize w:val="1"/>
      <w:tblBorders>
        <w:top w:val="single" w:sz="4" w:space="0" w:color="C2D1DB" w:themeColor="accent2" w:themeTint="66"/>
        <w:left w:val="single" w:sz="4" w:space="0" w:color="C2D1DB" w:themeColor="accent2" w:themeTint="66"/>
        <w:bottom w:val="single" w:sz="4" w:space="0" w:color="C2D1DB" w:themeColor="accent2" w:themeTint="66"/>
        <w:right w:val="single" w:sz="4" w:space="0" w:color="C2D1DB" w:themeColor="accent2" w:themeTint="66"/>
        <w:insideH w:val="single" w:sz="4" w:space="0" w:color="C2D1DB" w:themeColor="accent2" w:themeTint="66"/>
        <w:insideV w:val="single" w:sz="4" w:space="0" w:color="C2D1DB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A4BACA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4BAC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954D11"/>
    <w:pPr>
      <w:spacing w:after="0" w:line="240" w:lineRule="auto"/>
    </w:pPr>
    <w:tblPr>
      <w:tblStyleRowBandSize w:val="1"/>
      <w:tblStyleColBandSize w:val="1"/>
      <w:tblBorders>
        <w:top w:val="single" w:sz="4" w:space="0" w:color="E0F3F6" w:themeColor="accent4" w:themeTint="66"/>
        <w:left w:val="single" w:sz="4" w:space="0" w:color="E0F3F6" w:themeColor="accent4" w:themeTint="66"/>
        <w:bottom w:val="single" w:sz="4" w:space="0" w:color="E0F3F6" w:themeColor="accent4" w:themeTint="66"/>
        <w:right w:val="single" w:sz="4" w:space="0" w:color="E0F3F6" w:themeColor="accent4" w:themeTint="66"/>
        <w:insideH w:val="single" w:sz="4" w:space="0" w:color="E0F3F6" w:themeColor="accent4" w:themeTint="66"/>
        <w:insideV w:val="single" w:sz="4" w:space="0" w:color="E0F3F6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D1EDF1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1EDF1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897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934543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78666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132686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187779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39184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61562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175835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740035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18FE7747AA341489B1F399A10014B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2CDD1A-293D-4D00-8219-009B73563D26}"/>
      </w:docPartPr>
      <w:docPartBody>
        <w:p w:rsidR="003117CA" w:rsidRDefault="007D614C" w:rsidP="007D614C">
          <w:pPr>
            <w:pStyle w:val="218FE7747AA341489B1F399A10014BEA"/>
          </w:pPr>
          <w:r w:rsidRPr="007934CC">
            <w:rPr>
              <w:rStyle w:val="SubtitleChar"/>
            </w:rPr>
            <w:t>WINTER HOLIDAY 2023</w:t>
          </w:r>
        </w:p>
      </w:docPartBody>
    </w:docPart>
    <w:docPart>
      <w:docPartPr>
        <w:name w:val="FAA16E0DFA4F4A8BA04D6C7C5F86E3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68E9BE-CB3B-4608-9164-30855ADFA87A}"/>
      </w:docPartPr>
      <w:docPartBody>
        <w:p w:rsidR="003117CA" w:rsidRDefault="007D614C">
          <w:r w:rsidRPr="007934CC">
            <w:t>Holiday season activity tracker</w:t>
          </w:r>
        </w:p>
      </w:docPartBody>
    </w:docPart>
    <w:docPart>
      <w:docPartPr>
        <w:name w:val="4A0BC924B23249E5A113D4158D62CB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5A4B23-51CC-48F5-9B8D-7E8FF374A80E}"/>
      </w:docPartPr>
      <w:docPartBody>
        <w:p w:rsidR="003117CA" w:rsidRDefault="007D614C" w:rsidP="007D614C">
          <w:pPr>
            <w:pStyle w:val="4A0BC924B23249E5A113D4158D62CB7B1"/>
          </w:pPr>
          <w:r w:rsidRPr="00C117EB">
            <w:t>Office</w:t>
          </w:r>
        </w:p>
      </w:docPartBody>
    </w:docPart>
    <w:docPart>
      <w:docPartPr>
        <w:name w:val="E177E75B25E84BAD88016640B6C439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C184A5-EB7B-4C9D-ACAD-7FBACEC68881}"/>
      </w:docPartPr>
      <w:docPartBody>
        <w:p w:rsidR="003117CA" w:rsidRDefault="007D614C" w:rsidP="007D614C">
          <w:pPr>
            <w:pStyle w:val="E177E75B25E84BAD88016640B6C439871"/>
          </w:pPr>
          <w:r w:rsidRPr="00C117EB">
            <w:t>Gifts</w:t>
          </w:r>
        </w:p>
      </w:docPartBody>
    </w:docPart>
    <w:docPart>
      <w:docPartPr>
        <w:name w:val="F97C8C0B913040E7BCF3D36D9844C6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54A540-3E53-493B-8929-1953257F10E1}"/>
      </w:docPartPr>
      <w:docPartBody>
        <w:p w:rsidR="003117CA" w:rsidRDefault="007D614C" w:rsidP="007D614C">
          <w:pPr>
            <w:pStyle w:val="F97C8C0B913040E7BCF3D36D9844C6301"/>
          </w:pPr>
          <w:r w:rsidRPr="00C117EB">
            <w:t>Dinner party</w:t>
          </w:r>
        </w:p>
      </w:docPartBody>
    </w:docPart>
    <w:docPart>
      <w:docPartPr>
        <w:name w:val="7139CBF3226F4FCFA51CADDCD00288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40ADE8-7B22-4177-B546-1195D27A1113}"/>
      </w:docPartPr>
      <w:docPartBody>
        <w:p w:rsidR="003117CA" w:rsidRDefault="007D614C" w:rsidP="007D614C">
          <w:pPr>
            <w:pStyle w:val="7139CBF3226F4FCFA51CADDCD002883A1"/>
          </w:pPr>
          <w:r w:rsidRPr="00C117EB">
            <w:t>For Henry</w:t>
          </w:r>
        </w:p>
      </w:docPartBody>
    </w:docPart>
    <w:docPart>
      <w:docPartPr>
        <w:name w:val="67DC8C0E6A7946B780E118AA63511F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89B820-67A7-431C-88E2-0AA706D0DCFD}"/>
      </w:docPartPr>
      <w:docPartBody>
        <w:p w:rsidR="00000000" w:rsidRDefault="007D614C" w:rsidP="007D614C">
          <w:pPr>
            <w:pStyle w:val="67DC8C0E6A7946B780E118AA63511F60"/>
          </w:pPr>
          <w:r w:rsidRPr="000F251D">
            <w:rPr>
              <w:sz w:val="20"/>
              <w:szCs w:val="20"/>
            </w:rPr>
            <w:t>Create a Pinterest Board</w:t>
          </w:r>
        </w:p>
      </w:docPartBody>
    </w:docPart>
    <w:docPart>
      <w:docPartPr>
        <w:name w:val="B8BAE720E49A447C9C17D8D2A30C24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395C6E-F633-4BAA-8D6B-517AFF0A3025}"/>
      </w:docPartPr>
      <w:docPartBody>
        <w:p w:rsidR="00000000" w:rsidRDefault="007D614C" w:rsidP="007D614C">
          <w:pPr>
            <w:pStyle w:val="B8BAE720E49A447C9C17D8D2A30C24FA"/>
          </w:pPr>
          <w:r w:rsidRPr="000F251D">
            <w:rPr>
              <w:sz w:val="20"/>
              <w:szCs w:val="20"/>
            </w:rPr>
            <w:t>Gift Ideas List</w:t>
          </w:r>
        </w:p>
      </w:docPartBody>
    </w:docPart>
    <w:docPart>
      <w:docPartPr>
        <w:name w:val="FDB3E478AB3A49FAA601D7BE85A85A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FDBF7E-4EAE-43A4-AB08-E14EE6A120B4}"/>
      </w:docPartPr>
      <w:docPartBody>
        <w:p w:rsidR="00000000" w:rsidRDefault="007D614C" w:rsidP="007D614C">
          <w:pPr>
            <w:pStyle w:val="FDB3E478AB3A49FAA601D7BE85A85A5D"/>
          </w:pPr>
          <w:r w:rsidRPr="000F251D">
            <w:rPr>
              <w:sz w:val="20"/>
              <w:szCs w:val="20"/>
            </w:rPr>
            <w:t>Design the Menu</w:t>
          </w:r>
        </w:p>
      </w:docPartBody>
    </w:docPart>
    <w:docPart>
      <w:docPartPr>
        <w:name w:val="76F47803EDF94AA29BFE12B6ACACAB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AE135A-FE64-418C-B89E-99A2341E19B9}"/>
      </w:docPartPr>
      <w:docPartBody>
        <w:p w:rsidR="00000000" w:rsidRDefault="007D614C" w:rsidP="007D614C">
          <w:pPr>
            <w:pStyle w:val="76F47803EDF94AA29BFE12B6ACACAB6F"/>
          </w:pPr>
          <w:r w:rsidRPr="000F251D">
            <w:rPr>
              <w:sz w:val="20"/>
              <w:szCs w:val="20"/>
            </w:rPr>
            <w:t>Do Decorations For:</w:t>
          </w:r>
        </w:p>
      </w:docPartBody>
    </w:docPart>
    <w:docPart>
      <w:docPartPr>
        <w:name w:val="020EC0096BEF4E25939916518C74F0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DBEE1F-C486-4FA1-98BE-6D5E487FB657}"/>
      </w:docPartPr>
      <w:docPartBody>
        <w:p w:rsidR="00000000" w:rsidRDefault="007D614C" w:rsidP="007D614C">
          <w:pPr>
            <w:pStyle w:val="020EC0096BEF4E25939916518C74F09D"/>
          </w:pPr>
          <w:r w:rsidRPr="000F251D">
            <w:rPr>
              <w:sz w:val="20"/>
              <w:szCs w:val="20"/>
            </w:rPr>
            <w:t>Create a Budget</w:t>
          </w:r>
        </w:p>
      </w:docPartBody>
    </w:docPart>
    <w:docPart>
      <w:docPartPr>
        <w:name w:val="D2B8ECDA8C8E487582248296E9828A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BFFC8A-150F-478F-B67A-5F0A5B56CAD9}"/>
      </w:docPartPr>
      <w:docPartBody>
        <w:p w:rsidR="00000000" w:rsidRDefault="007D614C" w:rsidP="007D614C">
          <w:pPr>
            <w:pStyle w:val="D2B8ECDA8C8E487582248296E9828A71"/>
          </w:pPr>
          <w:r w:rsidRPr="000F251D">
            <w:rPr>
              <w:sz w:val="20"/>
              <w:szCs w:val="20"/>
            </w:rPr>
            <w:t>Get Names for Gifts</w:t>
          </w:r>
        </w:p>
      </w:docPartBody>
    </w:docPart>
    <w:docPart>
      <w:docPartPr>
        <w:name w:val="0F6D11ED44A04E4AAE515B2B5AF6A2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107044-7559-4C16-A9F8-31016B5F6F1B}"/>
      </w:docPartPr>
      <w:docPartBody>
        <w:p w:rsidR="00000000" w:rsidRDefault="007D614C" w:rsidP="007D614C">
          <w:pPr>
            <w:pStyle w:val="0F6D11ED44A04E4AAE515B2B5AF6A28E"/>
          </w:pPr>
          <w:r w:rsidRPr="000F251D">
            <w:rPr>
              <w:sz w:val="20"/>
              <w:szCs w:val="20"/>
            </w:rPr>
            <w:t>Get Names of Guests</w:t>
          </w:r>
        </w:p>
      </w:docPartBody>
    </w:docPart>
    <w:docPart>
      <w:docPartPr>
        <w:name w:val="DC21B284F416460698A0C8E380A22E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C259B2-0845-47BC-8C35-31BD2AB9D20F}"/>
      </w:docPartPr>
      <w:docPartBody>
        <w:p w:rsidR="00000000" w:rsidRDefault="007D614C" w:rsidP="007D614C">
          <w:pPr>
            <w:pStyle w:val="DC21B284F416460698A0C8E380A22E0C"/>
          </w:pPr>
          <w:r w:rsidRPr="000F251D">
            <w:rPr>
              <w:sz w:val="20"/>
              <w:szCs w:val="20"/>
            </w:rPr>
            <w:t>Get Names of Guests</w:t>
          </w:r>
        </w:p>
      </w:docPartBody>
    </w:docPart>
    <w:docPart>
      <w:docPartPr>
        <w:name w:val="FC4F1FD813974924974DBD46F812F6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74724F-FE57-4094-B7EE-DB86A3479853}"/>
      </w:docPartPr>
      <w:docPartBody>
        <w:p w:rsidR="00000000" w:rsidRDefault="007D614C" w:rsidP="007D614C">
          <w:pPr>
            <w:pStyle w:val="FC4F1FD813974924974DBD46F812F617"/>
          </w:pPr>
          <w:r w:rsidRPr="000F251D">
            <w:rPr>
              <w:sz w:val="20"/>
              <w:szCs w:val="20"/>
            </w:rPr>
            <w:t>Buy:</w:t>
          </w:r>
        </w:p>
      </w:docPartBody>
    </w:docPart>
    <w:docPart>
      <w:docPartPr>
        <w:name w:val="2A717AA1C56A4546BAFCFA338B3AC2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387DD2-0482-4132-B63D-A22B3AF0B726}"/>
      </w:docPartPr>
      <w:docPartBody>
        <w:p w:rsidR="00000000" w:rsidRDefault="007D614C" w:rsidP="007D614C">
          <w:pPr>
            <w:pStyle w:val="2A717AA1C56A4546BAFCFA338B3AC24A"/>
          </w:pPr>
          <w:r w:rsidRPr="000F251D">
            <w:rPr>
              <w:sz w:val="20"/>
              <w:szCs w:val="20"/>
            </w:rPr>
            <w:t>Find the Best Recipes</w:t>
          </w:r>
        </w:p>
      </w:docPartBody>
    </w:docPart>
    <w:docPart>
      <w:docPartPr>
        <w:name w:val="A405C8DEF7774CF79BB184BE3E2CAC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49098C-980C-479E-85AD-716DA7CA5331}"/>
      </w:docPartPr>
      <w:docPartBody>
        <w:p w:rsidR="00000000" w:rsidRDefault="007D614C" w:rsidP="007D614C">
          <w:pPr>
            <w:pStyle w:val="A405C8DEF7774CF79BB184BE3E2CAC8A"/>
          </w:pPr>
          <w:r w:rsidRPr="000F251D">
            <w:rPr>
              <w:sz w:val="20"/>
              <w:szCs w:val="20"/>
            </w:rPr>
            <w:t>Outside</w:t>
          </w:r>
        </w:p>
      </w:docPartBody>
    </w:docPart>
    <w:docPart>
      <w:docPartPr>
        <w:name w:val="532B00299F1343F182257E26CA8B05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FB5090-5B54-4CD2-885A-1C4CA815489E}"/>
      </w:docPartPr>
      <w:docPartBody>
        <w:p w:rsidR="00000000" w:rsidRDefault="007D614C" w:rsidP="007D614C">
          <w:pPr>
            <w:pStyle w:val="532B00299F1343F182257E26CA8B0514"/>
          </w:pPr>
          <w:r w:rsidRPr="000F251D">
            <w:rPr>
              <w:sz w:val="20"/>
              <w:szCs w:val="20"/>
            </w:rPr>
            <w:t>Gifts</w:t>
          </w:r>
        </w:p>
      </w:docPartBody>
    </w:docPart>
    <w:docPart>
      <w:docPartPr>
        <w:name w:val="D208DBB55734453890C63138F6CDF5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D21CDE-152A-47AC-AC45-0794CE3BFEA9}"/>
      </w:docPartPr>
      <w:docPartBody>
        <w:p w:rsidR="00000000" w:rsidRDefault="007D614C" w:rsidP="007D614C">
          <w:pPr>
            <w:pStyle w:val="D208DBB55734453890C63138F6CDF586"/>
          </w:pPr>
          <w:r w:rsidRPr="000F251D">
            <w:rPr>
              <w:sz w:val="20"/>
              <w:szCs w:val="20"/>
            </w:rPr>
            <w:t>Check the Ingredients</w:t>
          </w:r>
        </w:p>
      </w:docPartBody>
    </w:docPart>
    <w:docPart>
      <w:docPartPr>
        <w:name w:val="76DDCFDE6C3D47B4926EFC690D0B22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2D61EE-06A7-4535-90C1-A1F17A27DFB1}"/>
      </w:docPartPr>
      <w:docPartBody>
        <w:p w:rsidR="00000000" w:rsidRDefault="007D614C" w:rsidP="007D614C">
          <w:pPr>
            <w:pStyle w:val="76DDCFDE6C3D47B4926EFC690D0B224F"/>
          </w:pPr>
          <w:r w:rsidRPr="000F251D">
            <w:rPr>
              <w:sz w:val="20"/>
              <w:szCs w:val="20"/>
            </w:rPr>
            <w:t>Entrance</w:t>
          </w:r>
        </w:p>
      </w:docPartBody>
    </w:docPart>
    <w:docPart>
      <w:docPartPr>
        <w:name w:val="AE0991E1220D443084D589F5DEB8AC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B5B93F-E6FD-45B6-B0EB-12F68C57CD1E}"/>
      </w:docPartPr>
      <w:docPartBody>
        <w:p w:rsidR="00000000" w:rsidRDefault="007D614C" w:rsidP="007D614C">
          <w:pPr>
            <w:pStyle w:val="AE0991E1220D443084D589F5DEB8AC59"/>
          </w:pPr>
          <w:r w:rsidRPr="000F251D">
            <w:rPr>
              <w:sz w:val="20"/>
              <w:szCs w:val="20"/>
            </w:rPr>
            <w:t>Wrapping Paper</w:t>
          </w:r>
        </w:p>
      </w:docPartBody>
    </w:docPart>
    <w:docPart>
      <w:docPartPr>
        <w:name w:val="F8A4FA87A89D4F4B92B48401D1C00C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BF9192-A565-4B24-BCE4-1AB6CCA5969A}"/>
      </w:docPartPr>
      <w:docPartBody>
        <w:p w:rsidR="00000000" w:rsidRDefault="007D614C" w:rsidP="007D614C">
          <w:pPr>
            <w:pStyle w:val="F8A4FA87A89D4F4B92B48401D1C00C40"/>
          </w:pPr>
          <w:r w:rsidRPr="000F251D">
            <w:rPr>
              <w:sz w:val="20"/>
              <w:szCs w:val="20"/>
            </w:rPr>
            <w:t>Check the Cutlery and Crockery</w:t>
          </w:r>
        </w:p>
      </w:docPartBody>
    </w:docPart>
    <w:docPart>
      <w:docPartPr>
        <w:name w:val="D65BCC97CEFE4C8FA721C30FBF1C4C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DFD3B7-BC2D-47AA-9811-6B7B4202DE79}"/>
      </w:docPartPr>
      <w:docPartBody>
        <w:p w:rsidR="00000000" w:rsidRDefault="007D614C" w:rsidP="007D614C">
          <w:pPr>
            <w:pStyle w:val="D65BCC97CEFE4C8FA721C30FBF1C4C43"/>
          </w:pPr>
          <w:r w:rsidRPr="000F251D">
            <w:rPr>
              <w:sz w:val="20"/>
              <w:szCs w:val="20"/>
            </w:rPr>
            <w:t>Lounge</w:t>
          </w:r>
        </w:p>
      </w:docPartBody>
    </w:docPart>
    <w:docPart>
      <w:docPartPr>
        <w:name w:val="2E102A6300AC4A56AEFF86122F9642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85C9DC-BD66-4D1B-B3E2-A2E51543DBEF}"/>
      </w:docPartPr>
      <w:docPartBody>
        <w:p w:rsidR="00000000" w:rsidRDefault="007D614C" w:rsidP="007D614C">
          <w:pPr>
            <w:pStyle w:val="2E102A6300AC4A56AEFF86122F964214"/>
          </w:pPr>
          <w:r w:rsidRPr="000F251D">
            <w:rPr>
              <w:sz w:val="20"/>
              <w:szCs w:val="20"/>
            </w:rPr>
            <w:t>Create Seating Layout</w:t>
          </w:r>
        </w:p>
      </w:docPartBody>
    </w:docPart>
    <w:docPart>
      <w:docPartPr>
        <w:name w:val="E0F05D423D2D4FDD934A903BB567A5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25590A-F2BF-425A-BD4C-B03D5472B28B}"/>
      </w:docPartPr>
      <w:docPartBody>
        <w:p w:rsidR="00000000" w:rsidRDefault="007D614C" w:rsidP="007D614C">
          <w:pPr>
            <w:pStyle w:val="E0F05D423D2D4FDD934A903BB567A5F3"/>
          </w:pPr>
          <w:r w:rsidRPr="000F251D">
            <w:rPr>
              <w:sz w:val="20"/>
              <w:szCs w:val="20"/>
            </w:rPr>
            <w:t>Decorate the Table</w:t>
          </w:r>
        </w:p>
      </w:docPartBody>
    </w:docPart>
    <w:docPart>
      <w:docPartPr>
        <w:name w:val="46E008EAF9CE40888938E497EC4EDE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8D6388-590D-4F66-A157-B424A9D5038C}"/>
      </w:docPartPr>
      <w:docPartBody>
        <w:p w:rsidR="00000000" w:rsidRDefault="007D614C" w:rsidP="007D614C">
          <w:pPr>
            <w:pStyle w:val="46E008EAF9CE40888938E497EC4EDEBB"/>
          </w:pPr>
          <w:r w:rsidRPr="00B267F8">
            <w:rPr>
              <w:bCs/>
            </w:rPr>
            <w:t>Décor</w:t>
          </w:r>
        </w:p>
      </w:docPartBody>
    </w:docPart>
    <w:docPart>
      <w:docPartPr>
        <w:name w:val="855A284563584AB8BB6EBED2AEA67C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00E035-E244-415A-B167-D96D85CC33A0}"/>
      </w:docPartPr>
      <w:docPartBody>
        <w:p w:rsidR="00000000" w:rsidRDefault="007D614C" w:rsidP="007D614C">
          <w:pPr>
            <w:pStyle w:val="855A284563584AB8BB6EBED2AEA67C6D"/>
          </w:pPr>
          <w:r w:rsidRPr="000F251D">
            <w:rPr>
              <w:sz w:val="20"/>
              <w:szCs w:val="20"/>
            </w:rPr>
            <w:t>Find a Tree</w:t>
          </w:r>
        </w:p>
      </w:docPartBody>
    </w:docPart>
    <w:docPart>
      <w:docPartPr>
        <w:name w:val="2A1BC90D31D84AAAB7E64C408274E6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6A3CDB-71B2-435F-B52A-9B07351BFB3C}"/>
      </w:docPartPr>
      <w:docPartBody>
        <w:p w:rsidR="00000000" w:rsidRDefault="007D614C" w:rsidP="007D614C">
          <w:pPr>
            <w:pStyle w:val="2A1BC90D31D84AAAB7E64C408274E6A7"/>
          </w:pPr>
          <w:r w:rsidRPr="000F251D">
            <w:rPr>
              <w:sz w:val="20"/>
              <w:szCs w:val="20"/>
            </w:rPr>
            <w:t>Decorate the Tre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4589A"/>
    <w:multiLevelType w:val="multilevel"/>
    <w:tmpl w:val="B8BEC0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500F0C85"/>
    <w:multiLevelType w:val="multilevel"/>
    <w:tmpl w:val="D7C68360"/>
    <w:lvl w:ilvl="0">
      <w:start w:val="1"/>
      <w:numFmt w:val="decimal"/>
      <w:pStyle w:val="09FF05FC7BE0DD459CC26FE0906C7C55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66675B63"/>
    <w:multiLevelType w:val="multilevel"/>
    <w:tmpl w:val="3EF480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645239111">
    <w:abstractNumId w:val="0"/>
  </w:num>
  <w:num w:numId="2" w16cid:durableId="54160190">
    <w:abstractNumId w:val="2"/>
  </w:num>
  <w:num w:numId="3" w16cid:durableId="1145394999">
    <w:abstractNumId w:val="1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9299C"/>
    <w:rsid w:val="003117CA"/>
    <w:rsid w:val="00345F3B"/>
    <w:rsid w:val="003919CD"/>
    <w:rsid w:val="005143F3"/>
    <w:rsid w:val="00530777"/>
    <w:rsid w:val="0068696C"/>
    <w:rsid w:val="006900FB"/>
    <w:rsid w:val="006F44A7"/>
    <w:rsid w:val="0073162B"/>
    <w:rsid w:val="007948C7"/>
    <w:rsid w:val="007D614C"/>
    <w:rsid w:val="008E3439"/>
    <w:rsid w:val="009274DE"/>
    <w:rsid w:val="00A7788E"/>
    <w:rsid w:val="00A9299C"/>
    <w:rsid w:val="00B03B03"/>
    <w:rsid w:val="00F04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D614C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rsid w:val="007D614C"/>
    <w:pPr>
      <w:jc w:val="center"/>
    </w:pPr>
    <w:rPr>
      <w:rFonts w:ascii="Gill Sans MT" w:eastAsiaTheme="minorHAnsi" w:hAnsi="Gill Sans MT"/>
      <w:color w:val="70AD47" w:themeColor="accent6"/>
      <w:kern w:val="2"/>
      <w:sz w:val="32"/>
      <w:szCs w:val="32"/>
      <w:lang w:val="en-ZA"/>
      <w14:ligatures w14:val="standard"/>
    </w:rPr>
  </w:style>
  <w:style w:type="character" w:customStyle="1" w:styleId="SubtitleChar">
    <w:name w:val="Subtitle Char"/>
    <w:basedOn w:val="DefaultParagraphFont"/>
    <w:link w:val="Subtitle"/>
    <w:uiPriority w:val="11"/>
    <w:rsid w:val="007D614C"/>
    <w:rPr>
      <w:rFonts w:ascii="Gill Sans MT" w:eastAsiaTheme="minorHAnsi" w:hAnsi="Gill Sans MT"/>
      <w:color w:val="70AD47" w:themeColor="accent6"/>
      <w:kern w:val="2"/>
      <w:sz w:val="32"/>
      <w:szCs w:val="32"/>
      <w:lang w:val="en-ZA"/>
      <w14:ligatures w14:val="standard"/>
    </w:rPr>
  </w:style>
  <w:style w:type="paragraph" w:customStyle="1" w:styleId="218FE7747AA341489B1F399A10014BEA1">
    <w:name w:val="218FE7747AA341489B1F399A10014BEA1"/>
    <w:rsid w:val="00A7788E"/>
    <w:pPr>
      <w:jc w:val="center"/>
    </w:pPr>
    <w:rPr>
      <w:rFonts w:ascii="Gill Sans MT" w:eastAsiaTheme="minorHAnsi" w:hAnsi="Gill Sans MT"/>
      <w:color w:val="70AD47" w:themeColor="accent6"/>
      <w:kern w:val="2"/>
      <w:sz w:val="32"/>
      <w:szCs w:val="32"/>
      <w:lang w:val="en-ZA"/>
      <w14:ligatures w14:val="standard"/>
    </w:rPr>
  </w:style>
  <w:style w:type="paragraph" w:customStyle="1" w:styleId="4A0BC924B23249E5A113D4158D62CB7B">
    <w:name w:val="4A0BC924B23249E5A113D4158D62CB7B"/>
    <w:rsid w:val="00A7788E"/>
    <w:pPr>
      <w:spacing w:line="276" w:lineRule="auto"/>
    </w:pPr>
    <w:rPr>
      <w:rFonts w:eastAsiaTheme="minorHAnsi" w:cs="Times New Roman (Body CS)"/>
      <w:b/>
      <w:caps/>
      <w:color w:val="70AD47" w:themeColor="accent6"/>
      <w:kern w:val="2"/>
      <w:szCs w:val="18"/>
      <w14:ligatures w14:val="standard"/>
    </w:rPr>
  </w:style>
  <w:style w:type="paragraph" w:customStyle="1" w:styleId="E177E75B25E84BAD88016640B6C43987">
    <w:name w:val="E177E75B25E84BAD88016640B6C43987"/>
    <w:rsid w:val="00A7788E"/>
    <w:pPr>
      <w:spacing w:line="276" w:lineRule="auto"/>
    </w:pPr>
    <w:rPr>
      <w:rFonts w:eastAsiaTheme="minorHAnsi" w:cs="Times New Roman (Body CS)"/>
      <w:b/>
      <w:caps/>
      <w:color w:val="70AD47" w:themeColor="accent6"/>
      <w:kern w:val="2"/>
      <w:szCs w:val="18"/>
      <w14:ligatures w14:val="standard"/>
    </w:rPr>
  </w:style>
  <w:style w:type="paragraph" w:customStyle="1" w:styleId="F97C8C0B913040E7BCF3D36D9844C630">
    <w:name w:val="F97C8C0B913040E7BCF3D36D9844C630"/>
    <w:rsid w:val="00A7788E"/>
    <w:pPr>
      <w:spacing w:line="276" w:lineRule="auto"/>
    </w:pPr>
    <w:rPr>
      <w:rFonts w:eastAsiaTheme="minorHAnsi" w:cs="Times New Roman (Body CS)"/>
      <w:b/>
      <w:caps/>
      <w:color w:val="70AD47" w:themeColor="accent6"/>
      <w:kern w:val="2"/>
      <w:szCs w:val="18"/>
      <w14:ligatures w14:val="standard"/>
    </w:rPr>
  </w:style>
  <w:style w:type="paragraph" w:customStyle="1" w:styleId="7139CBF3226F4FCFA51CADDCD002883A">
    <w:name w:val="7139CBF3226F4FCFA51CADDCD002883A"/>
    <w:rsid w:val="00A7788E"/>
    <w:pPr>
      <w:spacing w:line="276" w:lineRule="auto"/>
    </w:pPr>
    <w:rPr>
      <w:rFonts w:eastAsiaTheme="minorHAnsi" w:cs="Times New Roman (Body CS)"/>
      <w:b/>
      <w:caps/>
      <w:color w:val="70AD47" w:themeColor="accent6"/>
      <w:kern w:val="2"/>
      <w:szCs w:val="18"/>
      <w14:ligatures w14:val="standard"/>
    </w:rPr>
  </w:style>
  <w:style w:type="paragraph" w:customStyle="1" w:styleId="02269D8243A55B4F951A3D8E67D801551">
    <w:name w:val="02269D8243A55B4F951A3D8E67D801551"/>
    <w:rsid w:val="00A7788E"/>
    <w:pPr>
      <w:spacing w:line="276" w:lineRule="auto"/>
    </w:pPr>
    <w:rPr>
      <w:rFonts w:eastAsiaTheme="minorHAnsi"/>
      <w:bCs/>
      <w:color w:val="000000" w:themeColor="text1"/>
      <w:kern w:val="2"/>
      <w:szCs w:val="18"/>
      <w14:ligatures w14:val="standard"/>
    </w:rPr>
  </w:style>
  <w:style w:type="paragraph" w:customStyle="1" w:styleId="FF6D6A227D0A994E9550A50630C443C51">
    <w:name w:val="FF6D6A227D0A994E9550A50630C443C51"/>
    <w:rsid w:val="00A7788E"/>
    <w:pPr>
      <w:spacing w:line="276" w:lineRule="auto"/>
    </w:pPr>
    <w:rPr>
      <w:rFonts w:eastAsiaTheme="minorHAnsi"/>
      <w:bCs/>
      <w:color w:val="000000" w:themeColor="text1"/>
      <w:kern w:val="2"/>
      <w:szCs w:val="18"/>
      <w14:ligatures w14:val="standard"/>
    </w:rPr>
  </w:style>
  <w:style w:type="paragraph" w:customStyle="1" w:styleId="D40650AABAA19243ACC34CCCBB5ADF1E1">
    <w:name w:val="D40650AABAA19243ACC34CCCBB5ADF1E1"/>
    <w:rsid w:val="00A7788E"/>
    <w:pPr>
      <w:spacing w:line="276" w:lineRule="auto"/>
    </w:pPr>
    <w:rPr>
      <w:rFonts w:eastAsiaTheme="minorHAnsi"/>
      <w:bCs/>
      <w:color w:val="000000" w:themeColor="text1"/>
      <w:kern w:val="2"/>
      <w:szCs w:val="18"/>
      <w14:ligatures w14:val="standard"/>
    </w:rPr>
  </w:style>
  <w:style w:type="paragraph" w:customStyle="1" w:styleId="D0DD68483E8E8642A626E83D2B5F85171">
    <w:name w:val="D0DD68483E8E8642A626E83D2B5F85171"/>
    <w:rsid w:val="00A7788E"/>
    <w:pPr>
      <w:spacing w:line="276" w:lineRule="auto"/>
    </w:pPr>
    <w:rPr>
      <w:rFonts w:eastAsiaTheme="minorHAnsi"/>
      <w:bCs/>
      <w:color w:val="000000" w:themeColor="text1"/>
      <w:kern w:val="2"/>
      <w:szCs w:val="18"/>
      <w14:ligatures w14:val="standard"/>
    </w:rPr>
  </w:style>
  <w:style w:type="paragraph" w:customStyle="1" w:styleId="90A2391EBC018A4893B2615FBC0163DC1">
    <w:name w:val="90A2391EBC018A4893B2615FBC0163DC1"/>
    <w:rsid w:val="00A7788E"/>
    <w:pPr>
      <w:spacing w:line="276" w:lineRule="auto"/>
    </w:pPr>
    <w:rPr>
      <w:rFonts w:eastAsiaTheme="minorHAnsi"/>
      <w:bCs/>
      <w:color w:val="000000" w:themeColor="text1"/>
      <w:kern w:val="2"/>
      <w:szCs w:val="18"/>
      <w14:ligatures w14:val="standard"/>
    </w:rPr>
  </w:style>
  <w:style w:type="paragraph" w:customStyle="1" w:styleId="DB483C5329B7E84B9D683134D06198E71">
    <w:name w:val="DB483C5329B7E84B9D683134D06198E71"/>
    <w:rsid w:val="00A7788E"/>
    <w:pPr>
      <w:spacing w:line="276" w:lineRule="auto"/>
    </w:pPr>
    <w:rPr>
      <w:rFonts w:eastAsiaTheme="minorHAnsi"/>
      <w:bCs/>
      <w:color w:val="000000" w:themeColor="text1"/>
      <w:kern w:val="2"/>
      <w:szCs w:val="18"/>
      <w14:ligatures w14:val="standard"/>
    </w:rPr>
  </w:style>
  <w:style w:type="paragraph" w:customStyle="1" w:styleId="B6B78F64B952FE40B7D6C3089721F30D1">
    <w:name w:val="B6B78F64B952FE40B7D6C3089721F30D1"/>
    <w:rsid w:val="00A7788E"/>
    <w:pPr>
      <w:spacing w:line="276" w:lineRule="auto"/>
    </w:pPr>
    <w:rPr>
      <w:rFonts w:eastAsiaTheme="minorHAnsi"/>
      <w:bCs/>
      <w:color w:val="000000" w:themeColor="text1"/>
      <w:kern w:val="2"/>
      <w:szCs w:val="18"/>
      <w14:ligatures w14:val="standard"/>
    </w:rPr>
  </w:style>
  <w:style w:type="paragraph" w:customStyle="1" w:styleId="2951F14EC6A59A4A8A25693F2BEB2D6D1">
    <w:name w:val="2951F14EC6A59A4A8A25693F2BEB2D6D1"/>
    <w:rsid w:val="00A7788E"/>
    <w:pPr>
      <w:spacing w:line="276" w:lineRule="auto"/>
    </w:pPr>
    <w:rPr>
      <w:rFonts w:eastAsiaTheme="minorHAnsi"/>
      <w:bCs/>
      <w:color w:val="000000" w:themeColor="text1"/>
      <w:kern w:val="2"/>
      <w:szCs w:val="18"/>
      <w14:ligatures w14:val="standard"/>
    </w:rPr>
  </w:style>
  <w:style w:type="paragraph" w:customStyle="1" w:styleId="F7B31E008F6ABD47BB515101112D0E711">
    <w:name w:val="F7B31E008F6ABD47BB515101112D0E711"/>
    <w:rsid w:val="00A7788E"/>
    <w:pPr>
      <w:spacing w:line="276" w:lineRule="auto"/>
    </w:pPr>
    <w:rPr>
      <w:rFonts w:eastAsiaTheme="minorHAnsi"/>
      <w:bCs/>
      <w:color w:val="000000" w:themeColor="text1"/>
      <w:kern w:val="2"/>
      <w:szCs w:val="18"/>
      <w14:ligatures w14:val="standard"/>
    </w:rPr>
  </w:style>
  <w:style w:type="paragraph" w:customStyle="1" w:styleId="A367E7CDD21B714784ED860CDA9619F21">
    <w:name w:val="A367E7CDD21B714784ED860CDA9619F21"/>
    <w:rsid w:val="00A7788E"/>
    <w:pPr>
      <w:spacing w:line="276" w:lineRule="auto"/>
    </w:pPr>
    <w:rPr>
      <w:rFonts w:eastAsiaTheme="minorHAnsi"/>
      <w:bCs/>
      <w:color w:val="000000" w:themeColor="text1"/>
      <w:kern w:val="2"/>
      <w:szCs w:val="18"/>
      <w14:ligatures w14:val="standard"/>
    </w:rPr>
  </w:style>
  <w:style w:type="paragraph" w:customStyle="1" w:styleId="09FF05FC7BE0DD459CC26FE0906C7C551">
    <w:name w:val="09FF05FC7BE0DD459CC26FE0906C7C551"/>
    <w:rsid w:val="00A7788E"/>
    <w:pPr>
      <w:numPr>
        <w:numId w:val="3"/>
      </w:numPr>
      <w:spacing w:line="276" w:lineRule="auto"/>
      <w:ind w:left="360" w:hanging="360"/>
      <w:contextualSpacing/>
    </w:pPr>
    <w:rPr>
      <w:rFonts w:eastAsiaTheme="minorHAnsi"/>
      <w:bCs/>
      <w:color w:val="000000" w:themeColor="text1"/>
      <w:kern w:val="2"/>
      <w:szCs w:val="18"/>
      <w14:ligatures w14:val="standard"/>
    </w:rPr>
  </w:style>
  <w:style w:type="paragraph" w:customStyle="1" w:styleId="FD77911D91DE084F9C3DADC7599FC6481">
    <w:name w:val="FD77911D91DE084F9C3DADC7599FC6481"/>
    <w:rsid w:val="00A7788E"/>
    <w:pPr>
      <w:tabs>
        <w:tab w:val="num" w:pos="720"/>
      </w:tabs>
      <w:spacing w:line="276" w:lineRule="auto"/>
      <w:ind w:left="360" w:hanging="360"/>
      <w:contextualSpacing/>
    </w:pPr>
    <w:rPr>
      <w:rFonts w:eastAsiaTheme="minorHAnsi"/>
      <w:bCs/>
      <w:color w:val="000000" w:themeColor="text1"/>
      <w:kern w:val="2"/>
      <w:szCs w:val="18"/>
      <w14:ligatures w14:val="standard"/>
    </w:rPr>
  </w:style>
  <w:style w:type="paragraph" w:customStyle="1" w:styleId="D08B6B418E608043BFDEFC03423A8CB81">
    <w:name w:val="D08B6B418E608043BFDEFC03423A8CB81"/>
    <w:rsid w:val="00A7788E"/>
    <w:pPr>
      <w:spacing w:line="276" w:lineRule="auto"/>
    </w:pPr>
    <w:rPr>
      <w:rFonts w:eastAsiaTheme="minorHAnsi"/>
      <w:bCs/>
      <w:color w:val="000000" w:themeColor="text1"/>
      <w:kern w:val="2"/>
      <w:szCs w:val="18"/>
      <w14:ligatures w14:val="standard"/>
    </w:rPr>
  </w:style>
  <w:style w:type="paragraph" w:customStyle="1" w:styleId="7F43C38222FDDE4BADF6190F9498FEDB1">
    <w:name w:val="7F43C38222FDDE4BADF6190F9498FEDB1"/>
    <w:rsid w:val="00A7788E"/>
    <w:pPr>
      <w:tabs>
        <w:tab w:val="num" w:pos="720"/>
      </w:tabs>
      <w:spacing w:line="276" w:lineRule="auto"/>
      <w:ind w:left="360" w:hanging="360"/>
      <w:contextualSpacing/>
    </w:pPr>
    <w:rPr>
      <w:rFonts w:eastAsiaTheme="minorHAnsi"/>
      <w:bCs/>
      <w:color w:val="000000" w:themeColor="text1"/>
      <w:kern w:val="2"/>
      <w:szCs w:val="18"/>
      <w14:ligatures w14:val="standard"/>
    </w:rPr>
  </w:style>
  <w:style w:type="paragraph" w:customStyle="1" w:styleId="920BC6881A898240B5DD06F13C131B901">
    <w:name w:val="920BC6881A898240B5DD06F13C131B901"/>
    <w:rsid w:val="00A7788E"/>
    <w:pPr>
      <w:tabs>
        <w:tab w:val="num" w:pos="720"/>
      </w:tabs>
      <w:spacing w:line="276" w:lineRule="auto"/>
      <w:ind w:left="360" w:hanging="360"/>
      <w:contextualSpacing/>
    </w:pPr>
    <w:rPr>
      <w:rFonts w:eastAsiaTheme="minorHAnsi"/>
      <w:bCs/>
      <w:color w:val="000000" w:themeColor="text1"/>
      <w:kern w:val="2"/>
      <w:szCs w:val="18"/>
      <w14:ligatures w14:val="standard"/>
    </w:rPr>
  </w:style>
  <w:style w:type="paragraph" w:customStyle="1" w:styleId="85491F8F87C6D1489BEEA9DD2A10A12A1">
    <w:name w:val="85491F8F87C6D1489BEEA9DD2A10A12A1"/>
    <w:rsid w:val="00A7788E"/>
    <w:pPr>
      <w:spacing w:line="276" w:lineRule="auto"/>
    </w:pPr>
    <w:rPr>
      <w:rFonts w:eastAsiaTheme="minorHAnsi"/>
      <w:bCs/>
      <w:color w:val="000000" w:themeColor="text1"/>
      <w:kern w:val="2"/>
      <w:szCs w:val="18"/>
      <w14:ligatures w14:val="standard"/>
    </w:rPr>
  </w:style>
  <w:style w:type="paragraph" w:customStyle="1" w:styleId="3155AB77095D11478FAD749F3720CD2A1">
    <w:name w:val="3155AB77095D11478FAD749F3720CD2A1"/>
    <w:rsid w:val="00A7788E"/>
    <w:pPr>
      <w:tabs>
        <w:tab w:val="num" w:pos="720"/>
      </w:tabs>
      <w:spacing w:line="276" w:lineRule="auto"/>
      <w:ind w:left="360" w:hanging="360"/>
      <w:contextualSpacing/>
    </w:pPr>
    <w:rPr>
      <w:rFonts w:eastAsiaTheme="minorHAnsi"/>
      <w:bCs/>
      <w:color w:val="000000" w:themeColor="text1"/>
      <w:kern w:val="2"/>
      <w:szCs w:val="18"/>
      <w14:ligatures w14:val="standard"/>
    </w:rPr>
  </w:style>
  <w:style w:type="paragraph" w:customStyle="1" w:styleId="109DB5E8E11263478637B2A5B67A6C201">
    <w:name w:val="109DB5E8E11263478637B2A5B67A6C201"/>
    <w:rsid w:val="00A7788E"/>
    <w:pPr>
      <w:spacing w:line="276" w:lineRule="auto"/>
    </w:pPr>
    <w:rPr>
      <w:rFonts w:eastAsiaTheme="minorHAnsi"/>
      <w:bCs/>
      <w:color w:val="000000" w:themeColor="text1"/>
      <w:kern w:val="2"/>
      <w:szCs w:val="18"/>
      <w14:ligatures w14:val="standard"/>
    </w:rPr>
  </w:style>
  <w:style w:type="paragraph" w:customStyle="1" w:styleId="163FF1AD828A754EB7AABD7775DF47021">
    <w:name w:val="163FF1AD828A754EB7AABD7775DF47021"/>
    <w:rsid w:val="00A7788E"/>
    <w:pPr>
      <w:spacing w:line="276" w:lineRule="auto"/>
    </w:pPr>
    <w:rPr>
      <w:rFonts w:eastAsiaTheme="minorHAnsi"/>
      <w:bCs/>
      <w:color w:val="000000" w:themeColor="text1"/>
      <w:kern w:val="2"/>
      <w:szCs w:val="18"/>
      <w14:ligatures w14:val="standard"/>
    </w:rPr>
  </w:style>
  <w:style w:type="paragraph" w:customStyle="1" w:styleId="73641582278F49949029149D8D21141D">
    <w:name w:val="73641582278F49949029149D8D21141D"/>
    <w:rsid w:val="00A7788E"/>
    <w:pPr>
      <w:spacing w:line="276" w:lineRule="auto"/>
    </w:pPr>
    <w:rPr>
      <w:rFonts w:eastAsiaTheme="minorHAnsi" w:cs="Times New Roman (Body CS)"/>
      <w:b/>
      <w:caps/>
      <w:color w:val="70AD47" w:themeColor="accent6"/>
      <w:kern w:val="2"/>
      <w:szCs w:val="18"/>
      <w14:ligatures w14:val="standard"/>
    </w:rPr>
  </w:style>
  <w:style w:type="paragraph" w:customStyle="1" w:styleId="5BFA41C29B75FA47A283BCA89BBB09D21">
    <w:name w:val="5BFA41C29B75FA47A283BCA89BBB09D21"/>
    <w:rsid w:val="00A7788E"/>
    <w:pPr>
      <w:spacing w:line="276" w:lineRule="auto"/>
    </w:pPr>
    <w:rPr>
      <w:rFonts w:eastAsiaTheme="minorHAnsi"/>
      <w:bCs/>
      <w:color w:val="000000" w:themeColor="text1"/>
      <w:kern w:val="2"/>
      <w:szCs w:val="18"/>
      <w14:ligatures w14:val="standard"/>
    </w:rPr>
  </w:style>
  <w:style w:type="paragraph" w:customStyle="1" w:styleId="E33A0D92183F4B18AA0B3198DBE749C3">
    <w:name w:val="E33A0D92183F4B18AA0B3198DBE749C3"/>
    <w:rsid w:val="007D614C"/>
    <w:pPr>
      <w:spacing w:after="160" w:line="259" w:lineRule="auto"/>
    </w:pPr>
    <w:rPr>
      <w:sz w:val="22"/>
      <w:szCs w:val="22"/>
    </w:rPr>
  </w:style>
  <w:style w:type="paragraph" w:customStyle="1" w:styleId="9EE6E8C93B894E0C8B3B070F89571196">
    <w:name w:val="9EE6E8C93B894E0C8B3B070F89571196"/>
    <w:rsid w:val="007D614C"/>
    <w:pPr>
      <w:spacing w:after="160" w:line="259" w:lineRule="auto"/>
    </w:pPr>
    <w:rPr>
      <w:sz w:val="22"/>
      <w:szCs w:val="22"/>
    </w:rPr>
  </w:style>
  <w:style w:type="paragraph" w:customStyle="1" w:styleId="878ECEAE24264203AB56376D741434AC">
    <w:name w:val="878ECEAE24264203AB56376D741434AC"/>
    <w:rsid w:val="007D614C"/>
    <w:pPr>
      <w:spacing w:after="160" w:line="259" w:lineRule="auto"/>
    </w:pPr>
    <w:rPr>
      <w:sz w:val="22"/>
      <w:szCs w:val="22"/>
    </w:rPr>
  </w:style>
  <w:style w:type="paragraph" w:customStyle="1" w:styleId="19B8812BAA4147948FA7BCF36ECDEDB4">
    <w:name w:val="19B8812BAA4147948FA7BCF36ECDEDB4"/>
    <w:rsid w:val="007D614C"/>
    <w:pPr>
      <w:spacing w:after="160" w:line="259" w:lineRule="auto"/>
    </w:pPr>
    <w:rPr>
      <w:sz w:val="22"/>
      <w:szCs w:val="22"/>
    </w:rPr>
  </w:style>
  <w:style w:type="paragraph" w:customStyle="1" w:styleId="AC58EC9384F64166BDA29048070B8420">
    <w:name w:val="AC58EC9384F64166BDA29048070B8420"/>
    <w:rsid w:val="007D614C"/>
    <w:pPr>
      <w:spacing w:after="160" w:line="259" w:lineRule="auto"/>
    </w:pPr>
    <w:rPr>
      <w:sz w:val="22"/>
      <w:szCs w:val="22"/>
    </w:rPr>
  </w:style>
  <w:style w:type="paragraph" w:customStyle="1" w:styleId="A6615DEFA5364C8FAB31740016B1256E">
    <w:name w:val="A6615DEFA5364C8FAB31740016B1256E"/>
    <w:rsid w:val="007D614C"/>
    <w:pPr>
      <w:spacing w:after="160" w:line="259" w:lineRule="auto"/>
    </w:pPr>
    <w:rPr>
      <w:sz w:val="22"/>
      <w:szCs w:val="22"/>
    </w:rPr>
  </w:style>
  <w:style w:type="paragraph" w:customStyle="1" w:styleId="991D68BF9F45473790E6CBE68281654F">
    <w:name w:val="991D68BF9F45473790E6CBE68281654F"/>
    <w:rsid w:val="007D614C"/>
    <w:pPr>
      <w:spacing w:after="160" w:line="259" w:lineRule="auto"/>
    </w:pPr>
    <w:rPr>
      <w:sz w:val="22"/>
      <w:szCs w:val="22"/>
    </w:rPr>
  </w:style>
  <w:style w:type="paragraph" w:customStyle="1" w:styleId="93163D48B60044DABA1B2AF3B8ED6AF1">
    <w:name w:val="93163D48B60044DABA1B2AF3B8ED6AF1"/>
    <w:rsid w:val="007D614C"/>
    <w:pPr>
      <w:spacing w:after="160" w:line="259" w:lineRule="auto"/>
    </w:pPr>
    <w:rPr>
      <w:sz w:val="22"/>
      <w:szCs w:val="22"/>
    </w:rPr>
  </w:style>
  <w:style w:type="paragraph" w:customStyle="1" w:styleId="AEFBC13AF3284547B7FE2EA395BB4EEA">
    <w:name w:val="AEFBC13AF3284547B7FE2EA395BB4EEA"/>
    <w:rsid w:val="007D614C"/>
    <w:pPr>
      <w:spacing w:after="160" w:line="259" w:lineRule="auto"/>
    </w:pPr>
    <w:rPr>
      <w:sz w:val="22"/>
      <w:szCs w:val="22"/>
    </w:rPr>
  </w:style>
  <w:style w:type="paragraph" w:customStyle="1" w:styleId="B9AC193F835B4593ADAF60EEE3FDAE16">
    <w:name w:val="B9AC193F835B4593ADAF60EEE3FDAE16"/>
    <w:rsid w:val="007D614C"/>
    <w:pPr>
      <w:spacing w:after="160" w:line="259" w:lineRule="auto"/>
    </w:pPr>
    <w:rPr>
      <w:sz w:val="22"/>
      <w:szCs w:val="22"/>
    </w:rPr>
  </w:style>
  <w:style w:type="paragraph" w:customStyle="1" w:styleId="C095BF25D8004EE69147DE39426373C9">
    <w:name w:val="C095BF25D8004EE69147DE39426373C9"/>
    <w:rsid w:val="007D614C"/>
    <w:pPr>
      <w:spacing w:after="160" w:line="259" w:lineRule="auto"/>
    </w:pPr>
    <w:rPr>
      <w:sz w:val="22"/>
      <w:szCs w:val="22"/>
    </w:rPr>
  </w:style>
  <w:style w:type="paragraph" w:customStyle="1" w:styleId="218FE7747AA341489B1F399A10014BEA">
    <w:name w:val="218FE7747AA341489B1F399A10014BEA"/>
    <w:rsid w:val="007D614C"/>
    <w:pPr>
      <w:jc w:val="center"/>
    </w:pPr>
    <w:rPr>
      <w:rFonts w:ascii="Gill Sans MT" w:eastAsiaTheme="minorHAnsi" w:hAnsi="Gill Sans MT"/>
      <w:color w:val="70AD47" w:themeColor="accent6"/>
      <w:kern w:val="2"/>
      <w:sz w:val="32"/>
      <w:szCs w:val="32"/>
      <w:lang w:val="en-ZA"/>
      <w14:ligatures w14:val="standard"/>
    </w:rPr>
  </w:style>
  <w:style w:type="paragraph" w:customStyle="1" w:styleId="4A0BC924B23249E5A113D4158D62CB7B1">
    <w:name w:val="4A0BC924B23249E5A113D4158D62CB7B1"/>
    <w:rsid w:val="007D614C"/>
    <w:pPr>
      <w:spacing w:line="276" w:lineRule="auto"/>
    </w:pPr>
    <w:rPr>
      <w:rFonts w:eastAsiaTheme="minorHAnsi" w:cs="Times New Roman (Body CS)"/>
      <w:b/>
      <w:caps/>
      <w:color w:val="70AD47" w:themeColor="accent6"/>
      <w:kern w:val="2"/>
      <w:szCs w:val="18"/>
      <w14:ligatures w14:val="standard"/>
    </w:rPr>
  </w:style>
  <w:style w:type="paragraph" w:customStyle="1" w:styleId="E177E75B25E84BAD88016640B6C439871">
    <w:name w:val="E177E75B25E84BAD88016640B6C439871"/>
    <w:rsid w:val="007D614C"/>
    <w:pPr>
      <w:spacing w:line="276" w:lineRule="auto"/>
    </w:pPr>
    <w:rPr>
      <w:rFonts w:eastAsiaTheme="minorHAnsi" w:cs="Times New Roman (Body CS)"/>
      <w:b/>
      <w:caps/>
      <w:color w:val="70AD47" w:themeColor="accent6"/>
      <w:kern w:val="2"/>
      <w:szCs w:val="18"/>
      <w14:ligatures w14:val="standard"/>
    </w:rPr>
  </w:style>
  <w:style w:type="paragraph" w:customStyle="1" w:styleId="F97C8C0B913040E7BCF3D36D9844C6301">
    <w:name w:val="F97C8C0B913040E7BCF3D36D9844C6301"/>
    <w:rsid w:val="007D614C"/>
    <w:pPr>
      <w:spacing w:line="276" w:lineRule="auto"/>
    </w:pPr>
    <w:rPr>
      <w:rFonts w:eastAsiaTheme="minorHAnsi" w:cs="Times New Roman (Body CS)"/>
      <w:b/>
      <w:caps/>
      <w:color w:val="70AD47" w:themeColor="accent6"/>
      <w:kern w:val="2"/>
      <w:szCs w:val="18"/>
      <w14:ligatures w14:val="standard"/>
    </w:rPr>
  </w:style>
  <w:style w:type="paragraph" w:customStyle="1" w:styleId="7139CBF3226F4FCFA51CADDCD002883A1">
    <w:name w:val="7139CBF3226F4FCFA51CADDCD002883A1"/>
    <w:rsid w:val="007D614C"/>
    <w:pPr>
      <w:spacing w:line="276" w:lineRule="auto"/>
    </w:pPr>
    <w:rPr>
      <w:rFonts w:eastAsiaTheme="minorHAnsi" w:cs="Times New Roman (Body CS)"/>
      <w:b/>
      <w:caps/>
      <w:color w:val="70AD47" w:themeColor="accent6"/>
      <w:kern w:val="2"/>
      <w:szCs w:val="18"/>
      <w14:ligatures w14:val="standard"/>
    </w:rPr>
  </w:style>
  <w:style w:type="paragraph" w:customStyle="1" w:styleId="E33A0D92183F4B18AA0B3198DBE749C31">
    <w:name w:val="E33A0D92183F4B18AA0B3198DBE749C31"/>
    <w:rsid w:val="007D614C"/>
    <w:pPr>
      <w:spacing w:line="276" w:lineRule="auto"/>
    </w:pPr>
    <w:rPr>
      <w:rFonts w:eastAsiaTheme="minorHAnsi"/>
      <w:bCs/>
      <w:color w:val="000000" w:themeColor="text1"/>
      <w:kern w:val="2"/>
      <w:szCs w:val="18"/>
      <w14:ligatures w14:val="standard"/>
    </w:rPr>
  </w:style>
  <w:style w:type="paragraph" w:customStyle="1" w:styleId="9EE6E8C93B894E0C8B3B070F895711961">
    <w:name w:val="9EE6E8C93B894E0C8B3B070F895711961"/>
    <w:rsid w:val="007D614C"/>
    <w:pPr>
      <w:spacing w:line="276" w:lineRule="auto"/>
    </w:pPr>
    <w:rPr>
      <w:rFonts w:eastAsiaTheme="minorHAnsi"/>
      <w:bCs/>
      <w:color w:val="000000" w:themeColor="text1"/>
      <w:kern w:val="2"/>
      <w:szCs w:val="18"/>
      <w14:ligatures w14:val="standard"/>
    </w:rPr>
  </w:style>
  <w:style w:type="paragraph" w:customStyle="1" w:styleId="878ECEAE24264203AB56376D741434AC1">
    <w:name w:val="878ECEAE24264203AB56376D741434AC1"/>
    <w:rsid w:val="007D614C"/>
    <w:pPr>
      <w:spacing w:line="276" w:lineRule="auto"/>
    </w:pPr>
    <w:rPr>
      <w:rFonts w:eastAsiaTheme="minorHAnsi"/>
      <w:bCs/>
      <w:color w:val="000000" w:themeColor="text1"/>
      <w:kern w:val="2"/>
      <w:szCs w:val="18"/>
      <w14:ligatures w14:val="standard"/>
    </w:rPr>
  </w:style>
  <w:style w:type="paragraph" w:customStyle="1" w:styleId="19B8812BAA4147948FA7BCF36ECDEDB41">
    <w:name w:val="19B8812BAA4147948FA7BCF36ECDEDB41"/>
    <w:rsid w:val="007D614C"/>
    <w:pPr>
      <w:spacing w:line="276" w:lineRule="auto"/>
    </w:pPr>
    <w:rPr>
      <w:rFonts w:eastAsiaTheme="minorHAnsi"/>
      <w:bCs/>
      <w:color w:val="000000" w:themeColor="text1"/>
      <w:kern w:val="2"/>
      <w:szCs w:val="18"/>
      <w14:ligatures w14:val="standard"/>
    </w:rPr>
  </w:style>
  <w:style w:type="paragraph" w:customStyle="1" w:styleId="AC58EC9384F64166BDA29048070B84201">
    <w:name w:val="AC58EC9384F64166BDA29048070B84201"/>
    <w:rsid w:val="007D614C"/>
    <w:pPr>
      <w:spacing w:line="276" w:lineRule="auto"/>
    </w:pPr>
    <w:rPr>
      <w:rFonts w:eastAsiaTheme="minorHAnsi"/>
      <w:bCs/>
      <w:color w:val="000000" w:themeColor="text1"/>
      <w:kern w:val="2"/>
      <w:szCs w:val="18"/>
      <w14:ligatures w14:val="standard"/>
    </w:rPr>
  </w:style>
  <w:style w:type="paragraph" w:customStyle="1" w:styleId="A6615DEFA5364C8FAB31740016B1256E1">
    <w:name w:val="A6615DEFA5364C8FAB31740016B1256E1"/>
    <w:rsid w:val="007D614C"/>
    <w:pPr>
      <w:spacing w:line="276" w:lineRule="auto"/>
    </w:pPr>
    <w:rPr>
      <w:rFonts w:eastAsiaTheme="minorHAnsi"/>
      <w:bCs/>
      <w:color w:val="000000" w:themeColor="text1"/>
      <w:kern w:val="2"/>
      <w:szCs w:val="18"/>
      <w14:ligatures w14:val="standard"/>
    </w:rPr>
  </w:style>
  <w:style w:type="paragraph" w:customStyle="1" w:styleId="991D68BF9F45473790E6CBE68281654F1">
    <w:name w:val="991D68BF9F45473790E6CBE68281654F1"/>
    <w:rsid w:val="007D614C"/>
    <w:pPr>
      <w:spacing w:line="276" w:lineRule="auto"/>
    </w:pPr>
    <w:rPr>
      <w:rFonts w:eastAsiaTheme="minorHAnsi"/>
      <w:bCs/>
      <w:color w:val="000000" w:themeColor="text1"/>
      <w:kern w:val="2"/>
      <w:szCs w:val="18"/>
      <w14:ligatures w14:val="standard"/>
    </w:rPr>
  </w:style>
  <w:style w:type="paragraph" w:customStyle="1" w:styleId="93163D48B60044DABA1B2AF3B8ED6AF11">
    <w:name w:val="93163D48B60044DABA1B2AF3B8ED6AF11"/>
    <w:rsid w:val="007D614C"/>
    <w:pPr>
      <w:spacing w:line="276" w:lineRule="auto"/>
    </w:pPr>
    <w:rPr>
      <w:rFonts w:eastAsiaTheme="minorHAnsi"/>
      <w:bCs/>
      <w:color w:val="000000" w:themeColor="text1"/>
      <w:kern w:val="2"/>
      <w:szCs w:val="18"/>
      <w14:ligatures w14:val="standard"/>
    </w:rPr>
  </w:style>
  <w:style w:type="paragraph" w:customStyle="1" w:styleId="AEFBC13AF3284547B7FE2EA395BB4EEA1">
    <w:name w:val="AEFBC13AF3284547B7FE2EA395BB4EEA1"/>
    <w:rsid w:val="007D614C"/>
    <w:pPr>
      <w:spacing w:line="276" w:lineRule="auto"/>
    </w:pPr>
    <w:rPr>
      <w:rFonts w:eastAsiaTheme="minorHAnsi"/>
      <w:bCs/>
      <w:color w:val="000000" w:themeColor="text1"/>
      <w:kern w:val="2"/>
      <w:szCs w:val="18"/>
      <w14:ligatures w14:val="standard"/>
    </w:rPr>
  </w:style>
  <w:style w:type="paragraph" w:customStyle="1" w:styleId="B9AC193F835B4593ADAF60EEE3FDAE161">
    <w:name w:val="B9AC193F835B4593ADAF60EEE3FDAE161"/>
    <w:rsid w:val="007D614C"/>
    <w:pPr>
      <w:spacing w:line="276" w:lineRule="auto"/>
    </w:pPr>
    <w:rPr>
      <w:rFonts w:eastAsiaTheme="minorHAnsi"/>
      <w:bCs/>
      <w:color w:val="000000" w:themeColor="text1"/>
      <w:kern w:val="2"/>
      <w:szCs w:val="18"/>
      <w14:ligatures w14:val="standard"/>
    </w:rPr>
  </w:style>
  <w:style w:type="paragraph" w:customStyle="1" w:styleId="B06E0E6F897AB24185601934BE9C313D1">
    <w:name w:val="B06E0E6F897AB24185601934BE9C313D1"/>
    <w:rsid w:val="00A7788E"/>
    <w:pPr>
      <w:spacing w:line="276" w:lineRule="auto"/>
    </w:pPr>
    <w:rPr>
      <w:rFonts w:eastAsiaTheme="minorHAnsi"/>
      <w:bCs/>
      <w:color w:val="000000" w:themeColor="text1"/>
      <w:kern w:val="2"/>
      <w:szCs w:val="18"/>
      <w14:ligatures w14:val="standard"/>
    </w:rPr>
  </w:style>
  <w:style w:type="paragraph" w:customStyle="1" w:styleId="C095BF25D8004EE69147DE39426373C91">
    <w:name w:val="C095BF25D8004EE69147DE39426373C91"/>
    <w:rsid w:val="007D614C"/>
    <w:pPr>
      <w:numPr>
        <w:numId w:val="19"/>
      </w:numPr>
      <w:tabs>
        <w:tab w:val="clear" w:pos="360"/>
      </w:tabs>
      <w:spacing w:line="276" w:lineRule="auto"/>
      <w:ind w:left="360" w:hanging="360"/>
      <w:contextualSpacing/>
    </w:pPr>
    <w:rPr>
      <w:rFonts w:eastAsiaTheme="minorHAnsi"/>
      <w:bCs/>
      <w:color w:val="000000" w:themeColor="text1"/>
      <w:kern w:val="2"/>
      <w:szCs w:val="18"/>
      <w14:ligatures w14:val="standard"/>
    </w:rPr>
  </w:style>
  <w:style w:type="paragraph" w:customStyle="1" w:styleId="FD77911D91DE084F9C3DADC7599FC648">
    <w:name w:val="FD77911D91DE084F9C3DADC7599FC648"/>
    <w:rsid w:val="007D614C"/>
    <w:pPr>
      <w:numPr>
        <w:numId w:val="19"/>
      </w:numPr>
      <w:tabs>
        <w:tab w:val="clear" w:pos="360"/>
      </w:tabs>
      <w:spacing w:line="276" w:lineRule="auto"/>
      <w:ind w:left="360" w:hanging="360"/>
      <w:contextualSpacing/>
    </w:pPr>
    <w:rPr>
      <w:rFonts w:eastAsiaTheme="minorHAnsi"/>
      <w:bCs/>
      <w:color w:val="000000" w:themeColor="text1"/>
      <w:kern w:val="2"/>
      <w:szCs w:val="18"/>
      <w14:ligatures w14:val="standard"/>
    </w:rPr>
  </w:style>
  <w:style w:type="paragraph" w:customStyle="1" w:styleId="D08B6B418E608043BFDEFC03423A8CB8">
    <w:name w:val="D08B6B418E608043BFDEFC03423A8CB8"/>
    <w:rsid w:val="007D614C"/>
    <w:pPr>
      <w:spacing w:line="276" w:lineRule="auto"/>
    </w:pPr>
    <w:rPr>
      <w:rFonts w:eastAsiaTheme="minorHAnsi"/>
      <w:bCs/>
      <w:color w:val="000000" w:themeColor="text1"/>
      <w:kern w:val="2"/>
      <w:szCs w:val="18"/>
      <w14:ligatures w14:val="standard"/>
    </w:rPr>
  </w:style>
  <w:style w:type="paragraph" w:customStyle="1" w:styleId="7F43C38222FDDE4BADF6190F9498FEDB">
    <w:name w:val="7F43C38222FDDE4BADF6190F9498FEDB"/>
    <w:rsid w:val="007D614C"/>
    <w:pPr>
      <w:numPr>
        <w:numId w:val="19"/>
      </w:numPr>
      <w:tabs>
        <w:tab w:val="clear" w:pos="360"/>
      </w:tabs>
      <w:spacing w:line="276" w:lineRule="auto"/>
      <w:ind w:left="360" w:hanging="360"/>
      <w:contextualSpacing/>
    </w:pPr>
    <w:rPr>
      <w:rFonts w:eastAsiaTheme="minorHAnsi"/>
      <w:bCs/>
      <w:color w:val="000000" w:themeColor="text1"/>
      <w:kern w:val="2"/>
      <w:szCs w:val="18"/>
      <w14:ligatures w14:val="standard"/>
    </w:rPr>
  </w:style>
  <w:style w:type="paragraph" w:customStyle="1" w:styleId="920BC6881A898240B5DD06F13C131B90">
    <w:name w:val="920BC6881A898240B5DD06F13C131B90"/>
    <w:rsid w:val="007D614C"/>
    <w:pPr>
      <w:numPr>
        <w:numId w:val="19"/>
      </w:numPr>
      <w:tabs>
        <w:tab w:val="clear" w:pos="360"/>
      </w:tabs>
      <w:spacing w:line="276" w:lineRule="auto"/>
      <w:ind w:left="360" w:hanging="360"/>
      <w:contextualSpacing/>
    </w:pPr>
    <w:rPr>
      <w:rFonts w:eastAsiaTheme="minorHAnsi"/>
      <w:bCs/>
      <w:color w:val="000000" w:themeColor="text1"/>
      <w:kern w:val="2"/>
      <w:szCs w:val="18"/>
      <w14:ligatures w14:val="standard"/>
    </w:rPr>
  </w:style>
  <w:style w:type="paragraph" w:customStyle="1" w:styleId="85491F8F87C6D1489BEEA9DD2A10A12A">
    <w:name w:val="85491F8F87C6D1489BEEA9DD2A10A12A"/>
    <w:rsid w:val="007D614C"/>
    <w:pPr>
      <w:spacing w:line="276" w:lineRule="auto"/>
    </w:pPr>
    <w:rPr>
      <w:rFonts w:eastAsiaTheme="minorHAnsi"/>
      <w:bCs/>
      <w:color w:val="000000" w:themeColor="text1"/>
      <w:kern w:val="2"/>
      <w:szCs w:val="18"/>
      <w14:ligatures w14:val="standard"/>
    </w:rPr>
  </w:style>
  <w:style w:type="paragraph" w:customStyle="1" w:styleId="3155AB77095D11478FAD749F3720CD2A">
    <w:name w:val="3155AB77095D11478FAD749F3720CD2A"/>
    <w:rsid w:val="007D614C"/>
    <w:pPr>
      <w:numPr>
        <w:numId w:val="19"/>
      </w:numPr>
      <w:tabs>
        <w:tab w:val="clear" w:pos="360"/>
      </w:tabs>
      <w:spacing w:line="276" w:lineRule="auto"/>
      <w:ind w:left="360" w:hanging="360"/>
      <w:contextualSpacing/>
    </w:pPr>
    <w:rPr>
      <w:rFonts w:eastAsiaTheme="minorHAnsi"/>
      <w:bCs/>
      <w:color w:val="000000" w:themeColor="text1"/>
      <w:kern w:val="2"/>
      <w:szCs w:val="18"/>
      <w14:ligatures w14:val="standard"/>
    </w:rPr>
  </w:style>
  <w:style w:type="paragraph" w:customStyle="1" w:styleId="109DB5E8E11263478637B2A5B67A6C20">
    <w:name w:val="109DB5E8E11263478637B2A5B67A6C20"/>
    <w:rsid w:val="007D614C"/>
    <w:pPr>
      <w:spacing w:line="276" w:lineRule="auto"/>
    </w:pPr>
    <w:rPr>
      <w:rFonts w:eastAsiaTheme="minorHAnsi"/>
      <w:bCs/>
      <w:color w:val="000000" w:themeColor="text1"/>
      <w:kern w:val="2"/>
      <w:szCs w:val="18"/>
      <w14:ligatures w14:val="standard"/>
    </w:rPr>
  </w:style>
  <w:style w:type="paragraph" w:customStyle="1" w:styleId="163FF1AD828A754EB7AABD7775DF4702">
    <w:name w:val="163FF1AD828A754EB7AABD7775DF4702"/>
    <w:rsid w:val="007D614C"/>
    <w:pPr>
      <w:spacing w:line="276" w:lineRule="auto"/>
    </w:pPr>
    <w:rPr>
      <w:rFonts w:eastAsiaTheme="minorHAnsi"/>
      <w:bCs/>
      <w:color w:val="000000" w:themeColor="text1"/>
      <w:kern w:val="2"/>
      <w:szCs w:val="18"/>
      <w14:ligatures w14:val="standard"/>
    </w:rPr>
  </w:style>
  <w:style w:type="paragraph" w:customStyle="1" w:styleId="73641582278F49949029149D8D21141D1">
    <w:name w:val="73641582278F49949029149D8D21141D1"/>
    <w:rsid w:val="007D614C"/>
    <w:pPr>
      <w:spacing w:line="276" w:lineRule="auto"/>
    </w:pPr>
    <w:rPr>
      <w:rFonts w:eastAsiaTheme="minorHAnsi" w:cs="Times New Roman (Body CS)"/>
      <w:b/>
      <w:caps/>
      <w:color w:val="70AD47" w:themeColor="accent6"/>
      <w:kern w:val="2"/>
      <w:szCs w:val="18"/>
      <w14:ligatures w14:val="standard"/>
    </w:rPr>
  </w:style>
  <w:style w:type="paragraph" w:customStyle="1" w:styleId="5BFA41C29B75FA47A283BCA89BBB09D2">
    <w:name w:val="5BFA41C29B75FA47A283BCA89BBB09D2"/>
    <w:rsid w:val="007D614C"/>
    <w:pPr>
      <w:spacing w:line="276" w:lineRule="auto"/>
    </w:pPr>
    <w:rPr>
      <w:rFonts w:eastAsiaTheme="minorHAnsi"/>
      <w:bCs/>
      <w:color w:val="000000" w:themeColor="text1"/>
      <w:kern w:val="2"/>
      <w:szCs w:val="18"/>
      <w14:ligatures w14:val="standard"/>
    </w:rPr>
  </w:style>
  <w:style w:type="paragraph" w:customStyle="1" w:styleId="B06E0E6F897AB24185601934BE9C313D">
    <w:name w:val="B06E0E6F897AB24185601934BE9C313D"/>
    <w:rsid w:val="007D614C"/>
    <w:pPr>
      <w:spacing w:line="276" w:lineRule="auto"/>
    </w:pPr>
    <w:rPr>
      <w:rFonts w:eastAsiaTheme="minorHAnsi"/>
      <w:bCs/>
      <w:color w:val="000000" w:themeColor="text1"/>
      <w:kern w:val="2"/>
      <w:szCs w:val="18"/>
      <w14:ligatures w14:val="standard"/>
    </w:rPr>
  </w:style>
  <w:style w:type="paragraph" w:customStyle="1" w:styleId="12CBF06BC54F42F68E561F798209B7D2">
    <w:name w:val="12CBF06BC54F42F68E561F798209B7D2"/>
    <w:rsid w:val="007D614C"/>
    <w:pPr>
      <w:spacing w:after="160" w:line="259" w:lineRule="auto"/>
    </w:pPr>
    <w:rPr>
      <w:sz w:val="22"/>
      <w:szCs w:val="22"/>
    </w:rPr>
  </w:style>
  <w:style w:type="paragraph" w:customStyle="1" w:styleId="034A38AAAEB245249453C0BBDFBDB35F">
    <w:name w:val="034A38AAAEB245249453C0BBDFBDB35F"/>
    <w:rsid w:val="007D614C"/>
    <w:pPr>
      <w:spacing w:after="160" w:line="259" w:lineRule="auto"/>
    </w:pPr>
    <w:rPr>
      <w:sz w:val="22"/>
      <w:szCs w:val="22"/>
    </w:rPr>
  </w:style>
  <w:style w:type="paragraph" w:customStyle="1" w:styleId="950932B0473641379E7BEB40295CA5C5">
    <w:name w:val="950932B0473641379E7BEB40295CA5C5"/>
    <w:rsid w:val="007D614C"/>
    <w:pPr>
      <w:spacing w:after="160" w:line="259" w:lineRule="auto"/>
    </w:pPr>
    <w:rPr>
      <w:sz w:val="22"/>
      <w:szCs w:val="22"/>
    </w:rPr>
  </w:style>
  <w:style w:type="paragraph" w:customStyle="1" w:styleId="31465249F2BF457E8C2C1FF87200367A">
    <w:name w:val="31465249F2BF457E8C2C1FF87200367A"/>
    <w:rsid w:val="007D614C"/>
    <w:pPr>
      <w:spacing w:after="160" w:line="259" w:lineRule="auto"/>
    </w:pPr>
    <w:rPr>
      <w:sz w:val="22"/>
      <w:szCs w:val="22"/>
    </w:rPr>
  </w:style>
  <w:style w:type="paragraph" w:customStyle="1" w:styleId="920F79A6E12A4556B1A86E0E6DF5E6DF">
    <w:name w:val="920F79A6E12A4556B1A86E0E6DF5E6DF"/>
    <w:rsid w:val="007D614C"/>
    <w:pPr>
      <w:spacing w:after="160" w:line="259" w:lineRule="auto"/>
    </w:pPr>
    <w:rPr>
      <w:sz w:val="22"/>
      <w:szCs w:val="22"/>
    </w:rPr>
  </w:style>
  <w:style w:type="paragraph" w:customStyle="1" w:styleId="DB7364CBA9694E488CA8474AAD2085CD">
    <w:name w:val="DB7364CBA9694E488CA8474AAD2085CD"/>
    <w:rsid w:val="007D614C"/>
    <w:pPr>
      <w:spacing w:after="160" w:line="259" w:lineRule="auto"/>
    </w:pPr>
    <w:rPr>
      <w:sz w:val="22"/>
      <w:szCs w:val="22"/>
    </w:rPr>
  </w:style>
  <w:style w:type="paragraph" w:customStyle="1" w:styleId="8166FFA14AE2452AB5F18A49C95B59E9">
    <w:name w:val="8166FFA14AE2452AB5F18A49C95B59E9"/>
    <w:rsid w:val="007D614C"/>
    <w:pPr>
      <w:spacing w:after="160" w:line="259" w:lineRule="auto"/>
    </w:pPr>
    <w:rPr>
      <w:sz w:val="22"/>
      <w:szCs w:val="22"/>
    </w:rPr>
  </w:style>
  <w:style w:type="paragraph" w:customStyle="1" w:styleId="6FDC1747F2EE426BA2978F04AA6B1E82">
    <w:name w:val="6FDC1747F2EE426BA2978F04AA6B1E82"/>
    <w:rsid w:val="007D614C"/>
    <w:pPr>
      <w:spacing w:after="160" w:line="259" w:lineRule="auto"/>
    </w:pPr>
    <w:rPr>
      <w:sz w:val="22"/>
      <w:szCs w:val="22"/>
    </w:rPr>
  </w:style>
  <w:style w:type="paragraph" w:customStyle="1" w:styleId="470C560B987F4ABFB8454ACB087C5DDB">
    <w:name w:val="470C560B987F4ABFB8454ACB087C5DDB"/>
    <w:rsid w:val="007D614C"/>
    <w:pPr>
      <w:spacing w:after="160" w:line="259" w:lineRule="auto"/>
    </w:pPr>
    <w:rPr>
      <w:sz w:val="22"/>
      <w:szCs w:val="22"/>
    </w:rPr>
  </w:style>
  <w:style w:type="paragraph" w:customStyle="1" w:styleId="01F1F0AFA1324E85822B4692EAD31FE6">
    <w:name w:val="01F1F0AFA1324E85822B4692EAD31FE6"/>
    <w:rsid w:val="007D614C"/>
    <w:pPr>
      <w:spacing w:after="160" w:line="259" w:lineRule="auto"/>
    </w:pPr>
    <w:rPr>
      <w:sz w:val="22"/>
      <w:szCs w:val="22"/>
    </w:rPr>
  </w:style>
  <w:style w:type="paragraph" w:customStyle="1" w:styleId="37B5D572CC1042489EE23821F09A2DF5">
    <w:name w:val="37B5D572CC1042489EE23821F09A2DF5"/>
    <w:rsid w:val="007D614C"/>
    <w:pPr>
      <w:spacing w:after="160" w:line="259" w:lineRule="auto"/>
    </w:pPr>
    <w:rPr>
      <w:sz w:val="22"/>
      <w:szCs w:val="22"/>
    </w:rPr>
  </w:style>
  <w:style w:type="paragraph" w:customStyle="1" w:styleId="5BB1B36BE56A43F2BCE9657E00A0088C">
    <w:name w:val="5BB1B36BE56A43F2BCE9657E00A0088C"/>
    <w:rsid w:val="007D614C"/>
    <w:pPr>
      <w:spacing w:after="160" w:line="259" w:lineRule="auto"/>
    </w:pPr>
    <w:rPr>
      <w:sz w:val="22"/>
      <w:szCs w:val="22"/>
    </w:rPr>
  </w:style>
  <w:style w:type="paragraph" w:customStyle="1" w:styleId="0730A0F7E01F4AFCAC8FB5842FCCA8D9">
    <w:name w:val="0730A0F7E01F4AFCAC8FB5842FCCA8D9"/>
    <w:rsid w:val="007D614C"/>
    <w:pPr>
      <w:spacing w:after="160" w:line="259" w:lineRule="auto"/>
    </w:pPr>
    <w:rPr>
      <w:sz w:val="22"/>
      <w:szCs w:val="22"/>
    </w:rPr>
  </w:style>
  <w:style w:type="paragraph" w:customStyle="1" w:styleId="21A6E170AFC743CCA68DC7193929ED15">
    <w:name w:val="21A6E170AFC743CCA68DC7193929ED15"/>
    <w:rsid w:val="007D614C"/>
    <w:pPr>
      <w:spacing w:after="160" w:line="259" w:lineRule="auto"/>
    </w:pPr>
    <w:rPr>
      <w:sz w:val="22"/>
      <w:szCs w:val="22"/>
    </w:rPr>
  </w:style>
  <w:style w:type="paragraph" w:customStyle="1" w:styleId="950229FAC1E849768AAE713CFE1505FD">
    <w:name w:val="950229FAC1E849768AAE713CFE1505FD"/>
    <w:rsid w:val="007D614C"/>
    <w:pPr>
      <w:spacing w:after="160" w:line="259" w:lineRule="auto"/>
    </w:pPr>
    <w:rPr>
      <w:sz w:val="22"/>
      <w:szCs w:val="22"/>
    </w:rPr>
  </w:style>
  <w:style w:type="paragraph" w:customStyle="1" w:styleId="0719EDA26D4443C6AAE7B0A9BB85C583">
    <w:name w:val="0719EDA26D4443C6AAE7B0A9BB85C583"/>
    <w:rsid w:val="007D614C"/>
    <w:pPr>
      <w:spacing w:after="160" w:line="259" w:lineRule="auto"/>
    </w:pPr>
    <w:rPr>
      <w:sz w:val="22"/>
      <w:szCs w:val="22"/>
    </w:rPr>
  </w:style>
  <w:style w:type="paragraph" w:customStyle="1" w:styleId="11F5294994344790B02746C14A4C3AF9">
    <w:name w:val="11F5294994344790B02746C14A4C3AF9"/>
    <w:rsid w:val="007D614C"/>
    <w:pPr>
      <w:spacing w:after="160" w:line="259" w:lineRule="auto"/>
    </w:pPr>
    <w:rPr>
      <w:sz w:val="22"/>
      <w:szCs w:val="22"/>
    </w:rPr>
  </w:style>
  <w:style w:type="paragraph" w:customStyle="1" w:styleId="A8EF75F7CDA74E419941B69BFECC6A64">
    <w:name w:val="A8EF75F7CDA74E419941B69BFECC6A64"/>
    <w:rsid w:val="007D614C"/>
    <w:pPr>
      <w:spacing w:after="160" w:line="259" w:lineRule="auto"/>
    </w:pPr>
    <w:rPr>
      <w:sz w:val="22"/>
      <w:szCs w:val="22"/>
    </w:rPr>
  </w:style>
  <w:style w:type="paragraph" w:customStyle="1" w:styleId="BF808CB690E14CBABBA3F7AC90F2584D">
    <w:name w:val="BF808CB690E14CBABBA3F7AC90F2584D"/>
    <w:rsid w:val="007D614C"/>
    <w:pPr>
      <w:spacing w:after="160" w:line="259" w:lineRule="auto"/>
    </w:pPr>
    <w:rPr>
      <w:sz w:val="22"/>
      <w:szCs w:val="22"/>
    </w:rPr>
  </w:style>
  <w:style w:type="paragraph" w:customStyle="1" w:styleId="F4E767BB2F124CD9981C273B447FE05B">
    <w:name w:val="F4E767BB2F124CD9981C273B447FE05B"/>
    <w:rsid w:val="007D614C"/>
    <w:pPr>
      <w:spacing w:after="160" w:line="259" w:lineRule="auto"/>
    </w:pPr>
    <w:rPr>
      <w:sz w:val="22"/>
      <w:szCs w:val="22"/>
    </w:rPr>
  </w:style>
  <w:style w:type="paragraph" w:customStyle="1" w:styleId="17377B80338E4E31963BEDE87D160642">
    <w:name w:val="17377B80338E4E31963BEDE87D160642"/>
    <w:rsid w:val="007D614C"/>
    <w:pPr>
      <w:spacing w:after="160" w:line="259" w:lineRule="auto"/>
    </w:pPr>
    <w:rPr>
      <w:sz w:val="22"/>
      <w:szCs w:val="22"/>
    </w:rPr>
  </w:style>
  <w:style w:type="paragraph" w:customStyle="1" w:styleId="A5DB89A406484CEFA74596F2ECEA2DE3">
    <w:name w:val="A5DB89A406484CEFA74596F2ECEA2DE3"/>
    <w:rsid w:val="007D614C"/>
    <w:pPr>
      <w:spacing w:after="160" w:line="259" w:lineRule="auto"/>
    </w:pPr>
    <w:rPr>
      <w:sz w:val="22"/>
      <w:szCs w:val="22"/>
    </w:rPr>
  </w:style>
  <w:style w:type="paragraph" w:customStyle="1" w:styleId="86797CEB3B0F44F9A52D8B06D3B10E81">
    <w:name w:val="86797CEB3B0F44F9A52D8B06D3B10E81"/>
    <w:rsid w:val="007D614C"/>
    <w:pPr>
      <w:spacing w:after="160" w:line="259" w:lineRule="auto"/>
    </w:pPr>
    <w:rPr>
      <w:sz w:val="22"/>
      <w:szCs w:val="22"/>
    </w:rPr>
  </w:style>
  <w:style w:type="paragraph" w:customStyle="1" w:styleId="7C020D3130CF4458BC2825A04CCC9695">
    <w:name w:val="7C020D3130CF4458BC2825A04CCC9695"/>
    <w:rsid w:val="007D614C"/>
    <w:pPr>
      <w:spacing w:after="160" w:line="259" w:lineRule="auto"/>
    </w:pPr>
    <w:rPr>
      <w:sz w:val="22"/>
      <w:szCs w:val="22"/>
    </w:rPr>
  </w:style>
  <w:style w:type="paragraph" w:customStyle="1" w:styleId="ED860B8238054898BE5C684AD6AE8686">
    <w:name w:val="ED860B8238054898BE5C684AD6AE8686"/>
    <w:rsid w:val="007D614C"/>
    <w:pPr>
      <w:spacing w:after="160" w:line="259" w:lineRule="auto"/>
    </w:pPr>
    <w:rPr>
      <w:sz w:val="22"/>
      <w:szCs w:val="22"/>
    </w:rPr>
  </w:style>
  <w:style w:type="paragraph" w:customStyle="1" w:styleId="B687C76E91284D61A4C5A8F603D781FC">
    <w:name w:val="B687C76E91284D61A4C5A8F603D781FC"/>
    <w:rsid w:val="007D614C"/>
    <w:pPr>
      <w:spacing w:after="160" w:line="259" w:lineRule="auto"/>
    </w:pPr>
    <w:rPr>
      <w:sz w:val="22"/>
      <w:szCs w:val="22"/>
    </w:rPr>
  </w:style>
  <w:style w:type="paragraph" w:customStyle="1" w:styleId="993BACAEAB1C456281FE95E0CB2E7A8F">
    <w:name w:val="993BACAEAB1C456281FE95E0CB2E7A8F"/>
    <w:rsid w:val="007D614C"/>
    <w:pPr>
      <w:spacing w:after="160" w:line="259" w:lineRule="auto"/>
    </w:pPr>
    <w:rPr>
      <w:sz w:val="22"/>
      <w:szCs w:val="22"/>
    </w:rPr>
  </w:style>
  <w:style w:type="paragraph" w:customStyle="1" w:styleId="3290F1553B254FADA439AA82A38446F4">
    <w:name w:val="3290F1553B254FADA439AA82A38446F4"/>
    <w:rsid w:val="007D614C"/>
    <w:pPr>
      <w:spacing w:after="160" w:line="259" w:lineRule="auto"/>
    </w:pPr>
    <w:rPr>
      <w:sz w:val="22"/>
      <w:szCs w:val="22"/>
    </w:rPr>
  </w:style>
  <w:style w:type="paragraph" w:customStyle="1" w:styleId="E5D30E0DC2B84E238B5459098234926C">
    <w:name w:val="E5D30E0DC2B84E238B5459098234926C"/>
    <w:rsid w:val="007D614C"/>
    <w:pPr>
      <w:spacing w:after="160" w:line="259" w:lineRule="auto"/>
    </w:pPr>
    <w:rPr>
      <w:sz w:val="22"/>
      <w:szCs w:val="22"/>
    </w:rPr>
  </w:style>
  <w:style w:type="paragraph" w:customStyle="1" w:styleId="80FA945C31984F4ABB1800DE3E3AF843">
    <w:name w:val="80FA945C31984F4ABB1800DE3E3AF843"/>
    <w:rsid w:val="007D614C"/>
    <w:pPr>
      <w:spacing w:after="160" w:line="259" w:lineRule="auto"/>
    </w:pPr>
    <w:rPr>
      <w:sz w:val="22"/>
      <w:szCs w:val="22"/>
    </w:rPr>
  </w:style>
  <w:style w:type="paragraph" w:customStyle="1" w:styleId="52C02ED1139B4E569F14051D0B951B33">
    <w:name w:val="52C02ED1139B4E569F14051D0B951B33"/>
    <w:rsid w:val="007D614C"/>
    <w:pPr>
      <w:spacing w:after="160" w:line="259" w:lineRule="auto"/>
    </w:pPr>
    <w:rPr>
      <w:sz w:val="22"/>
      <w:szCs w:val="22"/>
    </w:rPr>
  </w:style>
  <w:style w:type="paragraph" w:customStyle="1" w:styleId="105100A4CFF74C228F113B7AFA8372B5">
    <w:name w:val="105100A4CFF74C228F113B7AFA8372B5"/>
    <w:rsid w:val="007D614C"/>
    <w:pPr>
      <w:spacing w:after="160" w:line="259" w:lineRule="auto"/>
    </w:pPr>
    <w:rPr>
      <w:sz w:val="22"/>
      <w:szCs w:val="22"/>
    </w:rPr>
  </w:style>
  <w:style w:type="paragraph" w:customStyle="1" w:styleId="08EDD9ECDB1240EE893A3E93F8F5DE75">
    <w:name w:val="08EDD9ECDB1240EE893A3E93F8F5DE75"/>
    <w:rsid w:val="007D614C"/>
    <w:pPr>
      <w:spacing w:after="160" w:line="259" w:lineRule="auto"/>
    </w:pPr>
    <w:rPr>
      <w:sz w:val="22"/>
      <w:szCs w:val="22"/>
    </w:rPr>
  </w:style>
  <w:style w:type="paragraph" w:customStyle="1" w:styleId="245A8EBCE8AF45CDB9314DFA96E23225">
    <w:name w:val="245A8EBCE8AF45CDB9314DFA96E23225"/>
    <w:rsid w:val="007D614C"/>
    <w:pPr>
      <w:spacing w:after="160" w:line="259" w:lineRule="auto"/>
    </w:pPr>
    <w:rPr>
      <w:sz w:val="22"/>
      <w:szCs w:val="22"/>
    </w:rPr>
  </w:style>
  <w:style w:type="paragraph" w:customStyle="1" w:styleId="7850B199AC5C41EC85DD963B8CE2FA6B">
    <w:name w:val="7850B199AC5C41EC85DD963B8CE2FA6B"/>
    <w:rsid w:val="007D614C"/>
    <w:pPr>
      <w:spacing w:after="160" w:line="259" w:lineRule="auto"/>
    </w:pPr>
    <w:rPr>
      <w:sz w:val="22"/>
      <w:szCs w:val="22"/>
    </w:rPr>
  </w:style>
  <w:style w:type="paragraph" w:customStyle="1" w:styleId="38D56F288F364C70890D20850F46D6A5">
    <w:name w:val="38D56F288F364C70890D20850F46D6A5"/>
    <w:rsid w:val="007D614C"/>
    <w:pPr>
      <w:spacing w:after="160" w:line="259" w:lineRule="auto"/>
    </w:pPr>
    <w:rPr>
      <w:sz w:val="22"/>
      <w:szCs w:val="22"/>
    </w:rPr>
  </w:style>
  <w:style w:type="paragraph" w:customStyle="1" w:styleId="2E2465F5F6524F14AE8BFC7223C857C6">
    <w:name w:val="2E2465F5F6524F14AE8BFC7223C857C6"/>
    <w:rsid w:val="007D614C"/>
    <w:pPr>
      <w:spacing w:after="160" w:line="259" w:lineRule="auto"/>
    </w:pPr>
    <w:rPr>
      <w:sz w:val="22"/>
      <w:szCs w:val="22"/>
    </w:rPr>
  </w:style>
  <w:style w:type="paragraph" w:customStyle="1" w:styleId="422C01B290F84F66AC860783BAD0EFF0">
    <w:name w:val="422C01B290F84F66AC860783BAD0EFF0"/>
    <w:rsid w:val="007D614C"/>
    <w:pPr>
      <w:spacing w:after="160" w:line="259" w:lineRule="auto"/>
    </w:pPr>
    <w:rPr>
      <w:sz w:val="22"/>
      <w:szCs w:val="22"/>
    </w:rPr>
  </w:style>
  <w:style w:type="paragraph" w:customStyle="1" w:styleId="E6CA675335E941DDB4F2326ED1F8CC9F">
    <w:name w:val="E6CA675335E941DDB4F2326ED1F8CC9F"/>
    <w:rsid w:val="007D614C"/>
    <w:pPr>
      <w:spacing w:after="160" w:line="259" w:lineRule="auto"/>
    </w:pPr>
    <w:rPr>
      <w:sz w:val="22"/>
      <w:szCs w:val="22"/>
    </w:rPr>
  </w:style>
  <w:style w:type="paragraph" w:customStyle="1" w:styleId="DF6C76E52A3A41BEA43F1B7443E6D435">
    <w:name w:val="DF6C76E52A3A41BEA43F1B7443E6D435"/>
    <w:rsid w:val="007D614C"/>
    <w:pPr>
      <w:spacing w:after="160" w:line="259" w:lineRule="auto"/>
    </w:pPr>
    <w:rPr>
      <w:sz w:val="22"/>
      <w:szCs w:val="22"/>
    </w:rPr>
  </w:style>
  <w:style w:type="paragraph" w:customStyle="1" w:styleId="1D52898EE55F46C4909F617ED8F51C3B">
    <w:name w:val="1D52898EE55F46C4909F617ED8F51C3B"/>
    <w:rsid w:val="007D614C"/>
    <w:pPr>
      <w:spacing w:after="160" w:line="259" w:lineRule="auto"/>
    </w:pPr>
    <w:rPr>
      <w:sz w:val="22"/>
      <w:szCs w:val="22"/>
    </w:rPr>
  </w:style>
  <w:style w:type="paragraph" w:customStyle="1" w:styleId="1D124E1C55244A0CA57D041F824AFCDC">
    <w:name w:val="1D124E1C55244A0CA57D041F824AFCDC"/>
    <w:rsid w:val="007D614C"/>
    <w:pPr>
      <w:spacing w:after="160" w:line="259" w:lineRule="auto"/>
    </w:pPr>
    <w:rPr>
      <w:sz w:val="22"/>
      <w:szCs w:val="22"/>
    </w:rPr>
  </w:style>
  <w:style w:type="paragraph" w:customStyle="1" w:styleId="C9718C88549B41B483884CF8B36B7B2F">
    <w:name w:val="C9718C88549B41B483884CF8B36B7B2F"/>
    <w:rsid w:val="007D614C"/>
    <w:pPr>
      <w:spacing w:after="160" w:line="259" w:lineRule="auto"/>
    </w:pPr>
    <w:rPr>
      <w:sz w:val="22"/>
      <w:szCs w:val="22"/>
    </w:rPr>
  </w:style>
  <w:style w:type="paragraph" w:customStyle="1" w:styleId="4431D0366A76414889052F6C2327F964">
    <w:name w:val="4431D0366A76414889052F6C2327F964"/>
    <w:rsid w:val="007D614C"/>
    <w:pPr>
      <w:spacing w:after="160" w:line="259" w:lineRule="auto"/>
    </w:pPr>
    <w:rPr>
      <w:sz w:val="22"/>
      <w:szCs w:val="22"/>
    </w:rPr>
  </w:style>
  <w:style w:type="paragraph" w:customStyle="1" w:styleId="F9D3D889DD8749E89F4D87E0724E0B39">
    <w:name w:val="F9D3D889DD8749E89F4D87E0724E0B39"/>
    <w:rsid w:val="007D614C"/>
    <w:pPr>
      <w:spacing w:after="160" w:line="259" w:lineRule="auto"/>
    </w:pPr>
    <w:rPr>
      <w:sz w:val="22"/>
      <w:szCs w:val="22"/>
    </w:rPr>
  </w:style>
  <w:style w:type="paragraph" w:customStyle="1" w:styleId="9A4E33D452FE4CF1A32BD46295A7A1E4">
    <w:name w:val="9A4E33D452FE4CF1A32BD46295A7A1E4"/>
    <w:rsid w:val="007D614C"/>
    <w:pPr>
      <w:spacing w:after="160" w:line="259" w:lineRule="auto"/>
    </w:pPr>
    <w:rPr>
      <w:sz w:val="22"/>
      <w:szCs w:val="22"/>
    </w:rPr>
  </w:style>
  <w:style w:type="paragraph" w:customStyle="1" w:styleId="1E6859A75E3F465A9D2BA7DB4254CA21">
    <w:name w:val="1E6859A75E3F465A9D2BA7DB4254CA21"/>
    <w:rsid w:val="007D614C"/>
    <w:pPr>
      <w:spacing w:after="160" w:line="259" w:lineRule="auto"/>
    </w:pPr>
    <w:rPr>
      <w:sz w:val="22"/>
      <w:szCs w:val="22"/>
    </w:rPr>
  </w:style>
  <w:style w:type="paragraph" w:customStyle="1" w:styleId="C0ED16FE0DE0441BBD610BCEDF0298DB">
    <w:name w:val="C0ED16FE0DE0441BBD610BCEDF0298DB"/>
    <w:rsid w:val="007D614C"/>
    <w:pPr>
      <w:spacing w:after="160" w:line="259" w:lineRule="auto"/>
    </w:pPr>
    <w:rPr>
      <w:sz w:val="22"/>
      <w:szCs w:val="22"/>
    </w:rPr>
  </w:style>
  <w:style w:type="paragraph" w:customStyle="1" w:styleId="67DFCCC38BAD4037A12A11A84B300BBD">
    <w:name w:val="67DFCCC38BAD4037A12A11A84B300BBD"/>
    <w:rsid w:val="007D614C"/>
    <w:pPr>
      <w:spacing w:after="160" w:line="259" w:lineRule="auto"/>
    </w:pPr>
    <w:rPr>
      <w:sz w:val="22"/>
      <w:szCs w:val="22"/>
    </w:rPr>
  </w:style>
  <w:style w:type="paragraph" w:customStyle="1" w:styleId="979A39D258BB4509B4B8F08E0F345917">
    <w:name w:val="979A39D258BB4509B4B8F08E0F345917"/>
    <w:rsid w:val="007D614C"/>
    <w:pPr>
      <w:spacing w:after="160" w:line="259" w:lineRule="auto"/>
    </w:pPr>
    <w:rPr>
      <w:sz w:val="22"/>
      <w:szCs w:val="22"/>
    </w:rPr>
  </w:style>
  <w:style w:type="paragraph" w:customStyle="1" w:styleId="AFD7CB0868984A3AAD17E75F6B94CD2A">
    <w:name w:val="AFD7CB0868984A3AAD17E75F6B94CD2A"/>
    <w:rsid w:val="007D614C"/>
    <w:pPr>
      <w:spacing w:after="160" w:line="259" w:lineRule="auto"/>
    </w:pPr>
    <w:rPr>
      <w:sz w:val="22"/>
      <w:szCs w:val="22"/>
    </w:rPr>
  </w:style>
  <w:style w:type="paragraph" w:customStyle="1" w:styleId="172DF8840394477AA15B41909C500ADF">
    <w:name w:val="172DF8840394477AA15B41909C500ADF"/>
    <w:rsid w:val="007D614C"/>
    <w:pPr>
      <w:spacing w:after="160" w:line="259" w:lineRule="auto"/>
    </w:pPr>
    <w:rPr>
      <w:sz w:val="22"/>
      <w:szCs w:val="22"/>
    </w:rPr>
  </w:style>
  <w:style w:type="paragraph" w:customStyle="1" w:styleId="DFC564BC63894F688346681FBC456C18">
    <w:name w:val="DFC564BC63894F688346681FBC456C18"/>
    <w:rsid w:val="007D614C"/>
    <w:pPr>
      <w:spacing w:after="160" w:line="259" w:lineRule="auto"/>
    </w:pPr>
    <w:rPr>
      <w:sz w:val="22"/>
      <w:szCs w:val="22"/>
    </w:rPr>
  </w:style>
  <w:style w:type="paragraph" w:customStyle="1" w:styleId="F1739E98FD624913ACB186BE30354946">
    <w:name w:val="F1739E98FD624913ACB186BE30354946"/>
    <w:rsid w:val="007D614C"/>
    <w:pPr>
      <w:spacing w:after="160" w:line="259" w:lineRule="auto"/>
    </w:pPr>
    <w:rPr>
      <w:sz w:val="22"/>
      <w:szCs w:val="22"/>
    </w:rPr>
  </w:style>
  <w:style w:type="paragraph" w:customStyle="1" w:styleId="8F7991BA38D14D52805284B7505C30C0">
    <w:name w:val="8F7991BA38D14D52805284B7505C30C0"/>
    <w:rsid w:val="007D614C"/>
    <w:pPr>
      <w:spacing w:after="160" w:line="259" w:lineRule="auto"/>
    </w:pPr>
    <w:rPr>
      <w:sz w:val="22"/>
      <w:szCs w:val="22"/>
    </w:rPr>
  </w:style>
  <w:style w:type="paragraph" w:customStyle="1" w:styleId="5A57C61B15344E68A4ECECFEEFE8960B">
    <w:name w:val="5A57C61B15344E68A4ECECFEEFE8960B"/>
    <w:rsid w:val="007D614C"/>
    <w:pPr>
      <w:spacing w:after="160" w:line="259" w:lineRule="auto"/>
    </w:pPr>
    <w:rPr>
      <w:sz w:val="22"/>
      <w:szCs w:val="22"/>
    </w:rPr>
  </w:style>
  <w:style w:type="paragraph" w:customStyle="1" w:styleId="B3398A4CF55145F8911D65588D45A6EB">
    <w:name w:val="B3398A4CF55145F8911D65588D45A6EB"/>
    <w:rsid w:val="007D614C"/>
    <w:pPr>
      <w:spacing w:after="160" w:line="259" w:lineRule="auto"/>
    </w:pPr>
    <w:rPr>
      <w:sz w:val="22"/>
      <w:szCs w:val="22"/>
    </w:rPr>
  </w:style>
  <w:style w:type="paragraph" w:customStyle="1" w:styleId="7F8C8247DFB946AAB0408B7D03517763">
    <w:name w:val="7F8C8247DFB946AAB0408B7D03517763"/>
    <w:rsid w:val="007D614C"/>
    <w:pPr>
      <w:spacing w:after="160" w:line="259" w:lineRule="auto"/>
    </w:pPr>
    <w:rPr>
      <w:sz w:val="22"/>
      <w:szCs w:val="22"/>
    </w:rPr>
  </w:style>
  <w:style w:type="paragraph" w:customStyle="1" w:styleId="81E5447063B74B1D9DF82C2D183C50FD">
    <w:name w:val="81E5447063B74B1D9DF82C2D183C50FD"/>
    <w:rsid w:val="007D614C"/>
    <w:pPr>
      <w:spacing w:after="160" w:line="259" w:lineRule="auto"/>
    </w:pPr>
    <w:rPr>
      <w:sz w:val="22"/>
      <w:szCs w:val="22"/>
    </w:rPr>
  </w:style>
  <w:style w:type="paragraph" w:customStyle="1" w:styleId="C41631EBA8BC4D19992BD10AC7F160DC">
    <w:name w:val="C41631EBA8BC4D19992BD10AC7F160DC"/>
    <w:rsid w:val="007D614C"/>
    <w:pPr>
      <w:spacing w:after="160" w:line="259" w:lineRule="auto"/>
    </w:pPr>
    <w:rPr>
      <w:sz w:val="22"/>
      <w:szCs w:val="22"/>
    </w:rPr>
  </w:style>
  <w:style w:type="paragraph" w:customStyle="1" w:styleId="4E0D7E7BC32040B196744B204AD6F433">
    <w:name w:val="4E0D7E7BC32040B196744B204AD6F433"/>
    <w:rsid w:val="007D614C"/>
    <w:pPr>
      <w:spacing w:after="160" w:line="259" w:lineRule="auto"/>
    </w:pPr>
    <w:rPr>
      <w:sz w:val="22"/>
      <w:szCs w:val="22"/>
    </w:rPr>
  </w:style>
  <w:style w:type="paragraph" w:customStyle="1" w:styleId="17FAD31C53324278B342F2D9FFAEA3CB">
    <w:name w:val="17FAD31C53324278B342F2D9FFAEA3CB"/>
    <w:rsid w:val="007D614C"/>
    <w:pPr>
      <w:spacing w:after="160" w:line="259" w:lineRule="auto"/>
    </w:pPr>
    <w:rPr>
      <w:sz w:val="22"/>
      <w:szCs w:val="22"/>
    </w:rPr>
  </w:style>
  <w:style w:type="paragraph" w:customStyle="1" w:styleId="17AA1D4B81B5476EB8C73D26411C8E12">
    <w:name w:val="17AA1D4B81B5476EB8C73D26411C8E12"/>
    <w:rsid w:val="007D614C"/>
    <w:pPr>
      <w:spacing w:after="160" w:line="259" w:lineRule="auto"/>
    </w:pPr>
    <w:rPr>
      <w:sz w:val="22"/>
      <w:szCs w:val="22"/>
    </w:rPr>
  </w:style>
  <w:style w:type="paragraph" w:customStyle="1" w:styleId="1D71C36F2A1549199B67999155AFF372">
    <w:name w:val="1D71C36F2A1549199B67999155AFF372"/>
    <w:rsid w:val="007D614C"/>
    <w:pPr>
      <w:spacing w:after="160" w:line="259" w:lineRule="auto"/>
    </w:pPr>
    <w:rPr>
      <w:sz w:val="22"/>
      <w:szCs w:val="22"/>
    </w:rPr>
  </w:style>
  <w:style w:type="paragraph" w:customStyle="1" w:styleId="CF91AFCDB9EA42999FF6A1FBBF4CFA62">
    <w:name w:val="CF91AFCDB9EA42999FF6A1FBBF4CFA62"/>
    <w:rsid w:val="007D614C"/>
    <w:pPr>
      <w:spacing w:after="160" w:line="259" w:lineRule="auto"/>
    </w:pPr>
    <w:rPr>
      <w:sz w:val="22"/>
      <w:szCs w:val="22"/>
    </w:rPr>
  </w:style>
  <w:style w:type="paragraph" w:customStyle="1" w:styleId="BC7D16B7D1E84CF7A7E5853D7E608317">
    <w:name w:val="BC7D16B7D1E84CF7A7E5853D7E608317"/>
    <w:rsid w:val="007D614C"/>
    <w:pPr>
      <w:spacing w:after="160" w:line="259" w:lineRule="auto"/>
    </w:pPr>
    <w:rPr>
      <w:sz w:val="22"/>
      <w:szCs w:val="22"/>
    </w:rPr>
  </w:style>
  <w:style w:type="paragraph" w:customStyle="1" w:styleId="2299776E153443E3A53345357FFBE6BE">
    <w:name w:val="2299776E153443E3A53345357FFBE6BE"/>
    <w:rsid w:val="007D614C"/>
    <w:pPr>
      <w:spacing w:after="160" w:line="259" w:lineRule="auto"/>
    </w:pPr>
    <w:rPr>
      <w:sz w:val="22"/>
      <w:szCs w:val="22"/>
    </w:rPr>
  </w:style>
  <w:style w:type="paragraph" w:customStyle="1" w:styleId="7DF28BBA347A46D88FBDF56A962CAF8F">
    <w:name w:val="7DF28BBA347A46D88FBDF56A962CAF8F"/>
    <w:rsid w:val="007D614C"/>
    <w:pPr>
      <w:spacing w:after="160" w:line="259" w:lineRule="auto"/>
    </w:pPr>
    <w:rPr>
      <w:sz w:val="22"/>
      <w:szCs w:val="22"/>
    </w:rPr>
  </w:style>
  <w:style w:type="paragraph" w:customStyle="1" w:styleId="14022FF6514446AD965EE6CB1941FE01">
    <w:name w:val="14022FF6514446AD965EE6CB1941FE01"/>
    <w:rsid w:val="007D614C"/>
    <w:pPr>
      <w:spacing w:after="160" w:line="259" w:lineRule="auto"/>
    </w:pPr>
    <w:rPr>
      <w:sz w:val="22"/>
      <w:szCs w:val="22"/>
    </w:rPr>
  </w:style>
  <w:style w:type="paragraph" w:customStyle="1" w:styleId="F034A4CDC3F945E79A8F0E895434FF56">
    <w:name w:val="F034A4CDC3F945E79A8F0E895434FF56"/>
    <w:rsid w:val="007D614C"/>
    <w:pPr>
      <w:spacing w:after="160" w:line="259" w:lineRule="auto"/>
    </w:pPr>
    <w:rPr>
      <w:sz w:val="22"/>
      <w:szCs w:val="22"/>
    </w:rPr>
  </w:style>
  <w:style w:type="paragraph" w:customStyle="1" w:styleId="DDEA535649894B309810F55B15BDB3E2">
    <w:name w:val="DDEA535649894B309810F55B15BDB3E2"/>
    <w:rsid w:val="007D614C"/>
    <w:pPr>
      <w:spacing w:after="160" w:line="259" w:lineRule="auto"/>
    </w:pPr>
    <w:rPr>
      <w:sz w:val="22"/>
      <w:szCs w:val="22"/>
    </w:rPr>
  </w:style>
  <w:style w:type="paragraph" w:customStyle="1" w:styleId="3521FE8B82404D1ABBD3CBFD0FF58232">
    <w:name w:val="3521FE8B82404D1ABBD3CBFD0FF58232"/>
    <w:rsid w:val="007D614C"/>
    <w:pPr>
      <w:spacing w:after="160" w:line="259" w:lineRule="auto"/>
    </w:pPr>
    <w:rPr>
      <w:sz w:val="22"/>
      <w:szCs w:val="22"/>
    </w:rPr>
  </w:style>
  <w:style w:type="paragraph" w:customStyle="1" w:styleId="99D50ABD3D914AC9BE252274B242A768">
    <w:name w:val="99D50ABD3D914AC9BE252274B242A768"/>
    <w:rsid w:val="007D614C"/>
    <w:pPr>
      <w:spacing w:after="160" w:line="259" w:lineRule="auto"/>
    </w:pPr>
    <w:rPr>
      <w:sz w:val="22"/>
      <w:szCs w:val="22"/>
    </w:rPr>
  </w:style>
  <w:style w:type="paragraph" w:customStyle="1" w:styleId="6C2C0B27C9D14FF696F640E29F732570">
    <w:name w:val="6C2C0B27C9D14FF696F640E29F732570"/>
    <w:rsid w:val="007D614C"/>
    <w:pPr>
      <w:spacing w:after="160" w:line="259" w:lineRule="auto"/>
    </w:pPr>
    <w:rPr>
      <w:sz w:val="22"/>
      <w:szCs w:val="22"/>
    </w:rPr>
  </w:style>
  <w:style w:type="paragraph" w:customStyle="1" w:styleId="8A600AEBE9BC4482A5ABE156AE3BA95C">
    <w:name w:val="8A600AEBE9BC4482A5ABE156AE3BA95C"/>
    <w:rsid w:val="007D614C"/>
    <w:pPr>
      <w:spacing w:after="160" w:line="259" w:lineRule="auto"/>
    </w:pPr>
    <w:rPr>
      <w:sz w:val="22"/>
      <w:szCs w:val="22"/>
    </w:rPr>
  </w:style>
  <w:style w:type="paragraph" w:customStyle="1" w:styleId="FADB6B468DAC496B9C3B509F00F81054">
    <w:name w:val="FADB6B468DAC496B9C3B509F00F81054"/>
    <w:rsid w:val="007D614C"/>
    <w:pPr>
      <w:spacing w:after="160" w:line="259" w:lineRule="auto"/>
    </w:pPr>
    <w:rPr>
      <w:sz w:val="22"/>
      <w:szCs w:val="22"/>
    </w:rPr>
  </w:style>
  <w:style w:type="paragraph" w:customStyle="1" w:styleId="628BB5C66DB248F7AC1D40B89B28FE23">
    <w:name w:val="628BB5C66DB248F7AC1D40B89B28FE23"/>
    <w:rsid w:val="007D614C"/>
    <w:pPr>
      <w:spacing w:after="160" w:line="259" w:lineRule="auto"/>
    </w:pPr>
    <w:rPr>
      <w:sz w:val="22"/>
      <w:szCs w:val="22"/>
    </w:rPr>
  </w:style>
  <w:style w:type="paragraph" w:customStyle="1" w:styleId="222D4C0B089C4E45A6A869C018B3A159">
    <w:name w:val="222D4C0B089C4E45A6A869C018B3A159"/>
    <w:rsid w:val="007D614C"/>
    <w:pPr>
      <w:spacing w:after="160" w:line="259" w:lineRule="auto"/>
    </w:pPr>
    <w:rPr>
      <w:sz w:val="22"/>
      <w:szCs w:val="22"/>
    </w:rPr>
  </w:style>
  <w:style w:type="paragraph" w:customStyle="1" w:styleId="41BC8040D349449B8DE8062809E7DD5D">
    <w:name w:val="41BC8040D349449B8DE8062809E7DD5D"/>
    <w:rsid w:val="007D614C"/>
    <w:pPr>
      <w:spacing w:after="160" w:line="259" w:lineRule="auto"/>
    </w:pPr>
    <w:rPr>
      <w:sz w:val="22"/>
      <w:szCs w:val="22"/>
    </w:rPr>
  </w:style>
  <w:style w:type="paragraph" w:customStyle="1" w:styleId="E4E4F9DFADD34731BC05E144D35738C4">
    <w:name w:val="E4E4F9DFADD34731BC05E144D35738C4"/>
    <w:rsid w:val="007D614C"/>
    <w:pPr>
      <w:spacing w:after="160" w:line="259" w:lineRule="auto"/>
    </w:pPr>
    <w:rPr>
      <w:sz w:val="22"/>
      <w:szCs w:val="22"/>
    </w:rPr>
  </w:style>
  <w:style w:type="paragraph" w:customStyle="1" w:styleId="4009B5564A2E4F2283F4499D34D7CF3B">
    <w:name w:val="4009B5564A2E4F2283F4499D34D7CF3B"/>
    <w:rsid w:val="007D614C"/>
    <w:pPr>
      <w:spacing w:after="160" w:line="259" w:lineRule="auto"/>
    </w:pPr>
    <w:rPr>
      <w:sz w:val="22"/>
      <w:szCs w:val="22"/>
    </w:rPr>
  </w:style>
  <w:style w:type="paragraph" w:customStyle="1" w:styleId="97AB7FE30A364800A885BB6F9DEE878C">
    <w:name w:val="97AB7FE30A364800A885BB6F9DEE878C"/>
    <w:rsid w:val="007D614C"/>
    <w:pPr>
      <w:spacing w:after="160" w:line="259" w:lineRule="auto"/>
    </w:pPr>
    <w:rPr>
      <w:sz w:val="22"/>
      <w:szCs w:val="22"/>
    </w:rPr>
  </w:style>
  <w:style w:type="paragraph" w:customStyle="1" w:styleId="25C53F3FA06B4A3CBD730CDF608E8121">
    <w:name w:val="25C53F3FA06B4A3CBD730CDF608E8121"/>
    <w:rsid w:val="007D614C"/>
    <w:pPr>
      <w:spacing w:after="160" w:line="259" w:lineRule="auto"/>
    </w:pPr>
    <w:rPr>
      <w:sz w:val="22"/>
      <w:szCs w:val="22"/>
    </w:rPr>
  </w:style>
  <w:style w:type="paragraph" w:customStyle="1" w:styleId="E576B68E950A425998CE802ABE380285">
    <w:name w:val="E576B68E950A425998CE802ABE380285"/>
    <w:rsid w:val="007D614C"/>
    <w:pPr>
      <w:spacing w:after="160" w:line="259" w:lineRule="auto"/>
    </w:pPr>
    <w:rPr>
      <w:sz w:val="22"/>
      <w:szCs w:val="22"/>
    </w:rPr>
  </w:style>
  <w:style w:type="paragraph" w:customStyle="1" w:styleId="4EE2F196AF5C45CEBCB19C64BA01C172">
    <w:name w:val="4EE2F196AF5C45CEBCB19C64BA01C172"/>
    <w:rsid w:val="007D614C"/>
    <w:pPr>
      <w:spacing w:after="160" w:line="259" w:lineRule="auto"/>
    </w:pPr>
    <w:rPr>
      <w:sz w:val="22"/>
      <w:szCs w:val="22"/>
    </w:rPr>
  </w:style>
  <w:style w:type="paragraph" w:customStyle="1" w:styleId="50C57EC6886341208F3A63CAA5C65CF7">
    <w:name w:val="50C57EC6886341208F3A63CAA5C65CF7"/>
    <w:rsid w:val="007D614C"/>
    <w:pPr>
      <w:spacing w:after="160" w:line="259" w:lineRule="auto"/>
    </w:pPr>
    <w:rPr>
      <w:sz w:val="22"/>
      <w:szCs w:val="22"/>
    </w:rPr>
  </w:style>
  <w:style w:type="paragraph" w:customStyle="1" w:styleId="305A9CFCDF1C4A27B832B746FF5625CD">
    <w:name w:val="305A9CFCDF1C4A27B832B746FF5625CD"/>
    <w:rsid w:val="007D614C"/>
    <w:pPr>
      <w:spacing w:after="160" w:line="259" w:lineRule="auto"/>
    </w:pPr>
    <w:rPr>
      <w:sz w:val="22"/>
      <w:szCs w:val="22"/>
    </w:rPr>
  </w:style>
  <w:style w:type="paragraph" w:customStyle="1" w:styleId="AABC421E93EC4BDDB7DEA555C5A6F09C">
    <w:name w:val="AABC421E93EC4BDDB7DEA555C5A6F09C"/>
    <w:rsid w:val="007D614C"/>
    <w:pPr>
      <w:spacing w:after="160" w:line="259" w:lineRule="auto"/>
    </w:pPr>
    <w:rPr>
      <w:sz w:val="22"/>
      <w:szCs w:val="22"/>
    </w:rPr>
  </w:style>
  <w:style w:type="paragraph" w:customStyle="1" w:styleId="9B49DB6F818249E18DB5DD9C9830951F">
    <w:name w:val="9B49DB6F818249E18DB5DD9C9830951F"/>
    <w:rsid w:val="007D614C"/>
    <w:pPr>
      <w:spacing w:after="160" w:line="259" w:lineRule="auto"/>
    </w:pPr>
    <w:rPr>
      <w:sz w:val="22"/>
      <w:szCs w:val="22"/>
    </w:rPr>
  </w:style>
  <w:style w:type="paragraph" w:customStyle="1" w:styleId="DC60DA5AF2AF4782B46E5D5E1F743C4D">
    <w:name w:val="DC60DA5AF2AF4782B46E5D5E1F743C4D"/>
    <w:rsid w:val="007D614C"/>
    <w:pPr>
      <w:spacing w:after="160" w:line="259" w:lineRule="auto"/>
    </w:pPr>
    <w:rPr>
      <w:sz w:val="22"/>
      <w:szCs w:val="22"/>
    </w:rPr>
  </w:style>
  <w:style w:type="paragraph" w:customStyle="1" w:styleId="30FDFE5FBDAF40F99D140393203F6BD2">
    <w:name w:val="30FDFE5FBDAF40F99D140393203F6BD2"/>
    <w:rsid w:val="007D614C"/>
    <w:pPr>
      <w:spacing w:after="160" w:line="259" w:lineRule="auto"/>
    </w:pPr>
    <w:rPr>
      <w:sz w:val="22"/>
      <w:szCs w:val="22"/>
    </w:rPr>
  </w:style>
  <w:style w:type="paragraph" w:customStyle="1" w:styleId="E951B2B127404E0D853076168C569FA4">
    <w:name w:val="E951B2B127404E0D853076168C569FA4"/>
    <w:rsid w:val="007D614C"/>
    <w:pPr>
      <w:spacing w:after="160" w:line="259" w:lineRule="auto"/>
    </w:pPr>
    <w:rPr>
      <w:sz w:val="22"/>
      <w:szCs w:val="22"/>
    </w:rPr>
  </w:style>
  <w:style w:type="paragraph" w:customStyle="1" w:styleId="E6740DD87DB14905B12526250DA2E184">
    <w:name w:val="E6740DD87DB14905B12526250DA2E184"/>
    <w:rsid w:val="007D614C"/>
    <w:pPr>
      <w:spacing w:after="160" w:line="259" w:lineRule="auto"/>
    </w:pPr>
    <w:rPr>
      <w:sz w:val="22"/>
      <w:szCs w:val="22"/>
    </w:rPr>
  </w:style>
  <w:style w:type="paragraph" w:customStyle="1" w:styleId="7CF52355EB4440DAA509AF7C9F68D92D">
    <w:name w:val="7CF52355EB4440DAA509AF7C9F68D92D"/>
    <w:rsid w:val="007D614C"/>
    <w:pPr>
      <w:spacing w:after="160" w:line="259" w:lineRule="auto"/>
    </w:pPr>
    <w:rPr>
      <w:sz w:val="22"/>
      <w:szCs w:val="22"/>
    </w:rPr>
  </w:style>
  <w:style w:type="paragraph" w:customStyle="1" w:styleId="A778CE2E859E40688A80BF0C91E7D808">
    <w:name w:val="A778CE2E859E40688A80BF0C91E7D808"/>
    <w:rsid w:val="007D614C"/>
    <w:pPr>
      <w:spacing w:after="160" w:line="259" w:lineRule="auto"/>
    </w:pPr>
    <w:rPr>
      <w:sz w:val="22"/>
      <w:szCs w:val="22"/>
    </w:rPr>
  </w:style>
  <w:style w:type="paragraph" w:customStyle="1" w:styleId="36E5C2734C024487B131E0D075236785">
    <w:name w:val="36E5C2734C024487B131E0D075236785"/>
    <w:rsid w:val="007D614C"/>
    <w:pPr>
      <w:spacing w:after="160" w:line="259" w:lineRule="auto"/>
    </w:pPr>
    <w:rPr>
      <w:sz w:val="22"/>
      <w:szCs w:val="22"/>
    </w:rPr>
  </w:style>
  <w:style w:type="paragraph" w:customStyle="1" w:styleId="38A6D6C2A57C4AC79FBBDCAB88041F7C">
    <w:name w:val="38A6D6C2A57C4AC79FBBDCAB88041F7C"/>
    <w:rsid w:val="007D614C"/>
    <w:pPr>
      <w:spacing w:after="160" w:line="259" w:lineRule="auto"/>
    </w:pPr>
    <w:rPr>
      <w:sz w:val="22"/>
      <w:szCs w:val="22"/>
    </w:rPr>
  </w:style>
  <w:style w:type="paragraph" w:customStyle="1" w:styleId="1DF56C82F98C482BACC0CEAF21A701BC">
    <w:name w:val="1DF56C82F98C482BACC0CEAF21A701BC"/>
    <w:rsid w:val="007D614C"/>
    <w:pPr>
      <w:spacing w:after="160" w:line="259" w:lineRule="auto"/>
    </w:pPr>
    <w:rPr>
      <w:sz w:val="22"/>
      <w:szCs w:val="22"/>
    </w:rPr>
  </w:style>
  <w:style w:type="paragraph" w:customStyle="1" w:styleId="FAB07C35269C4CB6B246ABE85F7C3C3D">
    <w:name w:val="FAB07C35269C4CB6B246ABE85F7C3C3D"/>
    <w:rsid w:val="007D614C"/>
    <w:pPr>
      <w:spacing w:after="160" w:line="259" w:lineRule="auto"/>
    </w:pPr>
    <w:rPr>
      <w:sz w:val="22"/>
      <w:szCs w:val="22"/>
    </w:rPr>
  </w:style>
  <w:style w:type="paragraph" w:customStyle="1" w:styleId="304B13D31B9044B38EEE30226855F00A">
    <w:name w:val="304B13D31B9044B38EEE30226855F00A"/>
    <w:rsid w:val="007D614C"/>
    <w:pPr>
      <w:spacing w:after="160" w:line="259" w:lineRule="auto"/>
    </w:pPr>
    <w:rPr>
      <w:sz w:val="22"/>
      <w:szCs w:val="22"/>
    </w:rPr>
  </w:style>
  <w:style w:type="paragraph" w:customStyle="1" w:styleId="EF631455F9B54C0CA519437FABC0C3C1">
    <w:name w:val="EF631455F9B54C0CA519437FABC0C3C1"/>
    <w:rsid w:val="007D614C"/>
    <w:pPr>
      <w:spacing w:after="160" w:line="259" w:lineRule="auto"/>
    </w:pPr>
    <w:rPr>
      <w:sz w:val="22"/>
      <w:szCs w:val="22"/>
    </w:rPr>
  </w:style>
  <w:style w:type="paragraph" w:customStyle="1" w:styleId="576688AB8E0941808E4B1A81A8F7FEC7">
    <w:name w:val="576688AB8E0941808E4B1A81A8F7FEC7"/>
    <w:rsid w:val="007D614C"/>
    <w:pPr>
      <w:spacing w:after="160" w:line="259" w:lineRule="auto"/>
    </w:pPr>
    <w:rPr>
      <w:sz w:val="22"/>
      <w:szCs w:val="22"/>
    </w:rPr>
  </w:style>
  <w:style w:type="paragraph" w:customStyle="1" w:styleId="26AA97F5D261468E9B1C7B480A6F1FA8">
    <w:name w:val="26AA97F5D261468E9B1C7B480A6F1FA8"/>
    <w:rsid w:val="007D614C"/>
    <w:pPr>
      <w:spacing w:after="160" w:line="259" w:lineRule="auto"/>
    </w:pPr>
    <w:rPr>
      <w:sz w:val="22"/>
      <w:szCs w:val="22"/>
    </w:rPr>
  </w:style>
  <w:style w:type="paragraph" w:customStyle="1" w:styleId="09944043C69F41E3B527BC6F76C1DF17">
    <w:name w:val="09944043C69F41E3B527BC6F76C1DF17"/>
    <w:rsid w:val="007D614C"/>
    <w:pPr>
      <w:spacing w:after="160" w:line="259" w:lineRule="auto"/>
    </w:pPr>
    <w:rPr>
      <w:sz w:val="22"/>
      <w:szCs w:val="22"/>
    </w:rPr>
  </w:style>
  <w:style w:type="paragraph" w:customStyle="1" w:styleId="463420E42FB4447DA644084D7801EB24">
    <w:name w:val="463420E42FB4447DA644084D7801EB24"/>
    <w:rsid w:val="007D614C"/>
    <w:pPr>
      <w:spacing w:after="160" w:line="259" w:lineRule="auto"/>
    </w:pPr>
    <w:rPr>
      <w:sz w:val="22"/>
      <w:szCs w:val="22"/>
    </w:rPr>
  </w:style>
  <w:style w:type="paragraph" w:customStyle="1" w:styleId="039E93555F5345ABB9AF5BD2491953D0">
    <w:name w:val="039E93555F5345ABB9AF5BD2491953D0"/>
    <w:rsid w:val="007D614C"/>
    <w:pPr>
      <w:spacing w:after="160" w:line="259" w:lineRule="auto"/>
    </w:pPr>
    <w:rPr>
      <w:sz w:val="22"/>
      <w:szCs w:val="22"/>
    </w:rPr>
  </w:style>
  <w:style w:type="paragraph" w:customStyle="1" w:styleId="67DC8C0E6A7946B780E118AA63511F60">
    <w:name w:val="67DC8C0E6A7946B780E118AA63511F60"/>
    <w:rsid w:val="007D614C"/>
    <w:pPr>
      <w:spacing w:after="160" w:line="259" w:lineRule="auto"/>
    </w:pPr>
    <w:rPr>
      <w:sz w:val="22"/>
      <w:szCs w:val="22"/>
    </w:rPr>
  </w:style>
  <w:style w:type="paragraph" w:customStyle="1" w:styleId="B8BAE720E49A447C9C17D8D2A30C24FA">
    <w:name w:val="B8BAE720E49A447C9C17D8D2A30C24FA"/>
    <w:rsid w:val="007D614C"/>
    <w:pPr>
      <w:spacing w:after="160" w:line="259" w:lineRule="auto"/>
    </w:pPr>
    <w:rPr>
      <w:sz w:val="22"/>
      <w:szCs w:val="22"/>
    </w:rPr>
  </w:style>
  <w:style w:type="paragraph" w:customStyle="1" w:styleId="FDB3E478AB3A49FAA601D7BE85A85A5D">
    <w:name w:val="FDB3E478AB3A49FAA601D7BE85A85A5D"/>
    <w:rsid w:val="007D614C"/>
    <w:pPr>
      <w:spacing w:after="160" w:line="259" w:lineRule="auto"/>
    </w:pPr>
    <w:rPr>
      <w:sz w:val="22"/>
      <w:szCs w:val="22"/>
    </w:rPr>
  </w:style>
  <w:style w:type="paragraph" w:customStyle="1" w:styleId="76F47803EDF94AA29BFE12B6ACACAB6F">
    <w:name w:val="76F47803EDF94AA29BFE12B6ACACAB6F"/>
    <w:rsid w:val="007D614C"/>
    <w:pPr>
      <w:spacing w:after="160" w:line="259" w:lineRule="auto"/>
    </w:pPr>
    <w:rPr>
      <w:sz w:val="22"/>
      <w:szCs w:val="22"/>
    </w:rPr>
  </w:style>
  <w:style w:type="paragraph" w:customStyle="1" w:styleId="6ED3EC80E5104A63822DD8AB738DAF89">
    <w:name w:val="6ED3EC80E5104A63822DD8AB738DAF89"/>
    <w:rsid w:val="007D614C"/>
    <w:pPr>
      <w:spacing w:after="160" w:line="259" w:lineRule="auto"/>
    </w:pPr>
    <w:rPr>
      <w:sz w:val="22"/>
      <w:szCs w:val="22"/>
    </w:rPr>
  </w:style>
  <w:style w:type="paragraph" w:customStyle="1" w:styleId="3C577E208C2441F7B09774F3DE3D421A">
    <w:name w:val="3C577E208C2441F7B09774F3DE3D421A"/>
    <w:rsid w:val="007D614C"/>
    <w:pPr>
      <w:spacing w:after="160" w:line="259" w:lineRule="auto"/>
    </w:pPr>
    <w:rPr>
      <w:sz w:val="22"/>
      <w:szCs w:val="22"/>
    </w:rPr>
  </w:style>
  <w:style w:type="paragraph" w:customStyle="1" w:styleId="61E7094B32E745A4B6931989174CE16A">
    <w:name w:val="61E7094B32E745A4B6931989174CE16A"/>
    <w:rsid w:val="007D614C"/>
    <w:pPr>
      <w:spacing w:after="160" w:line="259" w:lineRule="auto"/>
    </w:pPr>
    <w:rPr>
      <w:sz w:val="22"/>
      <w:szCs w:val="22"/>
    </w:rPr>
  </w:style>
  <w:style w:type="paragraph" w:customStyle="1" w:styleId="38E8141FEF28441EB1998BF1EEEC9043">
    <w:name w:val="38E8141FEF28441EB1998BF1EEEC9043"/>
    <w:rsid w:val="007D614C"/>
    <w:pPr>
      <w:spacing w:after="160" w:line="259" w:lineRule="auto"/>
    </w:pPr>
    <w:rPr>
      <w:sz w:val="22"/>
      <w:szCs w:val="22"/>
    </w:rPr>
  </w:style>
  <w:style w:type="paragraph" w:customStyle="1" w:styleId="67B3E0F7283D4189A19C6DDFB21ED8B3">
    <w:name w:val="67B3E0F7283D4189A19C6DDFB21ED8B3"/>
    <w:rsid w:val="007D614C"/>
    <w:pPr>
      <w:spacing w:after="160" w:line="259" w:lineRule="auto"/>
    </w:pPr>
    <w:rPr>
      <w:sz w:val="22"/>
      <w:szCs w:val="22"/>
    </w:rPr>
  </w:style>
  <w:style w:type="paragraph" w:customStyle="1" w:styleId="9BEEF76C5B6640119A44A3B41C9CC442">
    <w:name w:val="9BEEF76C5B6640119A44A3B41C9CC442"/>
    <w:rsid w:val="007D614C"/>
    <w:pPr>
      <w:spacing w:after="160" w:line="259" w:lineRule="auto"/>
    </w:pPr>
    <w:rPr>
      <w:sz w:val="22"/>
      <w:szCs w:val="22"/>
    </w:rPr>
  </w:style>
  <w:style w:type="paragraph" w:customStyle="1" w:styleId="229DDA23DFE249E58DD8F2A727E6F956">
    <w:name w:val="229DDA23DFE249E58DD8F2A727E6F956"/>
    <w:rsid w:val="007D614C"/>
    <w:pPr>
      <w:spacing w:after="160" w:line="259" w:lineRule="auto"/>
    </w:pPr>
    <w:rPr>
      <w:sz w:val="22"/>
      <w:szCs w:val="22"/>
    </w:rPr>
  </w:style>
  <w:style w:type="paragraph" w:customStyle="1" w:styleId="8FFA19A265C84D43B70077A6C62F1148">
    <w:name w:val="8FFA19A265C84D43B70077A6C62F1148"/>
    <w:rsid w:val="007D614C"/>
    <w:pPr>
      <w:spacing w:after="160" w:line="259" w:lineRule="auto"/>
    </w:pPr>
    <w:rPr>
      <w:sz w:val="22"/>
      <w:szCs w:val="22"/>
    </w:rPr>
  </w:style>
  <w:style w:type="paragraph" w:customStyle="1" w:styleId="A4B4235380764D4292D59C88E73A315A">
    <w:name w:val="A4B4235380764D4292D59C88E73A315A"/>
    <w:rsid w:val="007D614C"/>
    <w:pPr>
      <w:spacing w:after="160" w:line="259" w:lineRule="auto"/>
    </w:pPr>
    <w:rPr>
      <w:sz w:val="22"/>
      <w:szCs w:val="22"/>
    </w:rPr>
  </w:style>
  <w:style w:type="paragraph" w:customStyle="1" w:styleId="3AD4E02386F448E889044ADC261A66F5">
    <w:name w:val="3AD4E02386F448E889044ADC261A66F5"/>
    <w:rsid w:val="007D614C"/>
    <w:pPr>
      <w:spacing w:after="160" w:line="259" w:lineRule="auto"/>
    </w:pPr>
    <w:rPr>
      <w:sz w:val="22"/>
      <w:szCs w:val="22"/>
    </w:rPr>
  </w:style>
  <w:style w:type="paragraph" w:customStyle="1" w:styleId="C71677FCFD654960BA2A9BAABABFF355">
    <w:name w:val="C71677FCFD654960BA2A9BAABABFF355"/>
    <w:rsid w:val="007D614C"/>
    <w:pPr>
      <w:spacing w:after="160" w:line="259" w:lineRule="auto"/>
    </w:pPr>
    <w:rPr>
      <w:sz w:val="22"/>
      <w:szCs w:val="22"/>
    </w:rPr>
  </w:style>
  <w:style w:type="paragraph" w:customStyle="1" w:styleId="1FA5538C8B8049D082DD820AD28C99F6">
    <w:name w:val="1FA5538C8B8049D082DD820AD28C99F6"/>
    <w:rsid w:val="007D614C"/>
    <w:pPr>
      <w:spacing w:after="160" w:line="259" w:lineRule="auto"/>
    </w:pPr>
    <w:rPr>
      <w:sz w:val="22"/>
      <w:szCs w:val="22"/>
    </w:rPr>
  </w:style>
  <w:style w:type="paragraph" w:customStyle="1" w:styleId="288B98AFD2D24268B0232BCFFA6501E5">
    <w:name w:val="288B98AFD2D24268B0232BCFFA6501E5"/>
    <w:rsid w:val="007D614C"/>
    <w:pPr>
      <w:spacing w:after="160" w:line="259" w:lineRule="auto"/>
    </w:pPr>
    <w:rPr>
      <w:sz w:val="22"/>
      <w:szCs w:val="22"/>
    </w:rPr>
  </w:style>
  <w:style w:type="paragraph" w:customStyle="1" w:styleId="23E0A1CF9B004D2A8A9481A16C307DB0">
    <w:name w:val="23E0A1CF9B004D2A8A9481A16C307DB0"/>
    <w:rsid w:val="007D614C"/>
    <w:pPr>
      <w:spacing w:after="160" w:line="259" w:lineRule="auto"/>
    </w:pPr>
    <w:rPr>
      <w:sz w:val="22"/>
      <w:szCs w:val="22"/>
    </w:rPr>
  </w:style>
  <w:style w:type="paragraph" w:customStyle="1" w:styleId="020EC0096BEF4E25939916518C74F09D">
    <w:name w:val="020EC0096BEF4E25939916518C74F09D"/>
    <w:rsid w:val="007D614C"/>
    <w:pPr>
      <w:spacing w:after="160" w:line="259" w:lineRule="auto"/>
    </w:pPr>
    <w:rPr>
      <w:sz w:val="22"/>
      <w:szCs w:val="22"/>
    </w:rPr>
  </w:style>
  <w:style w:type="paragraph" w:customStyle="1" w:styleId="D2B8ECDA8C8E487582248296E9828A71">
    <w:name w:val="D2B8ECDA8C8E487582248296E9828A71"/>
    <w:rsid w:val="007D614C"/>
    <w:pPr>
      <w:spacing w:after="160" w:line="259" w:lineRule="auto"/>
    </w:pPr>
    <w:rPr>
      <w:sz w:val="22"/>
      <w:szCs w:val="22"/>
    </w:rPr>
  </w:style>
  <w:style w:type="paragraph" w:customStyle="1" w:styleId="0F6D11ED44A04E4AAE515B2B5AF6A28E">
    <w:name w:val="0F6D11ED44A04E4AAE515B2B5AF6A28E"/>
    <w:rsid w:val="007D614C"/>
    <w:pPr>
      <w:spacing w:after="160" w:line="259" w:lineRule="auto"/>
    </w:pPr>
    <w:rPr>
      <w:sz w:val="22"/>
      <w:szCs w:val="22"/>
    </w:rPr>
  </w:style>
  <w:style w:type="paragraph" w:customStyle="1" w:styleId="DC21B284F416460698A0C8E380A22E0C">
    <w:name w:val="DC21B284F416460698A0C8E380A22E0C"/>
    <w:rsid w:val="007D614C"/>
    <w:pPr>
      <w:spacing w:after="160" w:line="259" w:lineRule="auto"/>
    </w:pPr>
    <w:rPr>
      <w:sz w:val="22"/>
      <w:szCs w:val="22"/>
    </w:rPr>
  </w:style>
  <w:style w:type="paragraph" w:customStyle="1" w:styleId="FC4F1FD813974924974DBD46F812F617">
    <w:name w:val="FC4F1FD813974924974DBD46F812F617"/>
    <w:rsid w:val="007D614C"/>
    <w:pPr>
      <w:spacing w:after="160" w:line="259" w:lineRule="auto"/>
    </w:pPr>
    <w:rPr>
      <w:sz w:val="22"/>
      <w:szCs w:val="22"/>
    </w:rPr>
  </w:style>
  <w:style w:type="paragraph" w:customStyle="1" w:styleId="2A717AA1C56A4546BAFCFA338B3AC24A">
    <w:name w:val="2A717AA1C56A4546BAFCFA338B3AC24A"/>
    <w:rsid w:val="007D614C"/>
    <w:pPr>
      <w:spacing w:after="160" w:line="259" w:lineRule="auto"/>
    </w:pPr>
    <w:rPr>
      <w:sz w:val="22"/>
      <w:szCs w:val="22"/>
    </w:rPr>
  </w:style>
  <w:style w:type="paragraph" w:customStyle="1" w:styleId="A405C8DEF7774CF79BB184BE3E2CAC8A">
    <w:name w:val="A405C8DEF7774CF79BB184BE3E2CAC8A"/>
    <w:rsid w:val="007D614C"/>
    <w:pPr>
      <w:spacing w:after="160" w:line="259" w:lineRule="auto"/>
    </w:pPr>
    <w:rPr>
      <w:sz w:val="22"/>
      <w:szCs w:val="22"/>
    </w:rPr>
  </w:style>
  <w:style w:type="paragraph" w:customStyle="1" w:styleId="532B00299F1343F182257E26CA8B0514">
    <w:name w:val="532B00299F1343F182257E26CA8B0514"/>
    <w:rsid w:val="007D614C"/>
    <w:pPr>
      <w:spacing w:after="160" w:line="259" w:lineRule="auto"/>
    </w:pPr>
    <w:rPr>
      <w:sz w:val="22"/>
      <w:szCs w:val="22"/>
    </w:rPr>
  </w:style>
  <w:style w:type="paragraph" w:customStyle="1" w:styleId="D208DBB55734453890C63138F6CDF586">
    <w:name w:val="D208DBB55734453890C63138F6CDF586"/>
    <w:rsid w:val="007D614C"/>
    <w:pPr>
      <w:spacing w:after="160" w:line="259" w:lineRule="auto"/>
    </w:pPr>
    <w:rPr>
      <w:sz w:val="22"/>
      <w:szCs w:val="22"/>
    </w:rPr>
  </w:style>
  <w:style w:type="paragraph" w:customStyle="1" w:styleId="76DDCFDE6C3D47B4926EFC690D0B224F">
    <w:name w:val="76DDCFDE6C3D47B4926EFC690D0B224F"/>
    <w:rsid w:val="007D614C"/>
    <w:pPr>
      <w:spacing w:after="160" w:line="259" w:lineRule="auto"/>
    </w:pPr>
    <w:rPr>
      <w:sz w:val="22"/>
      <w:szCs w:val="22"/>
    </w:rPr>
  </w:style>
  <w:style w:type="paragraph" w:customStyle="1" w:styleId="AE0991E1220D443084D589F5DEB8AC59">
    <w:name w:val="AE0991E1220D443084D589F5DEB8AC59"/>
    <w:rsid w:val="007D614C"/>
    <w:pPr>
      <w:spacing w:after="160" w:line="259" w:lineRule="auto"/>
    </w:pPr>
    <w:rPr>
      <w:sz w:val="22"/>
      <w:szCs w:val="22"/>
    </w:rPr>
  </w:style>
  <w:style w:type="paragraph" w:customStyle="1" w:styleId="F8A4FA87A89D4F4B92B48401D1C00C40">
    <w:name w:val="F8A4FA87A89D4F4B92B48401D1C00C40"/>
    <w:rsid w:val="007D614C"/>
    <w:pPr>
      <w:spacing w:after="160" w:line="259" w:lineRule="auto"/>
    </w:pPr>
    <w:rPr>
      <w:sz w:val="22"/>
      <w:szCs w:val="22"/>
    </w:rPr>
  </w:style>
  <w:style w:type="paragraph" w:customStyle="1" w:styleId="D65BCC97CEFE4C8FA721C30FBF1C4C43">
    <w:name w:val="D65BCC97CEFE4C8FA721C30FBF1C4C43"/>
    <w:rsid w:val="007D614C"/>
    <w:pPr>
      <w:spacing w:after="160" w:line="259" w:lineRule="auto"/>
    </w:pPr>
    <w:rPr>
      <w:sz w:val="22"/>
      <w:szCs w:val="22"/>
    </w:rPr>
  </w:style>
  <w:style w:type="paragraph" w:customStyle="1" w:styleId="2E102A6300AC4A56AEFF86122F964214">
    <w:name w:val="2E102A6300AC4A56AEFF86122F964214"/>
    <w:rsid w:val="007D614C"/>
    <w:pPr>
      <w:spacing w:after="160" w:line="259" w:lineRule="auto"/>
    </w:pPr>
    <w:rPr>
      <w:sz w:val="22"/>
      <w:szCs w:val="22"/>
    </w:rPr>
  </w:style>
  <w:style w:type="paragraph" w:customStyle="1" w:styleId="E0F05D423D2D4FDD934A903BB567A5F3">
    <w:name w:val="E0F05D423D2D4FDD934A903BB567A5F3"/>
    <w:rsid w:val="007D614C"/>
    <w:pPr>
      <w:spacing w:after="160" w:line="259" w:lineRule="auto"/>
    </w:pPr>
    <w:rPr>
      <w:sz w:val="22"/>
      <w:szCs w:val="22"/>
    </w:rPr>
  </w:style>
  <w:style w:type="paragraph" w:customStyle="1" w:styleId="46E008EAF9CE40888938E497EC4EDEBB">
    <w:name w:val="46E008EAF9CE40888938E497EC4EDEBB"/>
    <w:rsid w:val="007D614C"/>
    <w:pPr>
      <w:spacing w:after="160" w:line="259" w:lineRule="auto"/>
    </w:pPr>
    <w:rPr>
      <w:sz w:val="22"/>
      <w:szCs w:val="22"/>
    </w:rPr>
  </w:style>
  <w:style w:type="paragraph" w:customStyle="1" w:styleId="855A284563584AB8BB6EBED2AEA67C6D">
    <w:name w:val="855A284563584AB8BB6EBED2AEA67C6D"/>
    <w:rsid w:val="007D614C"/>
    <w:pPr>
      <w:spacing w:after="160" w:line="259" w:lineRule="auto"/>
    </w:pPr>
    <w:rPr>
      <w:sz w:val="22"/>
      <w:szCs w:val="22"/>
    </w:rPr>
  </w:style>
  <w:style w:type="paragraph" w:customStyle="1" w:styleId="2A1BC90D31D84AAAB7E64C408274E6A7">
    <w:name w:val="2A1BC90D31D84AAAB7E64C408274E6A7"/>
    <w:rsid w:val="007D614C"/>
    <w:pPr>
      <w:spacing w:after="160" w:line="259" w:lineRule="auto"/>
    </w:pPr>
    <w:rPr>
      <w:sz w:val="22"/>
      <w:szCs w:val="2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Holiday Checklist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B0C0CD"/>
      </a:accent1>
      <a:accent2>
        <a:srgbClr val="688EA7"/>
      </a:accent2>
      <a:accent3>
        <a:srgbClr val="D8CBDE"/>
      </a:accent3>
      <a:accent4>
        <a:srgbClr val="B4E2E9"/>
      </a:accent4>
      <a:accent5>
        <a:srgbClr val="8ED1D0"/>
      </a:accent5>
      <a:accent6>
        <a:srgbClr val="0465A3"/>
      </a:accent6>
      <a:hlink>
        <a:srgbClr val="0563C1"/>
      </a:hlink>
      <a:folHlink>
        <a:srgbClr val="954F72"/>
      </a:folHlink>
    </a:clrScheme>
    <a:fontScheme name="Gill Sans MT">
      <a:maj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6" ma:contentTypeDescription="Create a new document." ma:contentTypeScope="" ma:versionID="ac37c1753acd5e330d2062ccec26ea66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3b340c7101c92c5120abd06486f94548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  <xsd:element ref="ns2:MediaServiceSearchProperties" minOccurs="0"/>
                <xsd:element ref="ns2:MediaServiceDoc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ocTags" ma:index="30" nillable="true" ma:displayName="MediaServiceDocTags" ma:hidden="true" ma:internalName="MediaServiceDoc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ackground xmlns="71af3243-3dd4-4a8d-8c0d-dd76da1f02a5">false</Background>
    <Status xmlns="71af3243-3dd4-4a8d-8c0d-dd76da1f02a5">Not started</Status>
    <_ip_UnifiedCompliancePolicyUIAction xmlns="http://schemas.microsoft.com/sharepoint/v3" xsi:nil="true"/>
    <Image xmlns="71af3243-3dd4-4a8d-8c0d-dd76da1f02a5">
      <Url xsi:nil="true"/>
      <Description xsi:nil="true"/>
    </Image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6E35F159-D91B-4C8F-87E0-169BC892E15C}"/>
</file>

<file path=customXml/itemProps2.xml><?xml version="1.0" encoding="utf-8"?>
<ds:datastoreItem xmlns:ds="http://schemas.openxmlformats.org/officeDocument/2006/customXml" ds:itemID="{8011B615-65CF-4248-B368-ACC134A70386}"/>
</file>

<file path=customXml/itemProps3.xml><?xml version="1.0" encoding="utf-8"?>
<ds:datastoreItem xmlns:ds="http://schemas.openxmlformats.org/officeDocument/2006/customXml" ds:itemID="{DD7285A0-CB11-4F39-B7A2-78EC5774B356}"/>
</file>

<file path=docMetadata/LabelInfo.xml><?xml version="1.0" encoding="utf-8"?>
<clbl:labelList xmlns:clbl="http://schemas.microsoft.com/office/2020/mipLabelMetadata"/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130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01-15T23:08:00Z</dcterms:created>
  <dcterms:modified xsi:type="dcterms:W3CDTF">2023-01-15T2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